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5F1F9C" w14:textId="77777777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3EB77070" w14:textId="77777777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1537E745" w14:textId="77777777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29AA3649" w14:textId="77777777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5CE4DA1B" w14:textId="01F150AF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  <w:r w:rsidRPr="00E67049">
        <w:rPr>
          <w:rFonts w:asciiTheme="majorHAnsi" w:hAnsiTheme="majorHAnsi" w:cstheme="majorHAnsi"/>
          <w:sz w:val="72"/>
          <w:szCs w:val="72"/>
          <w:lang w:val="en-US"/>
        </w:rPr>
        <w:t>RATING PREDICTIONS FOR ECOMMERCE’s REVIEWS</w:t>
      </w:r>
    </w:p>
    <w:p w14:paraId="21B10BF6" w14:textId="2024B3AA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3B0D3C54" w14:textId="05D02581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1D3B882D" w14:textId="0FE3F6AD" w:rsidR="00E67049" w:rsidRDefault="00E67049" w:rsidP="00E67049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</w:p>
    <w:p w14:paraId="379F596F" w14:textId="77777777" w:rsidR="00E67049" w:rsidRDefault="00E67049" w:rsidP="00E67049"/>
    <w:p w14:paraId="0C25B3E4" w14:textId="77777777" w:rsidR="00E67049" w:rsidRDefault="00E67049" w:rsidP="00E67049"/>
    <w:p w14:paraId="5D54E1AD" w14:textId="77777777" w:rsidR="00E67049" w:rsidRDefault="00E67049" w:rsidP="00E67049"/>
    <w:p w14:paraId="0DCCA14C" w14:textId="77777777" w:rsidR="00E67049" w:rsidRDefault="00E67049" w:rsidP="00E67049"/>
    <w:p w14:paraId="09D86C8D" w14:textId="77777777" w:rsidR="00E67049" w:rsidRDefault="00E67049" w:rsidP="00E67049">
      <w:pPr>
        <w:ind w:left="5400" w:right="-1130" w:firstLine="720"/>
      </w:pPr>
      <w:r>
        <w:t>Group Members:</w:t>
      </w:r>
    </w:p>
    <w:p w14:paraId="4EC90383" w14:textId="77777777" w:rsidR="00E67049" w:rsidRPr="00E67049" w:rsidRDefault="00E67049" w:rsidP="00E67049">
      <w:pPr>
        <w:pStyle w:val="ListParagraph"/>
        <w:numPr>
          <w:ilvl w:val="0"/>
          <w:numId w:val="25"/>
        </w:numPr>
        <w:ind w:right="-1130"/>
        <w:rPr>
          <w:sz w:val="21"/>
          <w:szCs w:val="21"/>
        </w:rPr>
      </w:pPr>
      <w:r w:rsidRPr="00E67049">
        <w:rPr>
          <w:sz w:val="21"/>
          <w:szCs w:val="21"/>
        </w:rPr>
        <w:t>Robin Manchanda (101374905)</w:t>
      </w:r>
    </w:p>
    <w:p w14:paraId="10988B77" w14:textId="77777777" w:rsidR="00E67049" w:rsidRPr="00E67049" w:rsidRDefault="00E67049" w:rsidP="00E67049">
      <w:pPr>
        <w:pStyle w:val="ListParagraph"/>
        <w:numPr>
          <w:ilvl w:val="0"/>
          <w:numId w:val="25"/>
        </w:numPr>
        <w:ind w:right="-1130"/>
        <w:rPr>
          <w:sz w:val="21"/>
          <w:szCs w:val="21"/>
        </w:rPr>
      </w:pPr>
      <w:r w:rsidRPr="00E67049">
        <w:rPr>
          <w:sz w:val="21"/>
          <w:szCs w:val="21"/>
        </w:rPr>
        <w:t>Bert Aguiar (101377891)</w:t>
      </w:r>
    </w:p>
    <w:p w14:paraId="472B03A9" w14:textId="77777777" w:rsidR="00E67049" w:rsidRPr="00E67049" w:rsidRDefault="00E67049" w:rsidP="00E67049">
      <w:pPr>
        <w:pStyle w:val="ListParagraph"/>
        <w:numPr>
          <w:ilvl w:val="0"/>
          <w:numId w:val="25"/>
        </w:numPr>
        <w:ind w:right="-1130"/>
        <w:rPr>
          <w:sz w:val="21"/>
          <w:szCs w:val="21"/>
        </w:rPr>
      </w:pPr>
      <w:r w:rsidRPr="00E67049">
        <w:rPr>
          <w:sz w:val="21"/>
          <w:szCs w:val="21"/>
        </w:rPr>
        <w:t>Faiz Mohammed Radhanpuri (101369631)</w:t>
      </w:r>
    </w:p>
    <w:p w14:paraId="7F327297" w14:textId="67647F03" w:rsidR="00E67049" w:rsidRPr="00E67049" w:rsidRDefault="00E67049" w:rsidP="00E67049">
      <w:pPr>
        <w:pStyle w:val="ListParagraph"/>
        <w:numPr>
          <w:ilvl w:val="0"/>
          <w:numId w:val="25"/>
        </w:numPr>
        <w:ind w:right="-1130"/>
        <w:rPr>
          <w:sz w:val="21"/>
          <w:szCs w:val="21"/>
        </w:rPr>
      </w:pPr>
      <w:proofErr w:type="spellStart"/>
      <w:r w:rsidRPr="00E67049">
        <w:rPr>
          <w:sz w:val="21"/>
          <w:szCs w:val="21"/>
        </w:rPr>
        <w:t>Pratiksha</w:t>
      </w:r>
      <w:proofErr w:type="spellEnd"/>
      <w:r w:rsidRPr="00E67049">
        <w:rPr>
          <w:sz w:val="21"/>
          <w:szCs w:val="21"/>
        </w:rPr>
        <w:t xml:space="preserve"> </w:t>
      </w:r>
      <w:proofErr w:type="spellStart"/>
      <w:r w:rsidRPr="00E67049">
        <w:rPr>
          <w:sz w:val="21"/>
          <w:szCs w:val="21"/>
        </w:rPr>
        <w:t>Murkey</w:t>
      </w:r>
      <w:proofErr w:type="spellEnd"/>
      <w:r w:rsidRPr="00E67049">
        <w:rPr>
          <w:sz w:val="21"/>
          <w:szCs w:val="21"/>
        </w:rPr>
        <w:t xml:space="preserve"> (101373484</w:t>
      </w:r>
      <w:r>
        <w:rPr>
          <w:sz w:val="21"/>
          <w:szCs w:val="21"/>
        </w:rPr>
        <w:t>)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17098377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D808D9C" w14:textId="2287131F" w:rsidR="00020EF3" w:rsidRDefault="00020EF3">
          <w:pPr>
            <w:pStyle w:val="TOCHeading"/>
          </w:pPr>
          <w:r>
            <w:t>Table of Contents</w:t>
          </w:r>
        </w:p>
        <w:p w14:paraId="23A405BE" w14:textId="69120155" w:rsidR="00DF60CD" w:rsidRDefault="00020EF3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4365882" w:history="1">
            <w:r w:rsidR="00DF60CD" w:rsidRPr="00555A93">
              <w:rPr>
                <w:rStyle w:val="Hyperlink"/>
                <w:noProof/>
              </w:rPr>
              <w:t>Summary:</w:t>
            </w:r>
            <w:r w:rsidR="00DF60CD">
              <w:rPr>
                <w:noProof/>
                <w:webHidden/>
              </w:rPr>
              <w:tab/>
            </w:r>
            <w:r w:rsidR="00DF60CD">
              <w:rPr>
                <w:noProof/>
                <w:webHidden/>
              </w:rPr>
              <w:fldChar w:fldCharType="begin"/>
            </w:r>
            <w:r w:rsidR="00DF60CD">
              <w:rPr>
                <w:noProof/>
                <w:webHidden/>
              </w:rPr>
              <w:instrText xml:space="preserve"> PAGEREF _Toc84365882 \h </w:instrText>
            </w:r>
            <w:r w:rsidR="00DF60CD">
              <w:rPr>
                <w:noProof/>
                <w:webHidden/>
              </w:rPr>
            </w:r>
            <w:r w:rsidR="00DF60CD">
              <w:rPr>
                <w:noProof/>
                <w:webHidden/>
              </w:rPr>
              <w:fldChar w:fldCharType="separate"/>
            </w:r>
            <w:r w:rsidR="00DF60CD">
              <w:rPr>
                <w:noProof/>
                <w:webHidden/>
              </w:rPr>
              <w:t>4</w:t>
            </w:r>
            <w:r w:rsidR="00DF60CD">
              <w:rPr>
                <w:noProof/>
                <w:webHidden/>
              </w:rPr>
              <w:fldChar w:fldCharType="end"/>
            </w:r>
          </w:hyperlink>
        </w:p>
        <w:p w14:paraId="667D20A3" w14:textId="6016207E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3" w:history="1">
            <w:r w:rsidRPr="00555A93">
              <w:rPr>
                <w:rStyle w:val="Hyperlink"/>
                <w:noProof/>
              </w:rPr>
              <w:t>The Problem Statem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A0C84" w14:textId="0C4B8B68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4" w:history="1">
            <w:r w:rsidRPr="00555A93">
              <w:rPr>
                <w:rStyle w:val="Hyperlink"/>
                <w:noProof/>
              </w:rPr>
              <w:t>The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F1518" w14:textId="3BA1D03D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5" w:history="1">
            <w:r w:rsidRPr="00555A93">
              <w:rPr>
                <w:rStyle w:val="Hyperlink"/>
                <w:noProof/>
              </w:rPr>
              <w:t>EDA/Preliminary Analysi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91E32" w14:textId="3255C28F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6" w:history="1">
            <w:r w:rsidRPr="00555A93">
              <w:rPr>
                <w:rStyle w:val="Hyperlink"/>
                <w:noProof/>
              </w:rPr>
              <w:t>Checking Null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85442" w14:textId="06F5BE28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7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Target Label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5379F" w14:textId="41BDC781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8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Univariat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3D22F" w14:textId="75781C2D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89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Feature selected- ['Recommended IND'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345FE" w14:textId="3BE50434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0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Feature Selected [‘Age’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0F0ED" w14:textId="2FF33DFE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1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Feature Selected [‘positive Feedback count’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76ACD" w14:textId="2EBA5E8B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2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Bivariate analysi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8DE83" w14:textId="10FD9BA9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3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Recommend ID and Rating (Target variab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FD2F98" w14:textId="60AFE5A4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4" w:history="1">
            <w:r w:rsidRPr="00555A93">
              <w:rPr>
                <w:rStyle w:val="Hyperlink"/>
                <w:rFonts w:eastAsia="Times New Roman" w:cstheme="minorHAnsi"/>
                <w:noProof/>
                <w:lang w:eastAsia="en-IN"/>
              </w:rPr>
              <w:t xml:space="preserve">Positive Feedback Count </w:t>
            </w:r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and Rating (Target variab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7A931" w14:textId="355F1285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5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Divisions and ra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2A7DF" w14:textId="3BD83BCB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6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Departments and ra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F0595" w14:textId="6A1A01EE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7" w:history="1">
            <w:r w:rsidRPr="00555A93">
              <w:rPr>
                <w:rStyle w:val="Hyperlink"/>
                <w:noProof/>
              </w:rPr>
              <w:t>Word Clou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5EA5E" w14:textId="4F278FB6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8" w:history="1">
            <w:r w:rsidRPr="00555A93">
              <w:rPr>
                <w:rStyle w:val="Hyperlink"/>
                <w:noProof/>
              </w:rPr>
              <w:t>For Rat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CC555" w14:textId="740DDB5B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899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For Rat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B15A9" w14:textId="4BA3B38C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0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Feature Enginee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ADA26" w14:textId="38DF3730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1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Review_text_l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FB10D" w14:textId="78969A74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2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Review_text_len and Ra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84A57" w14:textId="757635C8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3" w:history="1">
            <w:r w:rsidRPr="00555A93">
              <w:rPr>
                <w:rStyle w:val="Hyperlink"/>
                <w:rFonts w:eastAsia="Times New Roman"/>
                <w:noProof/>
                <w:lang w:eastAsia="en-IN"/>
              </w:rPr>
              <w:t>Data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8C6F1" w14:textId="5BD9BAB1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4" w:history="1">
            <w:r w:rsidRPr="00555A93">
              <w:rPr>
                <w:rStyle w:val="Hyperlink"/>
                <w:rFonts w:eastAsia="Century Gothic"/>
                <w:noProof/>
              </w:rPr>
              <w:t>Strategy to handle Null Valu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34F57F" w14:textId="0A8A11AA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5" w:history="1">
            <w:r w:rsidRPr="00555A93">
              <w:rPr>
                <w:rStyle w:val="Hyperlink"/>
                <w:noProof/>
                <w:lang w:eastAsia="en-CA"/>
              </w:rPr>
              <w:t>One-hot en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B0331" w14:textId="72EB0AE0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6" w:history="1">
            <w:r w:rsidRPr="00555A93">
              <w:rPr>
                <w:rStyle w:val="Hyperlink"/>
                <w:noProof/>
              </w:rPr>
              <w:t>Min-Max Sca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66AE1" w14:textId="68AD62E6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7" w:history="1">
            <w:r w:rsidRPr="00555A93">
              <w:rPr>
                <w:rStyle w:val="Hyperlink"/>
                <w:noProof/>
              </w:rPr>
              <w:t>Text Pre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F3225" w14:textId="75CF609C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8" w:history="1">
            <w:r w:rsidRPr="00555A93">
              <w:rPr>
                <w:rStyle w:val="Hyperlink"/>
                <w:noProof/>
              </w:rPr>
              <w:t>Removing Stop-wor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3B1BE" w14:textId="3CB57E77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09" w:history="1">
            <w:r w:rsidRPr="00555A93">
              <w:rPr>
                <w:rStyle w:val="Hyperlink"/>
                <w:noProof/>
              </w:rPr>
              <w:t>Used Regular Express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6D36A" w14:textId="7F35BF6B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0" w:history="1">
            <w:r w:rsidRPr="00555A93">
              <w:rPr>
                <w:rStyle w:val="Hyperlink"/>
                <w:noProof/>
              </w:rPr>
              <w:t>Lemmatiza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95A0E" w14:textId="39B91DC7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1" w:history="1">
            <w:r w:rsidRPr="00555A93">
              <w:rPr>
                <w:rStyle w:val="Hyperlink"/>
                <w:noProof/>
              </w:rPr>
              <w:t>BOW / TF-IDF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D0AF0A" w14:textId="56AAF394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2" w:history="1">
            <w:r w:rsidRPr="00555A93">
              <w:rPr>
                <w:rStyle w:val="Hyperlink"/>
                <w:noProof/>
              </w:rPr>
              <w:t>Bag Of Wor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7F84F" w14:textId="423A7B42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3" w:history="1">
            <w:r w:rsidRPr="00555A93">
              <w:rPr>
                <w:rStyle w:val="Hyperlink"/>
                <w:noProof/>
              </w:rPr>
              <w:t>TF-I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DDB45" w14:textId="752C305C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4" w:history="1">
            <w:r w:rsidRPr="00555A93">
              <w:rPr>
                <w:rStyle w:val="Hyperlink"/>
                <w:bCs/>
                <w:noProof/>
              </w:rPr>
              <w:t>Splitting the Datase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1C779" w14:textId="20D0FC84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5" w:history="1">
            <w:r w:rsidRPr="00555A93">
              <w:rPr>
                <w:rStyle w:val="Hyperlink"/>
                <w:noProof/>
              </w:rPr>
              <w:t>Modeling Approa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E4BE4" w14:textId="7C7E1BA4" w:rsidR="00DF60CD" w:rsidRDefault="00DF60CD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6" w:history="1">
            <w:r w:rsidRPr="00555A93">
              <w:rPr>
                <w:rStyle w:val="Hyperlink"/>
                <w:noProof/>
              </w:rPr>
              <w:t>Machine Learning Models and hyper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248FD" w14:textId="7785D250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7" w:history="1">
            <w:r w:rsidRPr="00555A93">
              <w:rPr>
                <w:rStyle w:val="Hyperlink"/>
                <w:noProof/>
              </w:rPr>
              <w:t>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6DF9B" w14:textId="4CC4C0C6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8" w:history="1">
            <w:r w:rsidRPr="00555A93">
              <w:rPr>
                <w:rStyle w:val="Hyperlink"/>
                <w:noProof/>
              </w:rPr>
              <w:t>Support Vector Mach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D4B60" w14:textId="7A510569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19" w:history="1">
            <w:r w:rsidRPr="00555A93">
              <w:rPr>
                <w:rStyle w:val="Hyperlink"/>
                <w:noProof/>
              </w:rPr>
              <w:t>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16457" w14:textId="4B94CB68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20" w:history="1">
            <w:r w:rsidRPr="00555A93">
              <w:rPr>
                <w:rStyle w:val="Hyperlink"/>
                <w:noProof/>
                <w:shd w:val="clear" w:color="auto" w:fill="FFFFFF"/>
              </w:rPr>
              <w:t>Model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31580" w14:textId="1CFC587F" w:rsidR="00DF60CD" w:rsidRDefault="00DF60CD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21" w:history="1">
            <w:r w:rsidRPr="00555A93">
              <w:rPr>
                <w:rStyle w:val="Hyperlink"/>
                <w:noProof/>
              </w:rPr>
              <w:t>Evaluation Metr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CBCAB" w14:textId="4871C81E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22" w:history="1">
            <w:r w:rsidRPr="00555A93">
              <w:rPr>
                <w:rStyle w:val="Hyperlink"/>
                <w:noProof/>
              </w:rPr>
              <w:t>Results &amp; 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EDEFD" w14:textId="40BFAA39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23" w:history="1">
            <w:r w:rsidRPr="00555A93">
              <w:rPr>
                <w:rStyle w:val="Hyperlink"/>
                <w:noProof/>
                <w:lang w:eastAsia="en-CA"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D54EC" w14:textId="6B9183F1" w:rsidR="00DF60CD" w:rsidRDefault="00DF60CD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val="en-CA" w:eastAsia="en-CA"/>
            </w:rPr>
          </w:pPr>
          <w:hyperlink w:anchor="_Toc84365924" w:history="1">
            <w:r w:rsidRPr="00555A93">
              <w:rPr>
                <w:rStyle w:val="Hyperlink"/>
                <w:noProof/>
                <w:lang w:eastAsia="en-CA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365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57096" w14:textId="7EFFA05F" w:rsidR="00020EF3" w:rsidRDefault="00020EF3">
          <w:r>
            <w:rPr>
              <w:b/>
              <w:bCs/>
              <w:noProof/>
            </w:rPr>
            <w:fldChar w:fldCharType="end"/>
          </w:r>
        </w:p>
      </w:sdtContent>
    </w:sdt>
    <w:p w14:paraId="6828C4E8" w14:textId="77777777" w:rsidR="00F87871" w:rsidRDefault="00020EF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tbl>
      <w:tblPr>
        <w:tblStyle w:val="TableGrid"/>
        <w:tblpPr w:leftFromText="180" w:rightFromText="180" w:horzAnchor="margin" w:tblpY="600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87871" w14:paraId="78D8D62A" w14:textId="77777777" w:rsidTr="00DF60CD">
        <w:tc>
          <w:tcPr>
            <w:tcW w:w="4675" w:type="dxa"/>
          </w:tcPr>
          <w:p w14:paraId="7B365C5D" w14:textId="5A11EF7C" w:rsidR="00F87871" w:rsidRDefault="00F87871" w:rsidP="00DF60CD">
            <w:pPr>
              <w:rPr>
                <w:rFonts w:asciiTheme="majorHAnsi" w:eastAsiaTheme="majorEastAsia" w:hAnsiTheme="majorHAnsi" w:cstheme="majorBidi"/>
                <w:color w:val="2F5496" w:themeColor="accent1" w:themeShade="BF"/>
                <w:sz w:val="32"/>
                <w:szCs w:val="32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32"/>
                <w:szCs w:val="32"/>
              </w:rPr>
              <w:lastRenderedPageBreak/>
              <w:t>Name</w:t>
            </w:r>
          </w:p>
        </w:tc>
        <w:tc>
          <w:tcPr>
            <w:tcW w:w="4675" w:type="dxa"/>
          </w:tcPr>
          <w:p w14:paraId="6F8267E6" w14:textId="0388C32B" w:rsidR="00F87871" w:rsidRDefault="00F87871" w:rsidP="00DF60CD">
            <w:pPr>
              <w:rPr>
                <w:rFonts w:asciiTheme="majorHAnsi" w:eastAsiaTheme="majorEastAsia" w:hAnsiTheme="majorHAnsi" w:cstheme="majorBidi"/>
                <w:color w:val="2F5496" w:themeColor="accent1" w:themeShade="BF"/>
                <w:sz w:val="32"/>
                <w:szCs w:val="32"/>
              </w:rPr>
            </w:pPr>
            <w:r>
              <w:rPr>
                <w:rFonts w:asciiTheme="majorHAnsi" w:eastAsiaTheme="majorEastAsia" w:hAnsiTheme="majorHAnsi" w:cstheme="majorBidi"/>
                <w:color w:val="2F5496" w:themeColor="accent1" w:themeShade="BF"/>
                <w:sz w:val="32"/>
                <w:szCs w:val="32"/>
              </w:rPr>
              <w:t>Responsibility</w:t>
            </w:r>
          </w:p>
        </w:tc>
      </w:tr>
      <w:tr w:rsidR="00F87871" w14:paraId="65ABE115" w14:textId="77777777" w:rsidTr="00DF60CD">
        <w:tc>
          <w:tcPr>
            <w:tcW w:w="4675" w:type="dxa"/>
          </w:tcPr>
          <w:p w14:paraId="319D13F4" w14:textId="7CB072B7" w:rsidR="00F87871" w:rsidRDefault="00F87871" w:rsidP="00DF60CD">
            <w:pPr>
              <w:rPr>
                <w:rFonts w:asciiTheme="majorHAnsi" w:eastAsiaTheme="majorEastAsia" w:hAnsiTheme="majorHAnsi" w:cstheme="majorBidi"/>
                <w:color w:val="2F5496" w:themeColor="accent1" w:themeShade="BF"/>
                <w:sz w:val="32"/>
                <w:szCs w:val="32"/>
              </w:rPr>
            </w:pPr>
            <w:r w:rsidRPr="00E67049">
              <w:rPr>
                <w:sz w:val="21"/>
                <w:szCs w:val="21"/>
              </w:rPr>
              <w:t>Robin Manchanda</w:t>
            </w:r>
          </w:p>
        </w:tc>
        <w:tc>
          <w:tcPr>
            <w:tcW w:w="4675" w:type="dxa"/>
          </w:tcPr>
          <w:p w14:paraId="72133381" w14:textId="4422163F" w:rsidR="00F87871" w:rsidRPr="00F87871" w:rsidRDefault="00F87871" w:rsidP="00DF60CD">
            <w:pPr>
              <w:rPr>
                <w:sz w:val="21"/>
                <w:szCs w:val="21"/>
              </w:rPr>
            </w:pPr>
            <w:r w:rsidRPr="00F87871">
              <w:rPr>
                <w:sz w:val="21"/>
                <w:szCs w:val="21"/>
              </w:rPr>
              <w:t>Modeling Approaches</w:t>
            </w:r>
            <w:r>
              <w:rPr>
                <w:sz w:val="21"/>
                <w:szCs w:val="21"/>
              </w:rPr>
              <w:t xml:space="preserve"> and Evaluation</w:t>
            </w:r>
          </w:p>
        </w:tc>
      </w:tr>
      <w:tr w:rsidR="00F87871" w14:paraId="7DFEA14C" w14:textId="77777777" w:rsidTr="00DF60CD">
        <w:tc>
          <w:tcPr>
            <w:tcW w:w="4675" w:type="dxa"/>
          </w:tcPr>
          <w:p w14:paraId="0DE6E156" w14:textId="4AC2F2F9" w:rsidR="00F87871" w:rsidRDefault="00F87871" w:rsidP="00DF60CD">
            <w:pPr>
              <w:rPr>
                <w:rFonts w:asciiTheme="majorHAnsi" w:eastAsiaTheme="majorEastAsia" w:hAnsiTheme="majorHAnsi" w:cstheme="majorBidi"/>
                <w:color w:val="2F5496" w:themeColor="accent1" w:themeShade="BF"/>
                <w:sz w:val="32"/>
                <w:szCs w:val="32"/>
              </w:rPr>
            </w:pPr>
            <w:r w:rsidRPr="00E67049">
              <w:rPr>
                <w:sz w:val="21"/>
                <w:szCs w:val="21"/>
              </w:rPr>
              <w:t>Faiz Mohammed Radhanpuri</w:t>
            </w:r>
          </w:p>
        </w:tc>
        <w:tc>
          <w:tcPr>
            <w:tcW w:w="4675" w:type="dxa"/>
          </w:tcPr>
          <w:p w14:paraId="6D5F59A3" w14:textId="17E9488B" w:rsidR="00F87871" w:rsidRPr="00F87871" w:rsidRDefault="00F87871" w:rsidP="00DF60CD">
            <w:pPr>
              <w:tabs>
                <w:tab w:val="center" w:pos="2229"/>
              </w:tabs>
              <w:rPr>
                <w:sz w:val="21"/>
                <w:szCs w:val="21"/>
              </w:rPr>
            </w:pPr>
            <w:r w:rsidRPr="00F87871">
              <w:rPr>
                <w:sz w:val="21"/>
                <w:szCs w:val="21"/>
              </w:rPr>
              <w:t>Data Preprocessing</w:t>
            </w:r>
            <w:r>
              <w:rPr>
                <w:sz w:val="21"/>
                <w:szCs w:val="21"/>
              </w:rPr>
              <w:t>, PCA</w:t>
            </w:r>
            <w:r>
              <w:rPr>
                <w:sz w:val="21"/>
                <w:szCs w:val="21"/>
              </w:rPr>
              <w:tab/>
            </w:r>
          </w:p>
        </w:tc>
      </w:tr>
      <w:tr w:rsidR="00F87871" w14:paraId="52C26FD4" w14:textId="77777777" w:rsidTr="00DF60CD">
        <w:tc>
          <w:tcPr>
            <w:tcW w:w="4675" w:type="dxa"/>
          </w:tcPr>
          <w:p w14:paraId="2C7ECDC8" w14:textId="0B2EA0BF" w:rsidR="00F87871" w:rsidRPr="00F87871" w:rsidRDefault="00F87871" w:rsidP="00DF60CD">
            <w:pPr>
              <w:rPr>
                <w:sz w:val="21"/>
                <w:szCs w:val="21"/>
              </w:rPr>
            </w:pPr>
            <w:proofErr w:type="spellStart"/>
            <w:r w:rsidRPr="00E67049">
              <w:rPr>
                <w:sz w:val="21"/>
                <w:szCs w:val="21"/>
              </w:rPr>
              <w:t>Pratiksha</w:t>
            </w:r>
            <w:proofErr w:type="spellEnd"/>
            <w:r w:rsidRPr="00E67049">
              <w:rPr>
                <w:sz w:val="21"/>
                <w:szCs w:val="21"/>
              </w:rPr>
              <w:t xml:space="preserve"> </w:t>
            </w:r>
            <w:proofErr w:type="spellStart"/>
            <w:r w:rsidRPr="00E67049">
              <w:rPr>
                <w:sz w:val="21"/>
                <w:szCs w:val="21"/>
              </w:rPr>
              <w:t>Murkey</w:t>
            </w:r>
            <w:proofErr w:type="spellEnd"/>
          </w:p>
        </w:tc>
        <w:tc>
          <w:tcPr>
            <w:tcW w:w="4675" w:type="dxa"/>
          </w:tcPr>
          <w:p w14:paraId="17A93E29" w14:textId="4DADDEBC" w:rsidR="00F87871" w:rsidRPr="00F87871" w:rsidRDefault="00F87871" w:rsidP="00DF60CD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EDA</w:t>
            </w:r>
          </w:p>
        </w:tc>
      </w:tr>
      <w:tr w:rsidR="00F87871" w14:paraId="0A754AB4" w14:textId="77777777" w:rsidTr="00DF60CD">
        <w:tc>
          <w:tcPr>
            <w:tcW w:w="4675" w:type="dxa"/>
          </w:tcPr>
          <w:p w14:paraId="0848F60E" w14:textId="4E73A5CF" w:rsidR="00F87871" w:rsidRPr="00F87871" w:rsidRDefault="00F87871" w:rsidP="00DF60CD">
            <w:pPr>
              <w:rPr>
                <w:sz w:val="21"/>
                <w:szCs w:val="21"/>
              </w:rPr>
            </w:pPr>
            <w:r w:rsidRPr="00E67049">
              <w:rPr>
                <w:sz w:val="21"/>
                <w:szCs w:val="21"/>
              </w:rPr>
              <w:t>Bert Aguiar</w:t>
            </w:r>
          </w:p>
        </w:tc>
        <w:tc>
          <w:tcPr>
            <w:tcW w:w="4675" w:type="dxa"/>
          </w:tcPr>
          <w:p w14:paraId="721428FC" w14:textId="4A81015B" w:rsidR="00F87871" w:rsidRPr="00F87871" w:rsidRDefault="00F87871" w:rsidP="00DF60CD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ata Cleaning, Hyper Parameter Tuning</w:t>
            </w:r>
          </w:p>
        </w:tc>
      </w:tr>
    </w:tbl>
    <w:p w14:paraId="14AAFD0A" w14:textId="09190B98" w:rsidR="00020EF3" w:rsidRDefault="00DF60C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The Division of Labour</w:t>
      </w:r>
    </w:p>
    <w:p w14:paraId="056580B4" w14:textId="52401229" w:rsidR="009232E2" w:rsidRDefault="00DF60CD" w:rsidP="00E67049">
      <w:pPr>
        <w:pStyle w:val="Heading1"/>
        <w:jc w:val="both"/>
      </w:pPr>
      <w:r>
        <w:br/>
      </w:r>
      <w:bookmarkStart w:id="0" w:name="_Toc84365882"/>
      <w:r w:rsidR="009232E2">
        <w:t>Summary:</w:t>
      </w:r>
      <w:bookmarkEnd w:id="0"/>
      <w:r w:rsidR="009232E2">
        <w:t xml:space="preserve"> </w:t>
      </w:r>
      <w:r w:rsidR="009232E2">
        <w:br/>
      </w:r>
    </w:p>
    <w:p w14:paraId="22072DC5" w14:textId="3604DBC0" w:rsidR="009232E2" w:rsidRDefault="009232E2" w:rsidP="00E67049">
      <w:pPr>
        <w:jc w:val="both"/>
      </w:pPr>
      <w:r>
        <w:t>Capturing ratings from the reviews is important in these times where a few words have the power to start a revolution. A review, once posted, can make, or break a product – it is important to learn from previous reviews and thus direct a customer’s attention accordingly. Evaluating rating</w:t>
      </w:r>
      <w:r w:rsidR="00E67049">
        <w:t>s</w:t>
      </w:r>
      <w:r>
        <w:t xml:space="preserve"> from customer’s review</w:t>
      </w:r>
      <w:r w:rsidR="00E67049">
        <w:t>s</w:t>
      </w:r>
      <w:r>
        <w:t xml:space="preserve"> can benefit the organization in the following ways:</w:t>
      </w:r>
    </w:p>
    <w:p w14:paraId="087390C6" w14:textId="77777777" w:rsidR="009232E2" w:rsidRDefault="009232E2" w:rsidP="00E67049">
      <w:pPr>
        <w:ind w:left="720"/>
        <w:jc w:val="both"/>
      </w:pPr>
      <w:r>
        <w:t>• Become more competitive</w:t>
      </w:r>
    </w:p>
    <w:p w14:paraId="5485A3DE" w14:textId="77777777" w:rsidR="009232E2" w:rsidRDefault="009232E2" w:rsidP="00E67049">
      <w:pPr>
        <w:ind w:left="720"/>
        <w:jc w:val="both"/>
      </w:pPr>
      <w:r>
        <w:t>• Attract new customers</w:t>
      </w:r>
    </w:p>
    <w:p w14:paraId="25EC4E5F" w14:textId="77777777" w:rsidR="009232E2" w:rsidRDefault="009232E2" w:rsidP="00E67049">
      <w:pPr>
        <w:ind w:left="720"/>
        <w:jc w:val="both"/>
      </w:pPr>
      <w:r>
        <w:t>• Retain present customers</w:t>
      </w:r>
    </w:p>
    <w:p w14:paraId="75875A5D" w14:textId="77777777" w:rsidR="009232E2" w:rsidRDefault="009232E2" w:rsidP="00E67049">
      <w:pPr>
        <w:ind w:left="720"/>
        <w:jc w:val="both"/>
      </w:pPr>
      <w:r>
        <w:t>• Sell more products and services</w:t>
      </w:r>
    </w:p>
    <w:p w14:paraId="64A2A967" w14:textId="77777777" w:rsidR="009232E2" w:rsidRDefault="009232E2" w:rsidP="00E67049">
      <w:pPr>
        <w:ind w:left="720"/>
        <w:jc w:val="both"/>
      </w:pPr>
      <w:r>
        <w:t>• Reduce customer servicing</w:t>
      </w:r>
    </w:p>
    <w:p w14:paraId="4F49CBEE" w14:textId="77777777" w:rsidR="009232E2" w:rsidRDefault="009232E2" w:rsidP="00E67049">
      <w:pPr>
        <w:ind w:left="720"/>
        <w:jc w:val="both"/>
      </w:pPr>
      <w:r>
        <w:t>• Make customers more profitable</w:t>
      </w:r>
    </w:p>
    <w:p w14:paraId="5D21386F" w14:textId="77777777" w:rsidR="009232E2" w:rsidRDefault="009232E2" w:rsidP="00E67049">
      <w:pPr>
        <w:ind w:left="720"/>
        <w:jc w:val="both"/>
      </w:pPr>
      <w:r>
        <w:t>• Improve marketing messages and campaigns</w:t>
      </w:r>
    </w:p>
    <w:p w14:paraId="5E7EE565" w14:textId="77777777" w:rsidR="009232E2" w:rsidRDefault="009232E2" w:rsidP="00E67049">
      <w:pPr>
        <w:jc w:val="both"/>
      </w:pPr>
      <w:r>
        <w:t>In this project, we will sift through the reviews in our data set and attempt to gauge what sentiment the customer was expressing by trying to predict the rating a customer would give that product.</w:t>
      </w:r>
    </w:p>
    <w:p w14:paraId="4533432F" w14:textId="77777777" w:rsidR="009232E2" w:rsidRPr="00E67049" w:rsidRDefault="009232E2" w:rsidP="00E67049">
      <w:pPr>
        <w:pStyle w:val="Heading1"/>
      </w:pPr>
      <w:bookmarkStart w:id="1" w:name="_Toc84365883"/>
      <w:r w:rsidRPr="00E67049">
        <w:t>The Problem Statement:</w:t>
      </w:r>
      <w:bookmarkEnd w:id="1"/>
      <w:r w:rsidRPr="00E67049">
        <w:br/>
      </w:r>
    </w:p>
    <w:p w14:paraId="5AA546B4" w14:textId="77777777" w:rsidR="009232E2" w:rsidRPr="007A644B" w:rsidRDefault="009232E2" w:rsidP="00E67049">
      <w:pPr>
        <w:jc w:val="both"/>
      </w:pPr>
      <w:r>
        <w:rPr>
          <w:lang w:val="en-US"/>
        </w:rPr>
        <w:t xml:space="preserve">Our </w:t>
      </w:r>
      <w:r w:rsidRPr="007A644B">
        <w:rPr>
          <w:lang w:val="en-US"/>
        </w:rPr>
        <w:t xml:space="preserve">project will generate results/insights that </w:t>
      </w:r>
      <w:r>
        <w:rPr>
          <w:lang w:val="en-US"/>
        </w:rPr>
        <w:t>may be</w:t>
      </w:r>
      <w:r w:rsidRPr="007A644B">
        <w:rPr>
          <w:lang w:val="en-US"/>
        </w:rPr>
        <w:t xml:space="preserve"> feed into an e-commerce recommendation system. </w:t>
      </w:r>
      <w:r w:rsidRPr="007A644B">
        <w:rPr>
          <w:u w:val="single"/>
          <w:lang w:val="en-US"/>
        </w:rPr>
        <w:t>We are trying to predict Customer Ratings by analyzing customer data and reviews</w:t>
      </w:r>
      <w:r w:rsidRPr="007A644B">
        <w:rPr>
          <w:lang w:val="en-US"/>
        </w:rPr>
        <w:t xml:space="preserve">. Recommendation engines then </w:t>
      </w:r>
      <w:r>
        <w:rPr>
          <w:lang w:val="en-US"/>
        </w:rPr>
        <w:t xml:space="preserve">can </w:t>
      </w:r>
      <w:r w:rsidRPr="007A644B">
        <w:rPr>
          <w:lang w:val="en-US"/>
        </w:rPr>
        <w:t>use this data along with other strategies to make product recommendations to customers.</w:t>
      </w:r>
      <w:r>
        <w:rPr>
          <w:lang w:val="en-US"/>
        </w:rPr>
        <w:t xml:space="preserve"> Negative Reviews are to be predicted as matches to the 1-star category and positive reviews as 5-stars.</w:t>
      </w:r>
    </w:p>
    <w:p w14:paraId="11963F0F" w14:textId="77777777" w:rsidR="009232E2" w:rsidRDefault="009232E2" w:rsidP="00E67049">
      <w:pPr>
        <w:pStyle w:val="Heading1"/>
        <w:jc w:val="both"/>
      </w:pPr>
      <w:bookmarkStart w:id="2" w:name="_Toc84365884"/>
      <w:r w:rsidRPr="00E83D30">
        <w:t>The Data</w:t>
      </w:r>
      <w:r>
        <w:t>set</w:t>
      </w:r>
      <w:bookmarkEnd w:id="2"/>
    </w:p>
    <w:p w14:paraId="4BFDE9DB" w14:textId="77777777" w:rsidR="009232E2" w:rsidRDefault="009232E2" w:rsidP="00E67049">
      <w:pPr>
        <w:jc w:val="both"/>
      </w:pPr>
    </w:p>
    <w:p w14:paraId="6701545E" w14:textId="00FF2253" w:rsidR="009232E2" w:rsidRDefault="009232E2" w:rsidP="00E67049">
      <w:pPr>
        <w:jc w:val="both"/>
      </w:pPr>
      <w:r>
        <w:t>To explore the subject further, we chose an interesting dataset</w:t>
      </w:r>
      <w:r w:rsidR="009A6229">
        <w:t xml:space="preserve"> with</w:t>
      </w:r>
      <w:r>
        <w:t xml:space="preserve"> from Kaggle which provided us with real</w:t>
      </w:r>
      <w:r w:rsidR="00E67049">
        <w:t>-</w:t>
      </w:r>
      <w:r>
        <w:t>world data scrapped from a Women’s Clothing E-Commerce Website:</w:t>
      </w:r>
    </w:p>
    <w:p w14:paraId="390E83DF" w14:textId="77777777" w:rsidR="009232E2" w:rsidRDefault="00DF60CD" w:rsidP="00E67049">
      <w:pPr>
        <w:jc w:val="both"/>
      </w:pPr>
      <w:hyperlink r:id="rId5" w:history="1">
        <w:r w:rsidR="009232E2" w:rsidRPr="008D04B9">
          <w:rPr>
            <w:rStyle w:val="Hyperlink"/>
          </w:rPr>
          <w:t>https://www.kaggle.com/nicapotato/womens-ecommerce-clothing-reviews</w:t>
        </w:r>
      </w:hyperlink>
    </w:p>
    <w:p w14:paraId="7CE5E729" w14:textId="3DD0A9CC" w:rsidR="009232E2" w:rsidRDefault="009232E2" w:rsidP="00E67049">
      <w:pPr>
        <w:jc w:val="both"/>
      </w:pPr>
      <w:r>
        <w:lastRenderedPageBreak/>
        <w:br/>
        <w:t>The data set consists of the following columns:</w:t>
      </w:r>
    </w:p>
    <w:p w14:paraId="1AE21857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 xml:space="preserve">Clothing ID: Integer variable that refers to the specific piece being reviewed. </w:t>
      </w:r>
    </w:p>
    <w:p w14:paraId="6ECC929A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Age: Positive Integer variable of the reviewer's age.</w:t>
      </w:r>
    </w:p>
    <w:p w14:paraId="39210559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Title: String variable for the title of the review.</w:t>
      </w:r>
    </w:p>
    <w:p w14:paraId="42D6F449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Review Text: String variable for the review body.</w:t>
      </w:r>
    </w:p>
    <w:p w14:paraId="4B665CE6" w14:textId="52C803A5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Rating: Positive Ordinal Integer variable for the product score by the customer</w:t>
      </w:r>
      <w:r w:rsidR="009A6229">
        <w:t xml:space="preserve"> </w:t>
      </w:r>
      <w:r>
        <w:t>[</w:t>
      </w:r>
      <w:r w:rsidRPr="008D04B9">
        <w:t>1 Worst, to 5 Best</w:t>
      </w:r>
      <w:r>
        <w:t>]</w:t>
      </w:r>
    </w:p>
    <w:p w14:paraId="3106CF3A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Recommended IND: Binary variable stating where the customer recommends the product where 1 is recommended, 0 is not recommended.</w:t>
      </w:r>
    </w:p>
    <w:p w14:paraId="6D48BE95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Positive Feedback Count: Positive Integer documenting the number of other customers who found this review positive.</w:t>
      </w:r>
    </w:p>
    <w:p w14:paraId="1AC44428" w14:textId="308691AD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Division Name: Name of the product high</w:t>
      </w:r>
      <w:r w:rsidR="00E67049">
        <w:t>-</w:t>
      </w:r>
      <w:r w:rsidRPr="008D04B9">
        <w:t>level division.</w:t>
      </w:r>
    </w:p>
    <w:p w14:paraId="767766E7" w14:textId="77777777" w:rsidR="009232E2" w:rsidRPr="008D04B9" w:rsidRDefault="009232E2" w:rsidP="00E67049">
      <w:pPr>
        <w:pStyle w:val="ListParagraph"/>
        <w:numPr>
          <w:ilvl w:val="0"/>
          <w:numId w:val="1"/>
        </w:numPr>
        <w:jc w:val="both"/>
      </w:pPr>
      <w:r w:rsidRPr="008D04B9">
        <w:t>Department Name: Name of the product department name.</w:t>
      </w:r>
    </w:p>
    <w:p w14:paraId="48DA79B7" w14:textId="6D6459A9" w:rsidR="009A6229" w:rsidRDefault="009232E2" w:rsidP="009A6229">
      <w:pPr>
        <w:pStyle w:val="ListParagraph"/>
        <w:numPr>
          <w:ilvl w:val="0"/>
          <w:numId w:val="1"/>
        </w:numPr>
      </w:pPr>
      <w:r w:rsidRPr="008D04B9">
        <w:t>Class Name: Name of the product class name.</w:t>
      </w:r>
      <w:r>
        <w:br/>
      </w:r>
    </w:p>
    <w:p w14:paraId="3E625915" w14:textId="2ABA4D89" w:rsidR="00933F51" w:rsidRDefault="009232E2" w:rsidP="00E67049">
      <w:r>
        <w:t xml:space="preserve">This data set was </w:t>
      </w:r>
      <w:r w:rsidRPr="009232E2">
        <w:t xml:space="preserve">interesting because the most useful parts of the Data were text. We </w:t>
      </w:r>
      <w:proofErr w:type="gramStart"/>
      <w:r w:rsidRPr="009232E2">
        <w:t>have to</w:t>
      </w:r>
      <w:proofErr w:type="gramEnd"/>
      <w:r w:rsidRPr="009232E2">
        <w:t xml:space="preserve"> predict the rating using NLP Techniques.</w:t>
      </w:r>
      <w:r>
        <w:t xml:space="preserve"> </w:t>
      </w:r>
      <w:r>
        <w:br/>
      </w:r>
    </w:p>
    <w:p w14:paraId="7D1ACBA9" w14:textId="77777777" w:rsidR="00937A2C" w:rsidRDefault="009232E2" w:rsidP="00937A2C">
      <w:pPr>
        <w:jc w:val="both"/>
        <w:rPr>
          <w:rStyle w:val="Heading1Char"/>
        </w:rPr>
      </w:pPr>
      <w:bookmarkStart w:id="3" w:name="_Toc84365885"/>
      <w:r w:rsidRPr="00E67049">
        <w:rPr>
          <w:rStyle w:val="Heading1Char"/>
        </w:rPr>
        <w:t>EDA/Preliminary</w:t>
      </w:r>
      <w:r w:rsidR="00E67049">
        <w:rPr>
          <w:rStyle w:val="Heading1Char"/>
        </w:rPr>
        <w:t xml:space="preserve"> </w:t>
      </w:r>
      <w:r w:rsidRPr="00E67049">
        <w:rPr>
          <w:rStyle w:val="Heading1Char"/>
        </w:rPr>
        <w:t>Analysis Report</w:t>
      </w:r>
      <w:bookmarkEnd w:id="3"/>
      <w:r w:rsidRPr="00E67049">
        <w:rPr>
          <w:rStyle w:val="Heading1Char"/>
        </w:rPr>
        <w:t xml:space="preserve"> </w:t>
      </w:r>
    </w:p>
    <w:p w14:paraId="0D52DB2F" w14:textId="29DC1B18" w:rsidR="009232E2" w:rsidRDefault="009232E2" w:rsidP="00937A2C">
      <w:pPr>
        <w:jc w:val="both"/>
        <w:rPr>
          <w:rFonts w:cstheme="minorHAnsi"/>
          <w:color w:val="111111"/>
        </w:rPr>
      </w:pPr>
      <w:r w:rsidRPr="009232E2">
        <w:t>EDA is primarily used to see what data can reveal beyond the formal modeling or hypothesis testing task</w:t>
      </w:r>
      <w:r w:rsidR="00937A2C">
        <w:t xml:space="preserve">. It </w:t>
      </w:r>
      <w:r w:rsidRPr="009232E2">
        <w:t>provides a better understanding of data set</w:t>
      </w:r>
      <w:r w:rsidR="00937A2C">
        <w:t>’s</w:t>
      </w:r>
      <w:r w:rsidRPr="009232E2">
        <w:t xml:space="preserve"> variables and the relationships between them. The main purpose of EDA is to </w:t>
      </w:r>
      <w:r w:rsidR="00937A2C">
        <w:t xml:space="preserve">get a better </w:t>
      </w:r>
      <w:r w:rsidRPr="009232E2">
        <w:t xml:space="preserve">look at </w:t>
      </w:r>
      <w:r w:rsidR="00937A2C">
        <w:t xml:space="preserve">the </w:t>
      </w:r>
      <w:r w:rsidRPr="009232E2">
        <w:t xml:space="preserve">data before making any assumptions. It also takes advantage of several quantitative methods to describe </w:t>
      </w:r>
      <w:r w:rsidR="00937A2C">
        <w:t xml:space="preserve">the </w:t>
      </w:r>
      <w:r w:rsidRPr="009232E2">
        <w:t>data.</w:t>
      </w:r>
    </w:p>
    <w:p w14:paraId="5AD8FDB7" w14:textId="10F7CBD1" w:rsidR="009232E2" w:rsidRPr="009232E2" w:rsidRDefault="009232E2" w:rsidP="00E67049">
      <w:pPr>
        <w:pStyle w:val="Heading3"/>
        <w:jc w:val="both"/>
      </w:pPr>
      <w:bookmarkStart w:id="4" w:name="_Toc84365886"/>
      <w:r w:rsidRPr="009232E2">
        <w:t>Checking Null Values</w:t>
      </w:r>
      <w:bookmarkEnd w:id="4"/>
    </w:p>
    <w:p w14:paraId="78C1CC20" w14:textId="77777777" w:rsidR="007716BE" w:rsidRDefault="009232E2" w:rsidP="00E67049">
      <w:pPr>
        <w:shd w:val="clear" w:color="auto" w:fill="FFFFFF"/>
        <w:tabs>
          <w:tab w:val="left" w:pos="2491"/>
        </w:tabs>
        <w:spacing w:before="100" w:beforeAutospacing="1" w:after="450" w:line="390" w:lineRule="atLeast"/>
        <w:jc w:val="both"/>
        <w:textAlignment w:val="baseline"/>
        <w:rPr>
          <w:rFonts w:cstheme="minorHAnsi"/>
          <w:color w:val="323C3E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7A07ED8F" wp14:editId="61B7EE71">
            <wp:extent cx="4027714" cy="3161540"/>
            <wp:effectExtent l="0" t="0" r="0" b="1270"/>
            <wp:docPr id="14" name="Picture 1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104" cy="3169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color w:val="323C3E"/>
        </w:rPr>
        <w:t xml:space="preserve"> </w:t>
      </w:r>
    </w:p>
    <w:p w14:paraId="3C3BA9BF" w14:textId="68434BDA" w:rsidR="007716BE" w:rsidRPr="007716BE" w:rsidRDefault="007716BE" w:rsidP="00E67049">
      <w:pPr>
        <w:jc w:val="both"/>
        <w:rPr>
          <w:rFonts w:cstheme="minorHAnsi"/>
          <w:color w:val="323C3E"/>
        </w:rPr>
      </w:pPr>
      <w:r w:rsidRPr="007716BE">
        <w:rPr>
          <w:lang w:val="en-US" w:eastAsia="en-IN"/>
        </w:rPr>
        <w:lastRenderedPageBreak/>
        <w:t>Observations:</w:t>
      </w:r>
    </w:p>
    <w:p w14:paraId="2F7D6735" w14:textId="76EFA671" w:rsidR="009232E2" w:rsidRDefault="00E67049" w:rsidP="00E67049">
      <w:pPr>
        <w:pStyle w:val="ListParagraph"/>
        <w:numPr>
          <w:ilvl w:val="0"/>
          <w:numId w:val="4"/>
        </w:numPr>
        <w:jc w:val="both"/>
        <w:rPr>
          <w:lang w:val="en-US" w:eastAsia="en-IN"/>
        </w:rPr>
      </w:pPr>
      <w:r>
        <w:rPr>
          <w:lang w:val="en-US" w:eastAsia="en-IN"/>
        </w:rPr>
        <w:t>Most</w:t>
      </w:r>
      <w:r w:rsidR="009232E2" w:rsidRPr="007716BE">
        <w:rPr>
          <w:lang w:val="en-US" w:eastAsia="en-IN"/>
        </w:rPr>
        <w:t xml:space="preserve"> </w:t>
      </w:r>
      <w:r>
        <w:rPr>
          <w:lang w:val="en-US" w:eastAsia="en-IN"/>
        </w:rPr>
        <w:t xml:space="preserve">of the </w:t>
      </w:r>
      <w:r w:rsidR="009232E2" w:rsidRPr="007716BE">
        <w:rPr>
          <w:lang w:val="en-US" w:eastAsia="en-IN"/>
        </w:rPr>
        <w:t>missing values</w:t>
      </w:r>
      <w:r w:rsidR="007716BE" w:rsidRPr="007716BE">
        <w:rPr>
          <w:lang w:val="en-US" w:eastAsia="en-IN"/>
        </w:rPr>
        <w:t xml:space="preserve"> are</w:t>
      </w:r>
      <w:r w:rsidR="009232E2" w:rsidRPr="007716BE">
        <w:rPr>
          <w:lang w:val="en-US" w:eastAsia="en-IN"/>
        </w:rPr>
        <w:t xml:space="preserve"> in the Title and Review Text field. </w:t>
      </w:r>
    </w:p>
    <w:p w14:paraId="0B2BEE5F" w14:textId="77777777" w:rsidR="00F06DD1" w:rsidRPr="00F06DD1" w:rsidRDefault="00F06DD1" w:rsidP="00E67049">
      <w:pPr>
        <w:jc w:val="both"/>
        <w:rPr>
          <w:lang w:val="en-US" w:eastAsia="en-IN"/>
        </w:rPr>
      </w:pPr>
    </w:p>
    <w:p w14:paraId="78ED2FF2" w14:textId="38260942" w:rsidR="009232E2" w:rsidRDefault="009232E2" w:rsidP="00E67049">
      <w:pPr>
        <w:pStyle w:val="Heading3"/>
        <w:jc w:val="both"/>
        <w:rPr>
          <w:rFonts w:eastAsia="Times New Roman"/>
          <w:lang w:eastAsia="en-IN"/>
        </w:rPr>
      </w:pPr>
      <w:bookmarkStart w:id="5" w:name="_Toc84365887"/>
      <w:r>
        <w:rPr>
          <w:rFonts w:eastAsia="Times New Roman"/>
          <w:lang w:eastAsia="en-IN"/>
        </w:rPr>
        <w:t>Target Label Distribution</w:t>
      </w:r>
      <w:bookmarkEnd w:id="5"/>
      <w:r>
        <w:rPr>
          <w:rFonts w:eastAsia="Times New Roman"/>
          <w:lang w:eastAsia="en-IN"/>
        </w:rPr>
        <w:t xml:space="preserve"> </w:t>
      </w:r>
    </w:p>
    <w:p w14:paraId="3E5552FF" w14:textId="083112DF" w:rsidR="009232E2" w:rsidRPr="007716BE" w:rsidRDefault="009232E2" w:rsidP="00E67049">
      <w:pPr>
        <w:pStyle w:val="ListParagraph"/>
        <w:numPr>
          <w:ilvl w:val="0"/>
          <w:numId w:val="2"/>
        </w:num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u w:val="single"/>
          <w:lang w:eastAsia="en-IN"/>
        </w:rPr>
      </w:pPr>
      <w:r w:rsidRPr="007716BE">
        <w:rPr>
          <w:rFonts w:eastAsia="Times New Roman" w:cstheme="minorHAnsi"/>
          <w:color w:val="323C3E"/>
          <w:sz w:val="24"/>
          <w:szCs w:val="24"/>
          <w:lang w:val="en-US" w:eastAsia="en-IN"/>
        </w:rPr>
        <w:t>X</w:t>
      </w:r>
      <w:r w:rsidR="00E67049">
        <w:rPr>
          <w:rFonts w:eastAsia="Times New Roman" w:cstheme="minorHAnsi"/>
          <w:color w:val="323C3E"/>
          <w:sz w:val="24"/>
          <w:szCs w:val="24"/>
          <w:lang w:val="en-US" w:eastAsia="en-IN"/>
        </w:rPr>
        <w:t>-</w:t>
      </w:r>
      <w:r w:rsidRPr="007716BE">
        <w:rPr>
          <w:rFonts w:eastAsia="Times New Roman" w:cstheme="minorHAnsi"/>
          <w:color w:val="323C3E"/>
          <w:sz w:val="24"/>
          <w:szCs w:val="24"/>
          <w:lang w:val="en-US" w:eastAsia="en-IN"/>
        </w:rPr>
        <w:t>Axis – Rating (1 Star – 5 Stars)</w:t>
      </w:r>
      <w:r w:rsidR="00937A2C">
        <w:rPr>
          <w:rFonts w:eastAsia="Times New Roman" w:cstheme="minorHAnsi"/>
          <w:color w:val="323C3E"/>
          <w:sz w:val="24"/>
          <w:szCs w:val="24"/>
          <w:lang w:val="en-US" w:eastAsia="en-IN"/>
        </w:rPr>
        <w:t>: T</w:t>
      </w:r>
      <w:r w:rsidRPr="007716BE">
        <w:rPr>
          <w:rFonts w:eastAsia="Times New Roman" w:cstheme="minorHAnsi"/>
          <w:color w:val="323C3E"/>
          <w:sz w:val="24"/>
          <w:szCs w:val="24"/>
          <w:lang w:val="en-US" w:eastAsia="en-IN"/>
        </w:rPr>
        <w:t xml:space="preserve">arget </w:t>
      </w:r>
      <w:r w:rsidR="00937A2C">
        <w:rPr>
          <w:rFonts w:eastAsia="Times New Roman" w:cstheme="minorHAnsi"/>
          <w:color w:val="323C3E"/>
          <w:sz w:val="24"/>
          <w:szCs w:val="24"/>
          <w:lang w:val="en-US" w:eastAsia="en-IN"/>
        </w:rPr>
        <w:t>L</w:t>
      </w:r>
      <w:r w:rsidRPr="007716BE">
        <w:rPr>
          <w:rFonts w:eastAsia="Times New Roman" w:cstheme="minorHAnsi"/>
          <w:color w:val="323C3E"/>
          <w:sz w:val="24"/>
          <w:szCs w:val="24"/>
          <w:lang w:val="en-US" w:eastAsia="en-IN"/>
        </w:rPr>
        <w:t xml:space="preserve">abel </w:t>
      </w:r>
    </w:p>
    <w:p w14:paraId="6A5DD2AE" w14:textId="5AE5A8C6" w:rsidR="009232E2" w:rsidRPr="007716BE" w:rsidRDefault="009232E2" w:rsidP="00E67049">
      <w:pPr>
        <w:pStyle w:val="ListParagraph"/>
        <w:numPr>
          <w:ilvl w:val="0"/>
          <w:numId w:val="2"/>
        </w:num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u w:val="single"/>
          <w:lang w:eastAsia="en-IN"/>
        </w:rPr>
      </w:pPr>
      <w:r w:rsidRPr="007716BE">
        <w:rPr>
          <w:rFonts w:eastAsia="Times New Roman" w:cstheme="minorHAnsi"/>
          <w:color w:val="323C3E"/>
          <w:sz w:val="24"/>
          <w:szCs w:val="24"/>
          <w:lang w:val="en-US" w:eastAsia="en-IN"/>
        </w:rPr>
        <w:t>Y</w:t>
      </w:r>
      <w:r w:rsidR="00E67049">
        <w:rPr>
          <w:rFonts w:eastAsia="Times New Roman" w:cstheme="minorHAnsi"/>
          <w:color w:val="323C3E"/>
          <w:sz w:val="24"/>
          <w:szCs w:val="24"/>
          <w:lang w:val="en-US" w:eastAsia="en-IN"/>
        </w:rPr>
        <w:t>-</w:t>
      </w:r>
      <w:r w:rsidRPr="007716BE">
        <w:rPr>
          <w:rFonts w:eastAsia="Times New Roman" w:cstheme="minorHAnsi"/>
          <w:color w:val="323C3E"/>
          <w:sz w:val="24"/>
          <w:szCs w:val="24"/>
          <w:lang w:val="en-US" w:eastAsia="en-IN"/>
        </w:rPr>
        <w:t>Axis – (Count)</w:t>
      </w:r>
    </w:p>
    <w:p w14:paraId="2C685972" w14:textId="7B03B5FD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45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eastAsia="Times New Roman" w:cstheme="minorHAnsi"/>
          <w:noProof/>
          <w:color w:val="323C3E"/>
          <w:sz w:val="24"/>
          <w:szCs w:val="24"/>
          <w:lang w:eastAsia="en-IN"/>
        </w:rPr>
        <w:drawing>
          <wp:inline distT="0" distB="0" distL="0" distR="0" wp14:anchorId="0DD8EEFD" wp14:editId="4BFD2074">
            <wp:extent cx="4038600" cy="2514600"/>
            <wp:effectExtent l="0" t="0" r="0" b="0"/>
            <wp:docPr id="12" name="Picture 12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942" t="48412" r="51118" b="18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0620E6" w14:textId="77777777" w:rsidR="007716BE" w:rsidRDefault="007716BE" w:rsidP="00E67049">
      <w:pPr>
        <w:jc w:val="both"/>
        <w:rPr>
          <w:lang w:eastAsia="en-IN"/>
        </w:rPr>
      </w:pPr>
      <w:r>
        <w:rPr>
          <w:lang w:eastAsia="en-IN"/>
        </w:rPr>
        <w:t>Observations:</w:t>
      </w:r>
    </w:p>
    <w:p w14:paraId="6C0DD239" w14:textId="77777777" w:rsidR="007716BE" w:rsidRPr="007716BE" w:rsidRDefault="007716BE" w:rsidP="00E67049">
      <w:pPr>
        <w:pStyle w:val="ListParagraph"/>
        <w:numPr>
          <w:ilvl w:val="0"/>
          <w:numId w:val="3"/>
        </w:numPr>
        <w:jc w:val="both"/>
        <w:rPr>
          <w:lang w:eastAsia="en-IN"/>
        </w:rPr>
      </w:pPr>
      <w:r w:rsidRPr="007716BE">
        <w:rPr>
          <w:lang w:val="en-US" w:eastAsia="en-IN"/>
        </w:rPr>
        <w:t>The</w:t>
      </w:r>
      <w:r w:rsidR="009232E2" w:rsidRPr="007716BE">
        <w:rPr>
          <w:lang w:val="en-US" w:eastAsia="en-IN"/>
        </w:rPr>
        <w:t xml:space="preserve"> dataset is highly Imbalanced</w:t>
      </w:r>
      <w:r>
        <w:rPr>
          <w:lang w:val="en-US" w:eastAsia="en-IN"/>
        </w:rPr>
        <w:t>.</w:t>
      </w:r>
    </w:p>
    <w:p w14:paraId="3A3C2409" w14:textId="78F2B697" w:rsidR="009232E2" w:rsidRPr="007716BE" w:rsidRDefault="007716BE" w:rsidP="00E67049">
      <w:pPr>
        <w:pStyle w:val="ListParagraph"/>
        <w:numPr>
          <w:ilvl w:val="0"/>
          <w:numId w:val="3"/>
        </w:numPr>
        <w:jc w:val="both"/>
        <w:rPr>
          <w:lang w:eastAsia="en-IN"/>
        </w:rPr>
      </w:pPr>
      <w:r>
        <w:rPr>
          <w:lang w:val="en-US" w:eastAsia="en-IN"/>
        </w:rPr>
        <w:t>It</w:t>
      </w:r>
      <w:r w:rsidR="009232E2" w:rsidRPr="007716BE">
        <w:rPr>
          <w:lang w:val="en-US" w:eastAsia="en-IN"/>
        </w:rPr>
        <w:t xml:space="preserve"> can </w:t>
      </w:r>
      <w:r>
        <w:rPr>
          <w:lang w:val="en-US" w:eastAsia="en-IN"/>
        </w:rPr>
        <w:t xml:space="preserve">be </w:t>
      </w:r>
      <w:r w:rsidR="009232E2" w:rsidRPr="007716BE">
        <w:rPr>
          <w:lang w:val="en-US" w:eastAsia="en-IN"/>
        </w:rPr>
        <w:t>see</w:t>
      </w:r>
      <w:r>
        <w:rPr>
          <w:lang w:val="en-US" w:eastAsia="en-IN"/>
        </w:rPr>
        <w:t>n from the plot that</w:t>
      </w:r>
      <w:r w:rsidR="009232E2" w:rsidRPr="007716BE">
        <w:rPr>
          <w:lang w:val="en-US" w:eastAsia="en-IN"/>
        </w:rPr>
        <w:t xml:space="preserve"> the count of examples for rating 5 is</w:t>
      </w:r>
      <w:r>
        <w:rPr>
          <w:lang w:val="en-US" w:eastAsia="en-IN"/>
        </w:rPr>
        <w:t xml:space="preserve"> more than</w:t>
      </w:r>
      <w:r w:rsidR="009232E2" w:rsidRPr="007716BE">
        <w:rPr>
          <w:lang w:val="en-US" w:eastAsia="en-IN"/>
        </w:rPr>
        <w:t xml:space="preserve"> 12000 </w:t>
      </w:r>
      <w:r>
        <w:rPr>
          <w:lang w:val="en-US" w:eastAsia="en-IN"/>
        </w:rPr>
        <w:t>(more than</w:t>
      </w:r>
      <w:r w:rsidRPr="007716BE">
        <w:rPr>
          <w:lang w:val="en-US" w:eastAsia="en-IN"/>
        </w:rPr>
        <w:t xml:space="preserve"> </w:t>
      </w:r>
      <w:r>
        <w:rPr>
          <w:lang w:val="en-US" w:eastAsia="en-IN"/>
        </w:rPr>
        <w:t>50%), whereas only</w:t>
      </w:r>
      <w:r w:rsidR="009232E2" w:rsidRPr="007716BE">
        <w:rPr>
          <w:lang w:val="en-US" w:eastAsia="en-IN"/>
        </w:rPr>
        <w:t xml:space="preserve"> 1000 example</w:t>
      </w:r>
      <w:r w:rsidR="00E67049">
        <w:rPr>
          <w:lang w:val="en-US" w:eastAsia="en-IN"/>
        </w:rPr>
        <w:t>s</w:t>
      </w:r>
      <w:r>
        <w:rPr>
          <w:lang w:val="en-US" w:eastAsia="en-IN"/>
        </w:rPr>
        <w:t xml:space="preserve"> are there</w:t>
      </w:r>
      <w:r w:rsidR="009232E2" w:rsidRPr="007716BE">
        <w:rPr>
          <w:lang w:val="en-US" w:eastAsia="en-IN"/>
        </w:rPr>
        <w:t xml:space="preserve"> for </w:t>
      </w:r>
      <w:r w:rsidR="00E67049">
        <w:rPr>
          <w:lang w:val="en-US" w:eastAsia="en-IN"/>
        </w:rPr>
        <w:t xml:space="preserve">a </w:t>
      </w:r>
      <w:r w:rsidR="009232E2" w:rsidRPr="007716BE">
        <w:rPr>
          <w:lang w:val="en-US" w:eastAsia="en-IN"/>
        </w:rPr>
        <w:t>one</w:t>
      </w:r>
      <w:r w:rsidR="00E67049">
        <w:rPr>
          <w:lang w:val="en-US" w:eastAsia="en-IN"/>
        </w:rPr>
        <w:t>-</w:t>
      </w:r>
      <w:r w:rsidR="009232E2" w:rsidRPr="007716BE">
        <w:rPr>
          <w:lang w:val="en-US" w:eastAsia="en-IN"/>
        </w:rPr>
        <w:t>star rating.</w:t>
      </w:r>
    </w:p>
    <w:p w14:paraId="6CD40CC1" w14:textId="62D14678" w:rsidR="007716BE" w:rsidRPr="00E67049" w:rsidRDefault="009232E2" w:rsidP="00E67049">
      <w:pPr>
        <w:pStyle w:val="Heading2"/>
        <w:jc w:val="both"/>
        <w:rPr>
          <w:rFonts w:eastAsia="Times New Roman"/>
          <w:lang w:val="en-US" w:eastAsia="en-IN"/>
        </w:rPr>
      </w:pPr>
      <w:bookmarkStart w:id="6" w:name="_Toc84365888"/>
      <w:r>
        <w:rPr>
          <w:rFonts w:eastAsia="Times New Roman"/>
          <w:lang w:val="en-US" w:eastAsia="en-IN"/>
        </w:rPr>
        <w:lastRenderedPageBreak/>
        <w:t>Univariate analysis</w:t>
      </w:r>
      <w:bookmarkEnd w:id="6"/>
    </w:p>
    <w:p w14:paraId="04C343EE" w14:textId="77777777" w:rsidR="009232E2" w:rsidRDefault="009232E2" w:rsidP="00E67049">
      <w:pPr>
        <w:pStyle w:val="Heading3"/>
        <w:jc w:val="both"/>
        <w:rPr>
          <w:rFonts w:eastAsia="Times New Roman"/>
          <w:lang w:val="en-US" w:eastAsia="en-IN"/>
        </w:rPr>
      </w:pPr>
      <w:bookmarkStart w:id="7" w:name="_Toc84365889"/>
      <w:r>
        <w:rPr>
          <w:rFonts w:eastAsia="Times New Roman"/>
          <w:lang w:val="en-US" w:eastAsia="en-IN"/>
        </w:rPr>
        <w:t>Feature selected- ['Recommended IND']</w:t>
      </w:r>
      <w:bookmarkEnd w:id="7"/>
    </w:p>
    <w:p w14:paraId="5211A1AE" w14:textId="7B91D211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cstheme="minorHAnsi"/>
          <w:noProof/>
          <w:color w:val="323C3E"/>
          <w:lang w:val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56551136" wp14:editId="7D967DEA">
            <wp:extent cx="4390845" cy="2867372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805" cy="2898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20D57" w14:textId="116986F3" w:rsidR="00937A2C" w:rsidRDefault="00937A2C" w:rsidP="00E67049">
      <w:pPr>
        <w:jc w:val="both"/>
        <w:rPr>
          <w:lang w:eastAsia="en-CA"/>
        </w:rPr>
      </w:pPr>
    </w:p>
    <w:p w14:paraId="63A1FA93" w14:textId="6CE2F586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5816C3F3" w14:textId="5844A7D6" w:rsidR="0012079B" w:rsidRPr="00E67049" w:rsidRDefault="0012079B" w:rsidP="00E67049">
      <w:pPr>
        <w:pStyle w:val="ListParagraph"/>
        <w:numPr>
          <w:ilvl w:val="0"/>
          <w:numId w:val="7"/>
        </w:numPr>
        <w:jc w:val="both"/>
        <w:rPr>
          <w:lang w:eastAsia="en-CA"/>
        </w:rPr>
      </w:pPr>
      <w:r w:rsidRPr="00E67049">
        <w:rPr>
          <w:lang w:eastAsia="en-CA"/>
        </w:rPr>
        <w:t>Around 80% of the products are recommended by customers.</w:t>
      </w:r>
    </w:p>
    <w:p w14:paraId="5AB04233" w14:textId="77777777" w:rsidR="00E67049" w:rsidRDefault="00E67049" w:rsidP="00E67049">
      <w:pPr>
        <w:pStyle w:val="Heading3"/>
        <w:jc w:val="both"/>
        <w:rPr>
          <w:rFonts w:eastAsia="Times New Roman"/>
          <w:lang w:eastAsia="en-IN"/>
        </w:rPr>
      </w:pPr>
    </w:p>
    <w:p w14:paraId="52B07F69" w14:textId="11894888" w:rsidR="009232E2" w:rsidRDefault="009232E2" w:rsidP="00E67049">
      <w:pPr>
        <w:pStyle w:val="Heading3"/>
        <w:jc w:val="both"/>
        <w:rPr>
          <w:rFonts w:eastAsia="Times New Roman"/>
          <w:color w:val="auto"/>
          <w:lang w:eastAsia="en-IN"/>
        </w:rPr>
      </w:pPr>
      <w:bookmarkStart w:id="8" w:name="_Toc84365890"/>
      <w:r>
        <w:rPr>
          <w:rFonts w:eastAsia="Times New Roman"/>
          <w:lang w:eastAsia="en-IN"/>
        </w:rPr>
        <w:t>Feature Selected [‘Age’]</w:t>
      </w:r>
      <w:bookmarkEnd w:id="8"/>
    </w:p>
    <w:p w14:paraId="5814C02D" w14:textId="77777777" w:rsidR="009232E2" w:rsidRDefault="009232E2" w:rsidP="00E67049">
      <w:pPr>
        <w:jc w:val="both"/>
        <w:rPr>
          <w:rFonts w:eastAsia="Times New Roman" w:cstheme="minorHAnsi"/>
          <w:sz w:val="24"/>
          <w:szCs w:val="24"/>
          <w:lang w:eastAsia="en-IN"/>
        </w:rPr>
      </w:pPr>
    </w:p>
    <w:p w14:paraId="2F1D60CE" w14:textId="4AE7228E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18823264" wp14:editId="595B02E3">
            <wp:extent cx="3771181" cy="2503422"/>
            <wp:effectExtent l="0" t="0" r="1270" b="0"/>
            <wp:docPr id="10" name="Picture 1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324" cy="2508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577AE" w14:textId="77777777" w:rsidR="0012079B" w:rsidRDefault="0012079B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</w:p>
    <w:p w14:paraId="6CF43FEC" w14:textId="36E89298" w:rsidR="0012079B" w:rsidRPr="00F87871" w:rsidRDefault="0012079B" w:rsidP="00E6704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1"/>
          <w:szCs w:val="21"/>
          <w:lang w:eastAsia="en-CA"/>
        </w:rPr>
      </w:pPr>
      <w:r w:rsidRPr="00F87871">
        <w:rPr>
          <w:rFonts w:ascii="Helvetica" w:eastAsia="Times New Roman" w:hAnsi="Helvetica" w:cs="Helvetica"/>
          <w:noProof/>
          <w:color w:val="000000"/>
          <w:sz w:val="21"/>
          <w:szCs w:val="21"/>
          <w:lang w:eastAsia="en-CA"/>
        </w:rPr>
        <w:lastRenderedPageBreak/>
        <w:drawing>
          <wp:inline distT="0" distB="0" distL="0" distR="0" wp14:anchorId="6A6BC273" wp14:editId="38A383D3">
            <wp:extent cx="3994030" cy="2923168"/>
            <wp:effectExtent l="0" t="0" r="6985" b="0"/>
            <wp:docPr id="16" name="Picture 16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, box and whiske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7354" cy="2925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C928F" w14:textId="7B9F3A68" w:rsidR="00E67049" w:rsidRDefault="00E67049" w:rsidP="00E6704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1"/>
          <w:szCs w:val="21"/>
          <w:lang w:eastAsia="en-CA"/>
        </w:rPr>
      </w:pPr>
    </w:p>
    <w:p w14:paraId="2690AC68" w14:textId="77777777" w:rsidR="00E67049" w:rsidRDefault="00E67049" w:rsidP="00E67049">
      <w:pPr>
        <w:shd w:val="clear" w:color="auto" w:fill="FFFFFF"/>
        <w:spacing w:after="0" w:line="240" w:lineRule="auto"/>
        <w:jc w:val="both"/>
        <w:rPr>
          <w:rFonts w:ascii="Helvetica" w:eastAsia="Times New Roman" w:hAnsi="Helvetica" w:cs="Helvetica"/>
          <w:color w:val="000000"/>
          <w:sz w:val="21"/>
          <w:szCs w:val="21"/>
          <w:lang w:eastAsia="en-CA"/>
        </w:rPr>
      </w:pPr>
    </w:p>
    <w:p w14:paraId="0A479174" w14:textId="586D1CBC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76A3D44C" w14:textId="77777777" w:rsidR="0012079B" w:rsidRPr="0012079B" w:rsidRDefault="0012079B" w:rsidP="00E67049">
      <w:pPr>
        <w:pStyle w:val="ListParagraph"/>
        <w:numPr>
          <w:ilvl w:val="0"/>
          <w:numId w:val="5"/>
        </w:numPr>
        <w:jc w:val="both"/>
        <w:rPr>
          <w:lang w:eastAsia="en-CA"/>
        </w:rPr>
      </w:pPr>
      <w:r w:rsidRPr="0012079B">
        <w:rPr>
          <w:lang w:eastAsia="en-CA"/>
        </w:rPr>
        <w:t>Most of the customers are around 40 years old.</w:t>
      </w:r>
    </w:p>
    <w:p w14:paraId="06145A8E" w14:textId="77777777" w:rsidR="0012079B" w:rsidRPr="0012079B" w:rsidRDefault="0012079B" w:rsidP="00E67049">
      <w:pPr>
        <w:pStyle w:val="ListParagraph"/>
        <w:numPr>
          <w:ilvl w:val="0"/>
          <w:numId w:val="5"/>
        </w:numPr>
        <w:jc w:val="both"/>
        <w:rPr>
          <w:lang w:eastAsia="en-CA"/>
        </w:rPr>
      </w:pPr>
      <w:r w:rsidRPr="0012079B">
        <w:rPr>
          <w:lang w:eastAsia="en-CA"/>
        </w:rPr>
        <w:t>75% of the total customers are less than 52.</w:t>
      </w:r>
    </w:p>
    <w:p w14:paraId="7E055D51" w14:textId="77777777" w:rsidR="009232E2" w:rsidRDefault="009232E2" w:rsidP="00E67049">
      <w:pPr>
        <w:pStyle w:val="Heading3"/>
        <w:jc w:val="both"/>
        <w:rPr>
          <w:rFonts w:eastAsia="Times New Roman"/>
          <w:lang w:eastAsia="en-IN"/>
        </w:rPr>
      </w:pPr>
      <w:bookmarkStart w:id="9" w:name="_Toc84365891"/>
      <w:r>
        <w:rPr>
          <w:rFonts w:eastAsia="Times New Roman"/>
          <w:lang w:eastAsia="en-IN"/>
        </w:rPr>
        <w:t>Feature Selected [‘positive Feedback count’]</w:t>
      </w:r>
      <w:bookmarkEnd w:id="9"/>
    </w:p>
    <w:p w14:paraId="2ED9E7AF" w14:textId="02D776A9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55D3DDC6" wp14:editId="79ED5913">
            <wp:extent cx="3926840" cy="2560320"/>
            <wp:effectExtent l="0" t="0" r="0" b="0"/>
            <wp:docPr id="9" name="Picture 9" descr="A picture containing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840" cy="256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77DD2" w14:textId="77777777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7899F6C4" w14:textId="45E62585" w:rsidR="009232E2" w:rsidRDefault="0012079B" w:rsidP="00E67049">
      <w:pPr>
        <w:pStyle w:val="ListParagraph"/>
        <w:numPr>
          <w:ilvl w:val="0"/>
          <w:numId w:val="6"/>
        </w:numPr>
        <w:jc w:val="both"/>
        <w:rPr>
          <w:lang w:eastAsia="en-CA"/>
        </w:rPr>
      </w:pPr>
      <w:r w:rsidRPr="0012079B">
        <w:rPr>
          <w:lang w:eastAsia="en-CA"/>
        </w:rPr>
        <w:t>Most of the products have zero positive feedback count.</w:t>
      </w:r>
    </w:p>
    <w:p w14:paraId="293A4632" w14:textId="77777777" w:rsidR="0012079B" w:rsidRPr="0012079B" w:rsidRDefault="0012079B" w:rsidP="00E67049">
      <w:pPr>
        <w:pStyle w:val="ListParagraph"/>
        <w:jc w:val="both"/>
        <w:rPr>
          <w:lang w:eastAsia="en-CA"/>
        </w:rPr>
      </w:pPr>
    </w:p>
    <w:p w14:paraId="459CC75F" w14:textId="51058356" w:rsidR="009232E2" w:rsidRDefault="009232E2" w:rsidP="00E67049">
      <w:pPr>
        <w:pStyle w:val="Heading2"/>
        <w:jc w:val="both"/>
        <w:rPr>
          <w:rFonts w:eastAsia="Times New Roman"/>
          <w:lang w:eastAsia="en-IN"/>
        </w:rPr>
      </w:pPr>
      <w:bookmarkStart w:id="10" w:name="_Toc84365892"/>
      <w:r>
        <w:rPr>
          <w:rFonts w:eastAsia="Times New Roman"/>
          <w:lang w:eastAsia="en-IN"/>
        </w:rPr>
        <w:t>Bivariate analysis:</w:t>
      </w:r>
      <w:bookmarkEnd w:id="10"/>
    </w:p>
    <w:p w14:paraId="5B8C6A1C" w14:textId="77777777" w:rsidR="0012079B" w:rsidRPr="0012079B" w:rsidRDefault="0012079B" w:rsidP="00E67049">
      <w:pPr>
        <w:jc w:val="both"/>
        <w:rPr>
          <w:lang w:eastAsia="en-IN"/>
        </w:rPr>
      </w:pPr>
    </w:p>
    <w:p w14:paraId="2A995F41" w14:textId="5136D688" w:rsidR="009232E2" w:rsidRDefault="009232E2" w:rsidP="00E67049">
      <w:pPr>
        <w:pStyle w:val="Heading3"/>
        <w:jc w:val="both"/>
        <w:rPr>
          <w:rFonts w:eastAsia="Times New Roman"/>
          <w:lang w:eastAsia="en-IN"/>
        </w:rPr>
      </w:pPr>
      <w:bookmarkStart w:id="11" w:name="_Toc84365893"/>
      <w:r>
        <w:rPr>
          <w:rFonts w:eastAsia="Times New Roman"/>
          <w:lang w:eastAsia="en-IN"/>
        </w:rPr>
        <w:lastRenderedPageBreak/>
        <w:t>Recommend ID and Rating</w:t>
      </w:r>
      <w:r w:rsidR="0012079B">
        <w:rPr>
          <w:rFonts w:eastAsia="Times New Roman"/>
          <w:lang w:eastAsia="en-IN"/>
        </w:rPr>
        <w:t xml:space="preserve"> </w:t>
      </w:r>
      <w:r>
        <w:rPr>
          <w:rFonts w:eastAsia="Times New Roman"/>
          <w:lang w:eastAsia="en-IN"/>
        </w:rPr>
        <w:t>(Target variable)</w:t>
      </w:r>
      <w:bookmarkEnd w:id="11"/>
    </w:p>
    <w:p w14:paraId="58E80EFD" w14:textId="3BA3AEB3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3BEFDEA7" wp14:editId="122DE1BE">
            <wp:extent cx="3759200" cy="2692400"/>
            <wp:effectExtent l="0" t="0" r="0" b="0"/>
            <wp:docPr id="8" name="Picture 8" descr="A picture containing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69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17C58" w14:textId="77777777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4F2C3427" w14:textId="7A2CC8A9" w:rsidR="0012079B" w:rsidRPr="0012079B" w:rsidRDefault="0012079B" w:rsidP="00E67049">
      <w:pPr>
        <w:pStyle w:val="ListParagraph"/>
        <w:numPr>
          <w:ilvl w:val="0"/>
          <w:numId w:val="6"/>
        </w:numPr>
        <w:jc w:val="both"/>
        <w:rPr>
          <w:lang w:eastAsia="en-CA"/>
        </w:rPr>
      </w:pPr>
      <w:r w:rsidRPr="0012079B">
        <w:rPr>
          <w:lang w:eastAsia="en-CA"/>
        </w:rPr>
        <w:t>This plot shows that the product with higher recommendation</w:t>
      </w:r>
      <w:r w:rsidR="00E67049">
        <w:rPr>
          <w:lang w:eastAsia="en-CA"/>
        </w:rPr>
        <w:t>s</w:t>
      </w:r>
      <w:r w:rsidRPr="0012079B">
        <w:rPr>
          <w:lang w:eastAsia="en-CA"/>
        </w:rPr>
        <w:t xml:space="preserve"> tend</w:t>
      </w:r>
      <w:r w:rsidR="00E67049">
        <w:rPr>
          <w:lang w:eastAsia="en-CA"/>
        </w:rPr>
        <w:t>s</w:t>
      </w:r>
      <w:r w:rsidRPr="0012079B">
        <w:rPr>
          <w:lang w:eastAsia="en-CA"/>
        </w:rPr>
        <w:t xml:space="preserve"> to have more rating</w:t>
      </w:r>
      <w:r w:rsidR="00E67049">
        <w:rPr>
          <w:lang w:eastAsia="en-CA"/>
        </w:rPr>
        <w:t>s</w:t>
      </w:r>
      <w:r w:rsidRPr="0012079B">
        <w:rPr>
          <w:lang w:eastAsia="en-CA"/>
        </w:rPr>
        <w:t>.</w:t>
      </w:r>
    </w:p>
    <w:p w14:paraId="1171EE42" w14:textId="4ED718FB" w:rsidR="0012079B" w:rsidRDefault="0012079B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</w:p>
    <w:p w14:paraId="2CE6358B" w14:textId="0CA8A736" w:rsidR="0012079B" w:rsidRPr="0012079B" w:rsidRDefault="0012079B" w:rsidP="00E67049">
      <w:pPr>
        <w:pStyle w:val="Heading3"/>
        <w:jc w:val="both"/>
        <w:rPr>
          <w:rFonts w:eastAsia="Times New Roman"/>
          <w:lang w:eastAsia="en-IN"/>
        </w:rPr>
      </w:pPr>
      <w:bookmarkStart w:id="12" w:name="_Toc84365894"/>
      <w:r>
        <w:rPr>
          <w:rFonts w:eastAsia="Times New Roman" w:cstheme="minorHAnsi"/>
          <w:color w:val="323C3E"/>
          <w:lang w:eastAsia="en-IN"/>
        </w:rPr>
        <w:t xml:space="preserve">Positive Feedback Count </w:t>
      </w:r>
      <w:r>
        <w:rPr>
          <w:rFonts w:eastAsia="Times New Roman"/>
          <w:lang w:eastAsia="en-IN"/>
        </w:rPr>
        <w:t>and Rating (Target variable)</w:t>
      </w:r>
      <w:bookmarkEnd w:id="12"/>
    </w:p>
    <w:p w14:paraId="180FACAF" w14:textId="3A40784D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7C3D91D1" wp14:editId="1301770A">
            <wp:extent cx="4353560" cy="2372360"/>
            <wp:effectExtent l="0" t="0" r="8890" b="8890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356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7E879" w14:textId="77777777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34B1B256" w14:textId="4A263066" w:rsidR="0012079B" w:rsidRDefault="0012079B" w:rsidP="00E67049">
      <w:pPr>
        <w:pStyle w:val="ListParagraph"/>
        <w:numPr>
          <w:ilvl w:val="0"/>
          <w:numId w:val="6"/>
        </w:numPr>
        <w:jc w:val="both"/>
        <w:rPr>
          <w:lang w:eastAsia="en-CA"/>
        </w:rPr>
      </w:pPr>
      <w:r w:rsidRPr="0012079B">
        <w:rPr>
          <w:lang w:eastAsia="en-CA"/>
        </w:rPr>
        <w:t>It can be clearly seen from the plot that the products with higher positive feedback counts have mostly higher ratings</w:t>
      </w:r>
    </w:p>
    <w:p w14:paraId="5D23F04F" w14:textId="297FD81B" w:rsidR="009232E2" w:rsidRPr="0012079B" w:rsidRDefault="00937A2C" w:rsidP="00E67049">
      <w:pPr>
        <w:pStyle w:val="Heading3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lastRenderedPageBreak/>
        <w:br/>
      </w:r>
      <w:bookmarkStart w:id="13" w:name="_Toc84365895"/>
      <w:r w:rsidR="0012079B">
        <w:rPr>
          <w:rFonts w:eastAsia="Times New Roman"/>
          <w:lang w:eastAsia="en-IN"/>
        </w:rPr>
        <w:t>Divisions</w:t>
      </w:r>
      <w:r w:rsidR="009232E2">
        <w:rPr>
          <w:rFonts w:eastAsia="Times New Roman"/>
          <w:lang w:eastAsia="en-IN"/>
        </w:rPr>
        <w:t xml:space="preserve"> and rating</w:t>
      </w:r>
      <w:bookmarkEnd w:id="13"/>
    </w:p>
    <w:p w14:paraId="46C6EA94" w14:textId="1B3C9B23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6110075E" wp14:editId="50604A3A">
            <wp:extent cx="5730240" cy="2834640"/>
            <wp:effectExtent l="0" t="0" r="3810" b="381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95BDA" w14:textId="77777777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1A55BDFF" w14:textId="231B02DE" w:rsidR="0012079B" w:rsidRPr="0012079B" w:rsidRDefault="0012079B" w:rsidP="00E67049">
      <w:pPr>
        <w:pStyle w:val="ListParagraph"/>
        <w:numPr>
          <w:ilvl w:val="0"/>
          <w:numId w:val="6"/>
        </w:numPr>
        <w:jc w:val="both"/>
        <w:rPr>
          <w:lang w:eastAsia="en-CA"/>
        </w:rPr>
      </w:pPr>
      <w:r w:rsidRPr="0012079B">
        <w:rPr>
          <w:lang w:eastAsia="en-CA"/>
        </w:rPr>
        <w:t xml:space="preserve">The mean rating of every division is approximately </w:t>
      </w:r>
      <w:r w:rsidR="00E67049">
        <w:rPr>
          <w:lang w:eastAsia="en-CA"/>
        </w:rPr>
        <w:t xml:space="preserve">the </w:t>
      </w:r>
      <w:r w:rsidRPr="0012079B">
        <w:rPr>
          <w:lang w:eastAsia="en-CA"/>
        </w:rPr>
        <w:t>same.</w:t>
      </w:r>
    </w:p>
    <w:p w14:paraId="7F184934" w14:textId="0E85FE1C" w:rsidR="0012079B" w:rsidRDefault="0012079B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</w:p>
    <w:p w14:paraId="45723BAF" w14:textId="4A68754D" w:rsidR="0012079B" w:rsidRDefault="0012079B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</w:p>
    <w:p w14:paraId="2468E4D0" w14:textId="53CBF76D" w:rsidR="0012079B" w:rsidRPr="0012079B" w:rsidRDefault="0012079B" w:rsidP="00E67049">
      <w:pPr>
        <w:pStyle w:val="Heading3"/>
        <w:jc w:val="both"/>
        <w:rPr>
          <w:rFonts w:eastAsia="Times New Roman"/>
          <w:lang w:eastAsia="en-IN"/>
        </w:rPr>
      </w:pPr>
      <w:bookmarkStart w:id="14" w:name="_Toc84365896"/>
      <w:r w:rsidRPr="0012079B">
        <w:rPr>
          <w:rFonts w:eastAsia="Times New Roman"/>
          <w:lang w:eastAsia="en-IN"/>
        </w:rPr>
        <w:t>Department</w:t>
      </w:r>
      <w:r>
        <w:rPr>
          <w:rFonts w:eastAsia="Times New Roman"/>
          <w:lang w:eastAsia="en-IN"/>
        </w:rPr>
        <w:t>s and rating</w:t>
      </w:r>
      <w:bookmarkEnd w:id="14"/>
    </w:p>
    <w:p w14:paraId="58220E79" w14:textId="352F9761" w:rsidR="009232E2" w:rsidRDefault="009232E2" w:rsidP="00E67049">
      <w:pPr>
        <w:shd w:val="clear" w:color="auto" w:fill="FFFFFF"/>
        <w:tabs>
          <w:tab w:val="left" w:pos="2491"/>
        </w:tabs>
        <w:spacing w:before="100" w:beforeAutospacing="1" w:after="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3EF79882" wp14:editId="7AA6C770">
            <wp:extent cx="5730240" cy="2834640"/>
            <wp:effectExtent l="0" t="0" r="3810" b="3810"/>
            <wp:docPr id="5" name="Picture 5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834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9994B" w14:textId="77777777" w:rsidR="0012079B" w:rsidRPr="0012079B" w:rsidRDefault="0012079B" w:rsidP="00E67049">
      <w:pPr>
        <w:jc w:val="both"/>
        <w:rPr>
          <w:lang w:eastAsia="en-CA"/>
        </w:rPr>
      </w:pPr>
      <w:r w:rsidRPr="0012079B">
        <w:rPr>
          <w:lang w:eastAsia="en-CA"/>
        </w:rPr>
        <w:t>Observations:</w:t>
      </w:r>
    </w:p>
    <w:p w14:paraId="2B3AA27F" w14:textId="5E49C1B5" w:rsidR="0012079B" w:rsidRPr="0012079B" w:rsidRDefault="0012079B" w:rsidP="00E67049">
      <w:pPr>
        <w:pStyle w:val="ListParagraph"/>
        <w:numPr>
          <w:ilvl w:val="0"/>
          <w:numId w:val="6"/>
        </w:numPr>
        <w:jc w:val="both"/>
        <w:rPr>
          <w:lang w:eastAsia="en-CA"/>
        </w:rPr>
      </w:pPr>
      <w:r w:rsidRPr="0012079B">
        <w:rPr>
          <w:lang w:eastAsia="en-CA"/>
        </w:rPr>
        <w:t xml:space="preserve">The mean rating of every department is approximately </w:t>
      </w:r>
      <w:r w:rsidR="00E67049">
        <w:rPr>
          <w:lang w:eastAsia="en-CA"/>
        </w:rPr>
        <w:t xml:space="preserve">the </w:t>
      </w:r>
      <w:r w:rsidRPr="0012079B">
        <w:rPr>
          <w:lang w:eastAsia="en-CA"/>
        </w:rPr>
        <w:t>same.</w:t>
      </w:r>
    </w:p>
    <w:p w14:paraId="14B1A507" w14:textId="381F1198" w:rsidR="00E67049" w:rsidRPr="00F06DD1" w:rsidRDefault="0012079B" w:rsidP="00937A2C">
      <w:pPr>
        <w:pStyle w:val="ListParagraph"/>
        <w:numPr>
          <w:ilvl w:val="0"/>
          <w:numId w:val="6"/>
        </w:numPr>
        <w:jc w:val="both"/>
        <w:rPr>
          <w:lang w:eastAsia="en-CA"/>
        </w:rPr>
      </w:pPr>
      <w:r w:rsidRPr="0012079B">
        <w:rPr>
          <w:lang w:eastAsia="en-CA"/>
        </w:rPr>
        <w:lastRenderedPageBreak/>
        <w:t>There is a huge difference in the mean rating of Bottoms and Trend that shows people rate more Bottoms than Trend.</w:t>
      </w:r>
    </w:p>
    <w:p w14:paraId="1F7AF5EB" w14:textId="38331E59" w:rsidR="00F06DD1" w:rsidRPr="00F06DD1" w:rsidRDefault="009232E2" w:rsidP="00E67049">
      <w:pPr>
        <w:pStyle w:val="Heading2"/>
        <w:jc w:val="both"/>
      </w:pPr>
      <w:bookmarkStart w:id="15" w:name="_Toc84365897"/>
      <w:r>
        <w:t>Word Cloud:</w:t>
      </w:r>
      <w:bookmarkEnd w:id="15"/>
      <w:r>
        <w:t xml:space="preserve"> </w:t>
      </w:r>
      <w:r>
        <w:tab/>
      </w:r>
    </w:p>
    <w:p w14:paraId="1122270B" w14:textId="77777777" w:rsidR="00F06DD1" w:rsidRDefault="009232E2" w:rsidP="00E67049">
      <w:pPr>
        <w:jc w:val="both"/>
      </w:pPr>
      <w:r>
        <w:t>A </w:t>
      </w:r>
      <w:r>
        <w:rPr>
          <w:rStyle w:val="Strong"/>
          <w:rFonts w:cstheme="minorHAnsi"/>
          <w:bdr w:val="none" w:sz="0" w:space="0" w:color="auto" w:frame="1"/>
        </w:rPr>
        <w:t>Word Cloud</w:t>
      </w:r>
      <w:r>
        <w:t> is a collection or cluster of words depicted in different sizes. The </w:t>
      </w:r>
      <w:r>
        <w:rPr>
          <w:rStyle w:val="Strong"/>
          <w:rFonts w:cstheme="minorHAnsi"/>
          <w:bdr w:val="none" w:sz="0" w:space="0" w:color="auto" w:frame="1"/>
        </w:rPr>
        <w:t>bigger and bolder</w:t>
      </w:r>
      <w:r>
        <w:t> the word appears, the </w:t>
      </w:r>
      <w:r>
        <w:rPr>
          <w:rStyle w:val="Strong"/>
          <w:rFonts w:cstheme="minorHAnsi"/>
          <w:bdr w:val="none" w:sz="0" w:space="0" w:color="auto" w:frame="1"/>
        </w:rPr>
        <w:t>more often it is selected/voted for</w:t>
      </w:r>
      <w:r>
        <w:t> by an audience member.</w:t>
      </w:r>
    </w:p>
    <w:p w14:paraId="0F5C5ACB" w14:textId="77777777" w:rsidR="00937A2C" w:rsidRDefault="009232E2" w:rsidP="00E67049">
      <w:pPr>
        <w:jc w:val="both"/>
        <w:rPr>
          <w:rFonts w:eastAsia="Times New Roman"/>
          <w:sz w:val="24"/>
          <w:szCs w:val="24"/>
          <w:lang w:eastAsia="en-IN"/>
        </w:rPr>
      </w:pPr>
      <w:r>
        <w:rPr>
          <w:rFonts w:eastAsia="Times New Roman"/>
          <w:sz w:val="24"/>
          <w:szCs w:val="24"/>
          <w:lang w:eastAsia="en-IN"/>
        </w:rPr>
        <w:t>We implemented the same for our target label rating from one star to five star</w:t>
      </w:r>
      <w:r w:rsidR="00E67049">
        <w:rPr>
          <w:rFonts w:eastAsia="Times New Roman"/>
          <w:sz w:val="24"/>
          <w:szCs w:val="24"/>
          <w:lang w:eastAsia="en-IN"/>
        </w:rPr>
        <w:t>s</w:t>
      </w:r>
      <w:r>
        <w:rPr>
          <w:rFonts w:eastAsia="Times New Roman"/>
          <w:sz w:val="24"/>
          <w:szCs w:val="24"/>
          <w:lang w:eastAsia="en-IN"/>
        </w:rPr>
        <w:t>, below is the representation of the same.</w:t>
      </w:r>
    </w:p>
    <w:p w14:paraId="383DAA6C" w14:textId="243244B4" w:rsidR="009232E2" w:rsidRPr="00F06DD1" w:rsidRDefault="00F06DD1" w:rsidP="00E67049">
      <w:pPr>
        <w:jc w:val="both"/>
        <w:rPr>
          <w:rFonts w:eastAsia="Times New Roman"/>
          <w:sz w:val="24"/>
          <w:szCs w:val="24"/>
          <w:lang w:eastAsia="en-IN"/>
        </w:rPr>
      </w:pPr>
      <w:bookmarkStart w:id="16" w:name="_Toc84365898"/>
      <w:r w:rsidRPr="00F06DD1">
        <w:rPr>
          <w:rStyle w:val="Heading3Char"/>
        </w:rPr>
        <w:t xml:space="preserve">For </w:t>
      </w:r>
      <w:r w:rsidR="009232E2" w:rsidRPr="00F06DD1">
        <w:rPr>
          <w:rStyle w:val="Heading3Char"/>
        </w:rPr>
        <w:t>Rating 5</w:t>
      </w:r>
      <w:bookmarkEnd w:id="16"/>
      <w:r w:rsidR="009232E2">
        <w:rPr>
          <w:rFonts w:eastAsia="Times New Roman"/>
          <w:color w:val="323C3E"/>
          <w:sz w:val="24"/>
          <w:szCs w:val="24"/>
          <w:lang w:eastAsia="en-IN"/>
        </w:rPr>
        <w:t xml:space="preserve"> </w:t>
      </w:r>
    </w:p>
    <w:p w14:paraId="30BFB280" w14:textId="66A786F3" w:rsidR="009232E2" w:rsidRDefault="009232E2" w:rsidP="00937A2C">
      <w:pPr>
        <w:shd w:val="clear" w:color="auto" w:fill="FFFFFF"/>
        <w:spacing w:before="100" w:beforeAutospacing="1" w:after="450" w:line="390" w:lineRule="atLeast"/>
        <w:jc w:val="center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eastAsia="Times New Roman" w:cstheme="minorHAnsi"/>
          <w:noProof/>
          <w:color w:val="323C3E"/>
          <w:sz w:val="24"/>
          <w:szCs w:val="24"/>
          <w:lang w:eastAsia="en-IN"/>
        </w:rPr>
        <w:drawing>
          <wp:inline distT="0" distB="0" distL="0" distR="0" wp14:anchorId="3BA29AA1" wp14:editId="33D74BF7">
            <wp:extent cx="4584700" cy="2487540"/>
            <wp:effectExtent l="0" t="0" r="6350" b="825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851" cy="2490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F93FE" w14:textId="47D7C2A1" w:rsidR="009232E2" w:rsidRDefault="00F06DD1" w:rsidP="00E67049">
      <w:pPr>
        <w:pStyle w:val="Heading3"/>
        <w:jc w:val="both"/>
        <w:rPr>
          <w:rFonts w:eastAsia="Times New Roman"/>
          <w:lang w:eastAsia="en-IN"/>
        </w:rPr>
      </w:pPr>
      <w:bookmarkStart w:id="17" w:name="_Toc84365899"/>
      <w:r>
        <w:rPr>
          <w:rFonts w:eastAsia="Times New Roman"/>
          <w:lang w:eastAsia="en-IN"/>
        </w:rPr>
        <w:t xml:space="preserve">For </w:t>
      </w:r>
      <w:r w:rsidR="009232E2">
        <w:rPr>
          <w:rFonts w:eastAsia="Times New Roman"/>
          <w:lang w:eastAsia="en-IN"/>
        </w:rPr>
        <w:t>Rating 1</w:t>
      </w:r>
      <w:bookmarkEnd w:id="17"/>
    </w:p>
    <w:p w14:paraId="4D4D59A7" w14:textId="18EA2164" w:rsidR="009232E2" w:rsidRDefault="009232E2" w:rsidP="00937A2C">
      <w:pPr>
        <w:shd w:val="clear" w:color="auto" w:fill="FFFFFF"/>
        <w:spacing w:before="100" w:beforeAutospacing="1" w:after="450" w:line="390" w:lineRule="atLeast"/>
        <w:jc w:val="center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eastAsia="Times New Roman" w:cstheme="minorHAnsi"/>
          <w:noProof/>
          <w:color w:val="323C3E"/>
          <w:sz w:val="24"/>
          <w:szCs w:val="24"/>
          <w:lang w:eastAsia="en-IN"/>
        </w:rPr>
        <w:drawing>
          <wp:inline distT="0" distB="0" distL="0" distR="0" wp14:anchorId="6812DF70" wp14:editId="294360ED">
            <wp:extent cx="5010150" cy="2728507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8362" cy="27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9CD2E" w14:textId="05EF7FDD" w:rsidR="009232E2" w:rsidRPr="00F06DD1" w:rsidRDefault="00FC2ACD" w:rsidP="00E67049">
      <w:pPr>
        <w:pStyle w:val="Heading1"/>
        <w:jc w:val="both"/>
        <w:rPr>
          <w:rFonts w:eastAsia="Times New Roman"/>
          <w:lang w:eastAsia="en-IN"/>
        </w:rPr>
      </w:pPr>
      <w:bookmarkStart w:id="18" w:name="_Toc84365900"/>
      <w:r>
        <w:rPr>
          <w:rFonts w:eastAsia="Times New Roman"/>
          <w:lang w:eastAsia="en-IN"/>
        </w:rPr>
        <w:lastRenderedPageBreak/>
        <w:t>F</w:t>
      </w:r>
      <w:r w:rsidR="009232E2">
        <w:rPr>
          <w:rFonts w:eastAsia="Times New Roman"/>
          <w:lang w:eastAsia="en-IN"/>
        </w:rPr>
        <w:t xml:space="preserve">eature </w:t>
      </w:r>
      <w:r w:rsidR="00F06DD1">
        <w:rPr>
          <w:rFonts w:eastAsia="Times New Roman"/>
          <w:lang w:eastAsia="en-IN"/>
        </w:rPr>
        <w:t>Engineering</w:t>
      </w:r>
      <w:r w:rsidR="009232E2">
        <w:rPr>
          <w:rFonts w:eastAsia="Times New Roman"/>
          <w:lang w:eastAsia="en-IN"/>
        </w:rPr>
        <w:t>:</w:t>
      </w:r>
      <w:bookmarkEnd w:id="18"/>
    </w:p>
    <w:p w14:paraId="6EF13048" w14:textId="78F3CB8B" w:rsidR="009232E2" w:rsidRPr="00E67049" w:rsidRDefault="009232E2" w:rsidP="00E67049">
      <w:pPr>
        <w:jc w:val="both"/>
        <w:rPr>
          <w:sz w:val="24"/>
          <w:szCs w:val="24"/>
          <w:shd w:val="clear" w:color="auto" w:fill="FFFFFF"/>
        </w:rPr>
      </w:pPr>
      <w:r w:rsidRPr="00E67049">
        <w:rPr>
          <w:sz w:val="24"/>
          <w:szCs w:val="24"/>
          <w:shd w:val="clear" w:color="auto" w:fill="FFFFFF"/>
        </w:rPr>
        <w:t>We created two feature</w:t>
      </w:r>
      <w:r w:rsidR="00937A2C">
        <w:rPr>
          <w:sz w:val="24"/>
          <w:szCs w:val="24"/>
          <w:shd w:val="clear" w:color="auto" w:fill="FFFFFF"/>
        </w:rPr>
        <w:t>s,</w:t>
      </w:r>
      <w:r w:rsidRPr="00E67049">
        <w:rPr>
          <w:sz w:val="24"/>
          <w:szCs w:val="24"/>
          <w:shd w:val="clear" w:color="auto" w:fill="FFFFFF"/>
        </w:rPr>
        <w:t xml:space="preserve"> Review_text</w:t>
      </w:r>
      <w:r w:rsidR="00937A2C">
        <w:rPr>
          <w:sz w:val="24"/>
          <w:szCs w:val="24"/>
          <w:shd w:val="clear" w:color="auto" w:fill="FFFFFF"/>
        </w:rPr>
        <w:t>_</w:t>
      </w:r>
      <w:r w:rsidRPr="00E67049">
        <w:rPr>
          <w:sz w:val="24"/>
          <w:szCs w:val="24"/>
          <w:shd w:val="clear" w:color="auto" w:fill="FFFFFF"/>
        </w:rPr>
        <w:t xml:space="preserve">len </w:t>
      </w:r>
      <w:r w:rsidRPr="00E67049">
        <w:t>and tile_len</w:t>
      </w:r>
      <w:r w:rsidR="00937A2C">
        <w:t>,</w:t>
      </w:r>
      <w:r w:rsidRPr="00E67049">
        <w:t xml:space="preserve"> f</w:t>
      </w:r>
      <w:r w:rsidR="00E67049">
        <w:t>ro</w:t>
      </w:r>
      <w:r w:rsidRPr="00E67049">
        <w:t xml:space="preserve">m </w:t>
      </w:r>
      <w:r w:rsidR="00937A2C">
        <w:t>the</w:t>
      </w:r>
      <w:r w:rsidRPr="00E67049">
        <w:t xml:space="preserve"> features </w:t>
      </w:r>
      <w:r w:rsidR="00937A2C">
        <w:t>‘</w:t>
      </w:r>
      <w:r w:rsidRPr="00E67049">
        <w:t>review</w:t>
      </w:r>
      <w:r w:rsidR="00937A2C">
        <w:t>’</w:t>
      </w:r>
      <w:r w:rsidRPr="00E67049">
        <w:t xml:space="preserve"> and </w:t>
      </w:r>
      <w:r w:rsidR="00937A2C">
        <w:t>‘</w:t>
      </w:r>
      <w:r w:rsidRPr="00E67049">
        <w:t>title</w:t>
      </w:r>
      <w:r w:rsidR="00937A2C">
        <w:t>’</w:t>
      </w:r>
      <w:r w:rsidRPr="00E67049">
        <w:t xml:space="preserve"> to </w:t>
      </w:r>
      <w:r w:rsidR="00937A2C">
        <w:t>look for any</w:t>
      </w:r>
      <w:r w:rsidRPr="00E67049">
        <w:t xml:space="preserve"> co</w:t>
      </w:r>
      <w:r w:rsidR="00937A2C">
        <w:t>r</w:t>
      </w:r>
      <w:r w:rsidRPr="00E67049">
        <w:t>relation</w:t>
      </w:r>
      <w:r w:rsidR="00F06DD1" w:rsidRPr="00E67049">
        <w:t xml:space="preserve"> of their length</w:t>
      </w:r>
      <w:r w:rsidR="00937A2C">
        <w:t>s</w:t>
      </w:r>
      <w:r w:rsidRPr="00E67049">
        <w:t xml:space="preserve"> with the target label</w:t>
      </w:r>
      <w:r w:rsidR="00F06DD1" w:rsidRPr="00E67049">
        <w:t>.</w:t>
      </w:r>
    </w:p>
    <w:p w14:paraId="35D61A71" w14:textId="6BEAE445" w:rsidR="009232E2" w:rsidRDefault="009232E2" w:rsidP="00E67049">
      <w:pPr>
        <w:pStyle w:val="Heading2"/>
        <w:jc w:val="both"/>
        <w:rPr>
          <w:rFonts w:asciiTheme="minorHAnsi" w:eastAsia="Times New Roman" w:hAnsiTheme="minorHAnsi"/>
          <w:lang w:eastAsia="en-IN"/>
        </w:rPr>
      </w:pPr>
      <w:bookmarkStart w:id="19" w:name="_Toc84365901"/>
      <w:r>
        <w:rPr>
          <w:rFonts w:eastAsia="Times New Roman"/>
          <w:lang w:eastAsia="en-IN"/>
        </w:rPr>
        <w:t>Review</w:t>
      </w:r>
      <w:r w:rsidR="00937A2C">
        <w:rPr>
          <w:rFonts w:eastAsia="Times New Roman"/>
          <w:lang w:eastAsia="en-IN"/>
        </w:rPr>
        <w:t>_</w:t>
      </w:r>
      <w:r>
        <w:rPr>
          <w:rFonts w:eastAsia="Times New Roman"/>
          <w:lang w:eastAsia="en-IN"/>
        </w:rPr>
        <w:t>text</w:t>
      </w:r>
      <w:r w:rsidR="00937A2C">
        <w:rPr>
          <w:rFonts w:eastAsia="Times New Roman"/>
          <w:lang w:eastAsia="en-IN"/>
        </w:rPr>
        <w:t>_</w:t>
      </w:r>
      <w:r>
        <w:rPr>
          <w:rFonts w:eastAsia="Times New Roman"/>
          <w:lang w:eastAsia="en-IN"/>
        </w:rPr>
        <w:t>len</w:t>
      </w:r>
      <w:bookmarkEnd w:id="19"/>
    </w:p>
    <w:p w14:paraId="71C12442" w14:textId="36BD181B" w:rsidR="009232E2" w:rsidRDefault="009232E2" w:rsidP="00E67049">
      <w:pPr>
        <w:shd w:val="clear" w:color="auto" w:fill="FFFFFF"/>
        <w:spacing w:before="100" w:beforeAutospacing="1" w:after="45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>
        <w:rPr>
          <w:rFonts w:cstheme="minorHAnsi"/>
          <w:noProof/>
          <w:color w:val="323C3E"/>
        </w:rPr>
        <w:drawing>
          <wp:inline distT="0" distB="0" distL="0" distR="0" wp14:anchorId="3712BA6F" wp14:editId="5A48D26A">
            <wp:extent cx="3688080" cy="2407920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132E9" w14:textId="5C30A372" w:rsidR="009232E2" w:rsidRPr="00F06DD1" w:rsidRDefault="00F06DD1" w:rsidP="00E67049">
      <w:pPr>
        <w:pStyle w:val="Heading2"/>
        <w:jc w:val="both"/>
        <w:rPr>
          <w:rFonts w:asciiTheme="minorHAnsi" w:eastAsia="Times New Roman" w:hAnsiTheme="minorHAnsi"/>
          <w:lang w:eastAsia="en-IN"/>
        </w:rPr>
      </w:pPr>
      <w:bookmarkStart w:id="20" w:name="_Toc84365902"/>
      <w:r>
        <w:rPr>
          <w:rFonts w:eastAsia="Times New Roman"/>
          <w:lang w:eastAsia="en-IN"/>
        </w:rPr>
        <w:t>Review</w:t>
      </w:r>
      <w:r w:rsidR="00937A2C">
        <w:rPr>
          <w:rFonts w:eastAsia="Times New Roman"/>
          <w:lang w:eastAsia="en-IN"/>
        </w:rPr>
        <w:t>_</w:t>
      </w:r>
      <w:r>
        <w:rPr>
          <w:rFonts w:eastAsia="Times New Roman"/>
          <w:lang w:eastAsia="en-IN"/>
        </w:rPr>
        <w:t>text</w:t>
      </w:r>
      <w:r w:rsidR="00937A2C">
        <w:rPr>
          <w:rFonts w:eastAsia="Times New Roman"/>
          <w:lang w:eastAsia="en-IN"/>
        </w:rPr>
        <w:t>_</w:t>
      </w:r>
      <w:r>
        <w:rPr>
          <w:rFonts w:eastAsia="Times New Roman"/>
          <w:lang w:eastAsia="en-IN"/>
        </w:rPr>
        <w:t>len and Rating</w:t>
      </w:r>
      <w:bookmarkEnd w:id="20"/>
    </w:p>
    <w:p w14:paraId="3E28175D" w14:textId="68E64560" w:rsidR="009232E2" w:rsidRDefault="00F06DD1" w:rsidP="00E67049">
      <w:pPr>
        <w:shd w:val="clear" w:color="auto" w:fill="FFFFFF"/>
        <w:spacing w:before="100" w:beforeAutospacing="1" w:after="450" w:line="390" w:lineRule="atLeast"/>
        <w:jc w:val="both"/>
        <w:textAlignment w:val="baseline"/>
        <w:rPr>
          <w:rFonts w:eastAsia="Times New Roman" w:cstheme="minorHAnsi"/>
          <w:color w:val="323C3E"/>
          <w:sz w:val="24"/>
          <w:szCs w:val="24"/>
          <w:lang w:eastAsia="en-IN"/>
        </w:rPr>
      </w:pPr>
      <w:r w:rsidRPr="00F06DD1">
        <w:rPr>
          <w:noProof/>
          <w:lang w:eastAsia="en-CA"/>
        </w:rPr>
        <w:drawing>
          <wp:inline distT="0" distB="0" distL="0" distR="0" wp14:anchorId="4A666E1F" wp14:editId="2455B322">
            <wp:extent cx="4965700" cy="3259537"/>
            <wp:effectExtent l="0" t="0" r="6350" b="0"/>
            <wp:docPr id="17" name="Picture 1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ox and whisk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82414" cy="327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07486" w14:textId="27CEE7F0" w:rsidR="00E67049" w:rsidRDefault="00E67049" w:rsidP="00E67049">
      <w:pPr>
        <w:pStyle w:val="Heading1"/>
        <w:jc w:val="both"/>
        <w:rPr>
          <w:rFonts w:eastAsia="Times New Roman"/>
          <w:lang w:eastAsia="en-IN"/>
        </w:rPr>
      </w:pPr>
      <w:bookmarkStart w:id="21" w:name="_Toc84365903"/>
      <w:r>
        <w:rPr>
          <w:rFonts w:eastAsia="Times New Roman"/>
          <w:lang w:eastAsia="en-IN"/>
        </w:rPr>
        <w:t>Data Preprocessing</w:t>
      </w:r>
      <w:bookmarkEnd w:id="21"/>
    </w:p>
    <w:p w14:paraId="47A4A77F" w14:textId="12BA8DA7" w:rsidR="00E67049" w:rsidRDefault="00E67049" w:rsidP="00E67049">
      <w:pPr>
        <w:jc w:val="both"/>
        <w:rPr>
          <w:lang w:eastAsia="en-IN"/>
        </w:rPr>
      </w:pPr>
    </w:p>
    <w:p w14:paraId="1CD0D401" w14:textId="359B8C03" w:rsidR="00E67049" w:rsidRPr="00FC19AA" w:rsidRDefault="00E67049" w:rsidP="00E67049">
      <w:pPr>
        <w:jc w:val="both"/>
      </w:pPr>
      <w:r>
        <w:lastRenderedPageBreak/>
        <w:t>As we have seen</w:t>
      </w:r>
      <w:r w:rsidR="00FC2ACD">
        <w:t>,</w:t>
      </w:r>
      <w:r>
        <w:t xml:space="preserve"> the d</w:t>
      </w:r>
      <w:r w:rsidRPr="00FC19AA">
        <w:t>ataset contain</w:t>
      </w:r>
      <w:r w:rsidR="00D45A4F">
        <w:t>s</w:t>
      </w:r>
      <w:r w:rsidRPr="00FC19AA">
        <w:t xml:space="preserve"> </w:t>
      </w:r>
      <w:r>
        <w:t>various features with</w:t>
      </w:r>
      <w:r w:rsidRPr="00FC19AA">
        <w:t xml:space="preserve"> </w:t>
      </w:r>
      <w:r>
        <w:t xml:space="preserve">data types </w:t>
      </w:r>
      <w:r w:rsidR="00D45A4F">
        <w:t xml:space="preserve">such </w:t>
      </w:r>
      <w:r>
        <w:t>as</w:t>
      </w:r>
      <w:r w:rsidRPr="00FC19AA">
        <w:t xml:space="preserve"> </w:t>
      </w:r>
      <w:r>
        <w:t>c</w:t>
      </w:r>
      <w:r w:rsidRPr="00FC19AA">
        <w:t xml:space="preserve">ategorical, </w:t>
      </w:r>
      <w:r>
        <w:t>n</w:t>
      </w:r>
      <w:r w:rsidRPr="00FC19AA">
        <w:t>umerical</w:t>
      </w:r>
      <w:r>
        <w:t>,</w:t>
      </w:r>
      <w:r w:rsidRPr="00FC19AA">
        <w:t xml:space="preserve"> and </w:t>
      </w:r>
      <w:r>
        <w:t>t</w:t>
      </w:r>
      <w:r w:rsidRPr="00FC19AA">
        <w:t>ext</w:t>
      </w:r>
      <w:r w:rsidR="00D45A4F">
        <w:t>.</w:t>
      </w:r>
      <w:r w:rsidRPr="00FC19AA">
        <w:t xml:space="preserve"> </w:t>
      </w:r>
      <w:r w:rsidR="00D45A4F">
        <w:t>T</w:t>
      </w:r>
      <w:r>
        <w:t>he ML</w:t>
      </w:r>
      <w:r w:rsidRPr="00FC19AA">
        <w:t xml:space="preserve"> model</w:t>
      </w:r>
      <w:r w:rsidR="00D45A4F">
        <w:t>, however,</w:t>
      </w:r>
      <w:r w:rsidRPr="00FC19AA">
        <w:t xml:space="preserve"> </w:t>
      </w:r>
      <w:r>
        <w:t>can</w:t>
      </w:r>
      <w:r w:rsidRPr="00FC19AA">
        <w:t xml:space="preserve"> only understand numerical data.</w:t>
      </w:r>
    </w:p>
    <w:p w14:paraId="1261F2F9" w14:textId="116650C7" w:rsidR="00E67049" w:rsidRDefault="00E67049" w:rsidP="00E67049">
      <w:pPr>
        <w:jc w:val="both"/>
      </w:pPr>
      <w:r>
        <w:t xml:space="preserve">So, </w:t>
      </w:r>
      <w:r w:rsidRPr="00FC19AA">
        <w:t xml:space="preserve">we need to convert </w:t>
      </w:r>
      <w:r>
        <w:t>these features into those that can be understood by the model. The following steps have been taken to tackle this issue:</w:t>
      </w:r>
    </w:p>
    <w:p w14:paraId="37BD0C76" w14:textId="48074920" w:rsidR="00E67049" w:rsidRPr="00FC19AA" w:rsidRDefault="00E67049" w:rsidP="00E67049">
      <w:pPr>
        <w:pStyle w:val="ListParagraph"/>
        <w:numPr>
          <w:ilvl w:val="0"/>
          <w:numId w:val="8"/>
        </w:numPr>
        <w:jc w:val="both"/>
      </w:pPr>
      <w:r>
        <w:t>Handling</w:t>
      </w:r>
      <w:r w:rsidRPr="00FC19AA">
        <w:t xml:space="preserve"> Null Values</w:t>
      </w:r>
    </w:p>
    <w:p w14:paraId="6A93EBF9" w14:textId="77777777" w:rsidR="00E67049" w:rsidRPr="00FC19AA" w:rsidRDefault="00E67049" w:rsidP="00E67049">
      <w:pPr>
        <w:pStyle w:val="ListParagraph"/>
        <w:numPr>
          <w:ilvl w:val="0"/>
          <w:numId w:val="8"/>
        </w:numPr>
        <w:jc w:val="both"/>
      </w:pPr>
      <w:r w:rsidRPr="00FC19AA">
        <w:t>One hot encoding</w:t>
      </w:r>
    </w:p>
    <w:p w14:paraId="47D098E2" w14:textId="77777777" w:rsidR="00E67049" w:rsidRPr="00FC19AA" w:rsidRDefault="00E67049" w:rsidP="00E67049">
      <w:pPr>
        <w:pStyle w:val="ListParagraph"/>
        <w:numPr>
          <w:ilvl w:val="0"/>
          <w:numId w:val="8"/>
        </w:numPr>
        <w:jc w:val="both"/>
      </w:pPr>
      <w:r w:rsidRPr="00FC19AA">
        <w:t>Min Max Scaling</w:t>
      </w:r>
    </w:p>
    <w:p w14:paraId="1C85FE83" w14:textId="77777777" w:rsidR="00E67049" w:rsidRPr="00FC19AA" w:rsidRDefault="00E67049" w:rsidP="00E67049">
      <w:pPr>
        <w:jc w:val="both"/>
      </w:pPr>
      <w:r w:rsidRPr="00FC19AA">
        <w:t>Text Preprocessing:</w:t>
      </w:r>
    </w:p>
    <w:p w14:paraId="5B81A448" w14:textId="744E58D5" w:rsidR="00E67049" w:rsidRPr="00FC19AA" w:rsidRDefault="00E67049" w:rsidP="00E67049">
      <w:pPr>
        <w:pStyle w:val="ListParagraph"/>
        <w:numPr>
          <w:ilvl w:val="0"/>
          <w:numId w:val="9"/>
        </w:numPr>
        <w:jc w:val="both"/>
      </w:pPr>
      <w:r w:rsidRPr="00FC19AA">
        <w:t>Removing stop words</w:t>
      </w:r>
    </w:p>
    <w:p w14:paraId="17883CF1" w14:textId="77777777" w:rsidR="00E67049" w:rsidRPr="00FC19AA" w:rsidRDefault="00E67049" w:rsidP="00E67049">
      <w:pPr>
        <w:pStyle w:val="ListParagraph"/>
        <w:numPr>
          <w:ilvl w:val="0"/>
          <w:numId w:val="9"/>
        </w:numPr>
        <w:jc w:val="both"/>
      </w:pPr>
      <w:r w:rsidRPr="00FC19AA">
        <w:t>Regular Expression</w:t>
      </w:r>
    </w:p>
    <w:p w14:paraId="6096BAC5" w14:textId="77777777" w:rsidR="00E67049" w:rsidRPr="00FC19AA" w:rsidRDefault="00E67049" w:rsidP="00E67049">
      <w:pPr>
        <w:pStyle w:val="ListParagraph"/>
        <w:numPr>
          <w:ilvl w:val="0"/>
          <w:numId w:val="9"/>
        </w:numPr>
        <w:jc w:val="both"/>
      </w:pPr>
      <w:r w:rsidRPr="00FC19AA">
        <w:t>Lemmatization</w:t>
      </w:r>
    </w:p>
    <w:p w14:paraId="118813E0" w14:textId="77777777" w:rsidR="00E67049" w:rsidRPr="00FC19AA" w:rsidRDefault="00E67049" w:rsidP="00E67049">
      <w:pPr>
        <w:pStyle w:val="ListParagraph"/>
        <w:numPr>
          <w:ilvl w:val="0"/>
          <w:numId w:val="9"/>
        </w:numPr>
        <w:jc w:val="both"/>
      </w:pPr>
      <w:r w:rsidRPr="00FC19AA">
        <w:t>Merging Title and Review Text columns</w:t>
      </w:r>
    </w:p>
    <w:p w14:paraId="2C6F38F7" w14:textId="77777777" w:rsidR="00E67049" w:rsidRPr="00FC19AA" w:rsidRDefault="00E67049" w:rsidP="00E67049">
      <w:pPr>
        <w:pStyle w:val="ListParagraph"/>
        <w:numPr>
          <w:ilvl w:val="0"/>
          <w:numId w:val="9"/>
        </w:numPr>
        <w:jc w:val="both"/>
      </w:pPr>
      <w:r w:rsidRPr="00FC19AA">
        <w:t>BOW / TF-IDF</w:t>
      </w:r>
    </w:p>
    <w:p w14:paraId="582DCF54" w14:textId="33AA587D" w:rsidR="00E67049" w:rsidRDefault="00E67049" w:rsidP="00E67049">
      <w:pPr>
        <w:pStyle w:val="Heading2"/>
        <w:jc w:val="both"/>
        <w:rPr>
          <w:rFonts w:eastAsia="Century Gothic"/>
        </w:rPr>
      </w:pPr>
      <w:bookmarkStart w:id="22" w:name="_Toc84365904"/>
      <w:r>
        <w:rPr>
          <w:rFonts w:eastAsia="Century Gothic"/>
        </w:rPr>
        <w:t>Strategy to handle</w:t>
      </w:r>
      <w:r w:rsidRPr="00FC19AA">
        <w:rPr>
          <w:rFonts w:eastAsia="Century Gothic"/>
        </w:rPr>
        <w:t xml:space="preserve"> Null Values</w:t>
      </w:r>
      <w:r>
        <w:rPr>
          <w:rFonts w:eastAsia="Century Gothic"/>
        </w:rPr>
        <w:t>:</w:t>
      </w:r>
      <w:bookmarkEnd w:id="22"/>
    </w:p>
    <w:p w14:paraId="786BBD2D" w14:textId="77777777" w:rsidR="00FC2ACD" w:rsidRDefault="00FC2ACD" w:rsidP="00FC2ACD">
      <w:pPr>
        <w:pStyle w:val="ListParagraph"/>
        <w:jc w:val="both"/>
        <w:rPr>
          <w:lang w:eastAsia="en-CA"/>
        </w:rPr>
      </w:pPr>
    </w:p>
    <w:p w14:paraId="06C264E1" w14:textId="030881E4" w:rsidR="00E67049" w:rsidRPr="00E67049" w:rsidRDefault="00E67049" w:rsidP="00E67049">
      <w:pPr>
        <w:pStyle w:val="ListParagraph"/>
        <w:numPr>
          <w:ilvl w:val="0"/>
          <w:numId w:val="10"/>
        </w:numPr>
        <w:jc w:val="both"/>
        <w:rPr>
          <w:lang w:eastAsia="en-CA"/>
        </w:rPr>
      </w:pPr>
      <w:r w:rsidRPr="00E67049">
        <w:rPr>
          <w:lang w:eastAsia="en-CA"/>
        </w:rPr>
        <w:t xml:space="preserve">As we have seen that around 12-13% </w:t>
      </w:r>
      <w:r>
        <w:rPr>
          <w:lang w:eastAsia="en-CA"/>
        </w:rPr>
        <w:t xml:space="preserve">of </w:t>
      </w:r>
      <w:r w:rsidRPr="00E67049">
        <w:rPr>
          <w:lang w:eastAsia="en-CA"/>
        </w:rPr>
        <w:t xml:space="preserve">data is null in this dataset which is </w:t>
      </w:r>
      <w:r>
        <w:rPr>
          <w:lang w:eastAsia="en-CA"/>
        </w:rPr>
        <w:t xml:space="preserve">a </w:t>
      </w:r>
      <w:r w:rsidRPr="00E67049">
        <w:rPr>
          <w:lang w:eastAsia="en-CA"/>
        </w:rPr>
        <w:t>very large number to drop.</w:t>
      </w:r>
    </w:p>
    <w:p w14:paraId="6AA4CB93" w14:textId="571A53DB" w:rsidR="00E67049" w:rsidRPr="00E67049" w:rsidRDefault="00E67049" w:rsidP="00E67049">
      <w:pPr>
        <w:pStyle w:val="ListParagraph"/>
        <w:numPr>
          <w:ilvl w:val="0"/>
          <w:numId w:val="10"/>
        </w:numPr>
        <w:jc w:val="both"/>
        <w:rPr>
          <w:lang w:eastAsia="en-CA"/>
        </w:rPr>
      </w:pPr>
      <w:r w:rsidRPr="00E67049">
        <w:rPr>
          <w:lang w:eastAsia="en-CA"/>
        </w:rPr>
        <w:t xml:space="preserve">We did EDA and found that most </w:t>
      </w:r>
      <w:r>
        <w:rPr>
          <w:lang w:eastAsia="en-CA"/>
        </w:rPr>
        <w:t xml:space="preserve">of </w:t>
      </w:r>
      <w:r w:rsidRPr="00E67049">
        <w:rPr>
          <w:lang w:eastAsia="en-CA"/>
        </w:rPr>
        <w:t xml:space="preserve">the null index is </w:t>
      </w:r>
      <w:r>
        <w:rPr>
          <w:lang w:eastAsia="en-CA"/>
        </w:rPr>
        <w:t xml:space="preserve">the </w:t>
      </w:r>
      <w:r w:rsidRPr="00E67049">
        <w:rPr>
          <w:lang w:eastAsia="en-CA"/>
        </w:rPr>
        <w:t>same for review text and title.</w:t>
      </w:r>
    </w:p>
    <w:p w14:paraId="4F22BD50" w14:textId="32BFA385" w:rsidR="00E67049" w:rsidRPr="00E67049" w:rsidRDefault="00E67049" w:rsidP="00E67049">
      <w:pPr>
        <w:pStyle w:val="ListParagraph"/>
        <w:numPr>
          <w:ilvl w:val="0"/>
          <w:numId w:val="10"/>
        </w:numPr>
        <w:jc w:val="both"/>
        <w:rPr>
          <w:lang w:eastAsia="en-CA"/>
        </w:rPr>
      </w:pPr>
      <w:r w:rsidRPr="00E67049">
        <w:rPr>
          <w:lang w:eastAsia="en-CA"/>
        </w:rPr>
        <w:t xml:space="preserve">Hence, we merge </w:t>
      </w:r>
      <w:r>
        <w:rPr>
          <w:lang w:eastAsia="en-CA"/>
        </w:rPr>
        <w:t xml:space="preserve">the </w:t>
      </w:r>
      <w:r w:rsidRPr="00E67049">
        <w:rPr>
          <w:lang w:eastAsia="en-CA"/>
        </w:rPr>
        <w:t>review text and title column (explained in feature engineering) and dropped only th</w:t>
      </w:r>
      <w:r>
        <w:rPr>
          <w:lang w:eastAsia="en-CA"/>
        </w:rPr>
        <w:t>ose</w:t>
      </w:r>
      <w:r w:rsidRPr="00E67049">
        <w:rPr>
          <w:lang w:eastAsia="en-CA"/>
        </w:rPr>
        <w:t xml:space="preserve"> rows which have null values for both review text and title.</w:t>
      </w:r>
    </w:p>
    <w:p w14:paraId="02C58A05" w14:textId="2F05F650" w:rsidR="00E67049" w:rsidRDefault="00E67049" w:rsidP="00E67049">
      <w:pPr>
        <w:pStyle w:val="ListParagraph"/>
        <w:numPr>
          <w:ilvl w:val="0"/>
          <w:numId w:val="10"/>
        </w:numPr>
        <w:jc w:val="both"/>
        <w:rPr>
          <w:lang w:eastAsia="en-CA"/>
        </w:rPr>
      </w:pPr>
      <w:r w:rsidRPr="00E67049">
        <w:rPr>
          <w:lang w:eastAsia="en-CA"/>
        </w:rPr>
        <w:t>By ad</w:t>
      </w:r>
      <w:r>
        <w:rPr>
          <w:lang w:eastAsia="en-CA"/>
        </w:rPr>
        <w:t>o</w:t>
      </w:r>
      <w:r w:rsidRPr="00E67049">
        <w:rPr>
          <w:lang w:eastAsia="en-CA"/>
        </w:rPr>
        <w:t>pting this strategy, we saved almost 10% of the data.</w:t>
      </w:r>
    </w:p>
    <w:p w14:paraId="12C72CAA" w14:textId="77777777" w:rsidR="00E67049" w:rsidRDefault="00E67049" w:rsidP="00E67049">
      <w:pPr>
        <w:jc w:val="both"/>
        <w:rPr>
          <w:lang w:eastAsia="en-CA"/>
        </w:rPr>
      </w:pPr>
    </w:p>
    <w:p w14:paraId="1541D19C" w14:textId="0CA7A218" w:rsidR="00E67049" w:rsidRPr="00E67049" w:rsidRDefault="00E67049" w:rsidP="00E67049">
      <w:pPr>
        <w:pStyle w:val="Heading2"/>
        <w:jc w:val="both"/>
        <w:rPr>
          <w:lang w:eastAsia="en-CA"/>
        </w:rPr>
      </w:pPr>
      <w:bookmarkStart w:id="23" w:name="_Toc84365905"/>
      <w:r>
        <w:rPr>
          <w:lang w:eastAsia="en-CA"/>
        </w:rPr>
        <w:t>One-hot encoding</w:t>
      </w:r>
      <w:bookmarkEnd w:id="23"/>
    </w:p>
    <w:p w14:paraId="2CA034D9" w14:textId="7A1F3C2F" w:rsidR="00E67049" w:rsidRPr="00E67049" w:rsidRDefault="00E67049" w:rsidP="00E67049">
      <w:pPr>
        <w:pStyle w:val="ListParagraph"/>
        <w:numPr>
          <w:ilvl w:val="0"/>
          <w:numId w:val="11"/>
        </w:numPr>
        <w:jc w:val="both"/>
        <w:rPr>
          <w:lang w:eastAsia="en-CA"/>
        </w:rPr>
      </w:pPr>
      <w:r>
        <w:rPr>
          <w:lang w:eastAsia="en-CA"/>
        </w:rPr>
        <w:t>The categorical features (</w:t>
      </w:r>
      <w:r w:rsidRPr="00E67049">
        <w:rPr>
          <w:rFonts w:ascii="Calibri" w:hAnsi="Calibri" w:cs="Calibri"/>
        </w:rPr>
        <w:t>'</w:t>
      </w:r>
      <w:proofErr w:type="spellStart"/>
      <w:r w:rsidRPr="00E67049">
        <w:rPr>
          <w:rFonts w:ascii="Calibri" w:hAnsi="Calibri" w:cs="Calibri"/>
        </w:rPr>
        <w:t>Division_Name</w:t>
      </w:r>
      <w:proofErr w:type="spellEnd"/>
      <w:r w:rsidRPr="00E67049">
        <w:rPr>
          <w:rFonts w:ascii="Calibri" w:hAnsi="Calibri" w:cs="Calibri"/>
        </w:rPr>
        <w:t>', '</w:t>
      </w:r>
      <w:proofErr w:type="spellStart"/>
      <w:r w:rsidRPr="00E67049">
        <w:rPr>
          <w:rFonts w:ascii="Calibri" w:hAnsi="Calibri" w:cs="Calibri"/>
        </w:rPr>
        <w:t>Department_Name</w:t>
      </w:r>
      <w:proofErr w:type="spellEnd"/>
      <w:r w:rsidRPr="00E67049">
        <w:rPr>
          <w:rFonts w:ascii="Calibri" w:hAnsi="Calibri" w:cs="Calibri"/>
        </w:rPr>
        <w:t>', '</w:t>
      </w:r>
      <w:proofErr w:type="spellStart"/>
      <w:r w:rsidRPr="00E67049">
        <w:rPr>
          <w:rFonts w:ascii="Calibri" w:hAnsi="Calibri" w:cs="Calibri"/>
        </w:rPr>
        <w:t>Class_Name</w:t>
      </w:r>
      <w:proofErr w:type="spellEnd"/>
      <w:r w:rsidRPr="00E67049">
        <w:rPr>
          <w:rFonts w:ascii="Calibri" w:hAnsi="Calibri" w:cs="Calibri"/>
        </w:rPr>
        <w:t>'</w:t>
      </w:r>
      <w:r>
        <w:rPr>
          <w:lang w:eastAsia="en-CA"/>
        </w:rPr>
        <w:t>) in this dataset are nominal, so one-hot encoding is used.</w:t>
      </w:r>
    </w:p>
    <w:p w14:paraId="206C32D9" w14:textId="351C551A" w:rsidR="00E67049" w:rsidRDefault="00E67049" w:rsidP="00E67049">
      <w:pPr>
        <w:pStyle w:val="ListParagraph"/>
        <w:numPr>
          <w:ilvl w:val="0"/>
          <w:numId w:val="11"/>
        </w:numPr>
        <w:jc w:val="both"/>
      </w:pPr>
      <w:r>
        <w:t>After encoding these becomes 29 features in total.</w:t>
      </w:r>
    </w:p>
    <w:p w14:paraId="1AF99486" w14:textId="77777777" w:rsidR="00E67049" w:rsidRDefault="00E67049" w:rsidP="00E67049">
      <w:pPr>
        <w:jc w:val="both"/>
      </w:pPr>
    </w:p>
    <w:p w14:paraId="1B188E56" w14:textId="16023722" w:rsidR="00E67049" w:rsidRDefault="00E67049" w:rsidP="00E67049">
      <w:pPr>
        <w:jc w:val="both"/>
      </w:pPr>
      <w:r w:rsidRPr="00FC19AA">
        <w:rPr>
          <w:rFonts w:ascii="Calibri" w:hAnsi="Calibri" w:cs="Calibri"/>
          <w:b/>
          <w:noProof/>
        </w:rPr>
        <w:drawing>
          <wp:inline distT="114300" distB="114300" distL="114300" distR="114300" wp14:anchorId="4D59EA89" wp14:editId="25659AAA">
            <wp:extent cx="5943600" cy="1435988"/>
            <wp:effectExtent l="0" t="0" r="0" b="0"/>
            <wp:docPr id="19" name="image2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2.png" descr="Table&#10;&#10;Description automatically generated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5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09C09B" w14:textId="77777777" w:rsidR="00E67049" w:rsidRDefault="00E67049" w:rsidP="00E67049">
      <w:pPr>
        <w:jc w:val="both"/>
      </w:pPr>
    </w:p>
    <w:p w14:paraId="698FC1A7" w14:textId="5D9ABDB0" w:rsidR="00E67049" w:rsidRDefault="00E67049" w:rsidP="00E67049">
      <w:pPr>
        <w:pStyle w:val="Heading1"/>
        <w:jc w:val="both"/>
      </w:pPr>
      <w:bookmarkStart w:id="24" w:name="_Toc84365906"/>
      <w:r w:rsidRPr="00FC19AA">
        <w:lastRenderedPageBreak/>
        <w:t>Min-Max Scaling</w:t>
      </w:r>
      <w:bookmarkEnd w:id="24"/>
    </w:p>
    <w:p w14:paraId="553B9272" w14:textId="77777777" w:rsidR="00E67049" w:rsidRDefault="00E67049" w:rsidP="00E67049">
      <w:pPr>
        <w:pStyle w:val="ListParagraph"/>
        <w:numPr>
          <w:ilvl w:val="0"/>
          <w:numId w:val="12"/>
        </w:numPr>
        <w:jc w:val="both"/>
      </w:pPr>
      <w:r w:rsidRPr="00FC19AA">
        <w:t>The features like ‘Age'</w:t>
      </w:r>
      <w:r>
        <w:t xml:space="preserve"> and </w:t>
      </w:r>
      <w:r w:rsidRPr="00FC19AA">
        <w:t>'</w:t>
      </w:r>
      <w:proofErr w:type="spellStart"/>
      <w:r w:rsidRPr="00FC19AA">
        <w:t>Positive_Feedback_Count</w:t>
      </w:r>
      <w:proofErr w:type="spellEnd"/>
      <w:r w:rsidRPr="00FC19AA">
        <w:t xml:space="preserve">' </w:t>
      </w:r>
      <w:r>
        <w:t>have their ranges too higher than the encoded features.</w:t>
      </w:r>
      <w:r w:rsidRPr="00FC19AA">
        <w:t xml:space="preserve"> </w:t>
      </w:r>
    </w:p>
    <w:p w14:paraId="5F26B448" w14:textId="755F0202" w:rsidR="00E67049" w:rsidRDefault="00E67049" w:rsidP="00E67049">
      <w:pPr>
        <w:pStyle w:val="ListParagraph"/>
        <w:numPr>
          <w:ilvl w:val="0"/>
          <w:numId w:val="12"/>
        </w:numPr>
        <w:jc w:val="both"/>
      </w:pPr>
      <w:r>
        <w:t>This can negatively affect accuracy and training time, so min-max scaling is used to tackle this problem.</w:t>
      </w:r>
    </w:p>
    <w:p w14:paraId="58DD0EA5" w14:textId="77777777" w:rsidR="00E67049" w:rsidRDefault="00E67049" w:rsidP="00E67049">
      <w:pPr>
        <w:jc w:val="both"/>
      </w:pPr>
    </w:p>
    <w:p w14:paraId="3D392AAE" w14:textId="16A22721" w:rsidR="00E67049" w:rsidRDefault="00E67049" w:rsidP="00E67049">
      <w:pPr>
        <w:jc w:val="both"/>
      </w:pPr>
      <w:r w:rsidRPr="00FC19AA">
        <w:rPr>
          <w:rFonts w:ascii="Calibri" w:hAnsi="Calibri" w:cs="Calibri"/>
          <w:noProof/>
          <w:u w:val="single"/>
        </w:rPr>
        <w:drawing>
          <wp:inline distT="114300" distB="114300" distL="114300" distR="114300" wp14:anchorId="0EDC0191" wp14:editId="669951B4">
            <wp:extent cx="5943600" cy="1612069"/>
            <wp:effectExtent l="0" t="0" r="0" b="7620"/>
            <wp:docPr id="20" name="image4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4.png" descr="Table&#10;&#10;Description automatically generated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20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C3CD77" w14:textId="674FBA17" w:rsidR="00E67049" w:rsidRDefault="00E67049" w:rsidP="00E67049">
      <w:pPr>
        <w:jc w:val="both"/>
      </w:pPr>
    </w:p>
    <w:p w14:paraId="78A2E2E9" w14:textId="1BE80DB1" w:rsidR="00E67049" w:rsidRDefault="00E67049" w:rsidP="00E67049">
      <w:pPr>
        <w:jc w:val="both"/>
      </w:pPr>
    </w:p>
    <w:p w14:paraId="3061FB52" w14:textId="77777777" w:rsidR="00E67049" w:rsidRPr="00FC19AA" w:rsidRDefault="00E67049" w:rsidP="00E67049">
      <w:pPr>
        <w:jc w:val="both"/>
      </w:pPr>
    </w:p>
    <w:p w14:paraId="53E82F5D" w14:textId="29EC2390" w:rsidR="00E67049" w:rsidRDefault="00E67049" w:rsidP="00E67049">
      <w:pPr>
        <w:pStyle w:val="Heading1"/>
        <w:jc w:val="both"/>
      </w:pPr>
      <w:bookmarkStart w:id="25" w:name="_Toc84365907"/>
      <w:r w:rsidRPr="00FC19AA">
        <w:t>Text Preprocessing</w:t>
      </w:r>
      <w:bookmarkEnd w:id="25"/>
    </w:p>
    <w:p w14:paraId="631D1484" w14:textId="6DA8F78C" w:rsidR="00E67049" w:rsidRDefault="00E67049" w:rsidP="00E67049">
      <w:pPr>
        <w:jc w:val="both"/>
      </w:pPr>
    </w:p>
    <w:p w14:paraId="63C09B97" w14:textId="78BC6A01" w:rsidR="00E67049" w:rsidRPr="00FC19AA" w:rsidRDefault="00E67049" w:rsidP="00E67049">
      <w:pPr>
        <w:pStyle w:val="ListParagraph"/>
        <w:numPr>
          <w:ilvl w:val="0"/>
          <w:numId w:val="13"/>
        </w:numPr>
        <w:jc w:val="both"/>
      </w:pPr>
      <w:bookmarkStart w:id="26" w:name="_Hlk84353543"/>
      <w:r w:rsidRPr="00FC19AA">
        <w:t xml:space="preserve">The main data features on which we are performing our model is in the form of text which contains strings, symbols, repetitive words, stop words, etc. which </w:t>
      </w:r>
      <w:r>
        <w:t>are</w:t>
      </w:r>
      <w:r w:rsidRPr="00FC19AA">
        <w:t xml:space="preserve"> not that useful for our test model, so we performed the data cleaning techniques on these features, 'Title' and 'Review_Text'. </w:t>
      </w:r>
    </w:p>
    <w:p w14:paraId="6F1DDE99" w14:textId="6F3BABEF" w:rsidR="00E67049" w:rsidRPr="00FC19AA" w:rsidRDefault="00E67049" w:rsidP="00E67049">
      <w:pPr>
        <w:pStyle w:val="ListParagraph"/>
        <w:numPr>
          <w:ilvl w:val="0"/>
          <w:numId w:val="13"/>
        </w:numPr>
        <w:jc w:val="both"/>
      </w:pPr>
      <w:r w:rsidRPr="00FC19AA">
        <w:t>T</w:t>
      </w:r>
      <w:r>
        <w:t>he t</w:t>
      </w:r>
      <w:r w:rsidRPr="00FC19AA">
        <w:t>ext needs to be converted to be in such a form that it is easily executable.</w:t>
      </w:r>
    </w:p>
    <w:p w14:paraId="67F17F40" w14:textId="77777777" w:rsidR="00E67049" w:rsidRPr="00FC19AA" w:rsidRDefault="00E67049" w:rsidP="00E67049">
      <w:pPr>
        <w:pStyle w:val="ListParagraph"/>
        <w:numPr>
          <w:ilvl w:val="0"/>
          <w:numId w:val="13"/>
        </w:numPr>
        <w:jc w:val="both"/>
      </w:pPr>
      <w:r w:rsidRPr="00FC19AA">
        <w:t>We performed the following processes on our data.</w:t>
      </w:r>
    </w:p>
    <w:bookmarkEnd w:id="26"/>
    <w:p w14:paraId="75398484" w14:textId="77777777" w:rsidR="00E67049" w:rsidRPr="00FC19AA" w:rsidRDefault="00E67049" w:rsidP="00E67049">
      <w:pPr>
        <w:jc w:val="both"/>
        <w:rPr>
          <w:rFonts w:ascii="Calibri" w:hAnsi="Calibri" w:cs="Calibri"/>
        </w:rPr>
      </w:pPr>
      <w:r w:rsidRPr="00FC19AA">
        <w:rPr>
          <w:rFonts w:ascii="Calibri" w:hAnsi="Calibri" w:cs="Calibri"/>
          <w:noProof/>
        </w:rPr>
        <w:lastRenderedPageBreak/>
        <w:drawing>
          <wp:inline distT="19050" distB="19050" distL="19050" distR="19050" wp14:anchorId="4917B52D" wp14:editId="2D8E5CB6">
            <wp:extent cx="6081713" cy="3924300"/>
            <wp:effectExtent l="0" t="0" r="0" b="0"/>
            <wp:docPr id="1" name="image1.png" descr="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Text&#10;&#10;Description automatically generated"/>
                    <pic:cNvPicPr preferRelativeResize="0"/>
                  </pic:nvPicPr>
                  <pic:blipFill>
                    <a:blip r:embed="rId22"/>
                    <a:srcRect l="7517"/>
                    <a:stretch>
                      <a:fillRect/>
                    </a:stretch>
                  </pic:blipFill>
                  <pic:spPr>
                    <a:xfrm>
                      <a:off x="0" y="0"/>
                      <a:ext cx="6081713" cy="392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A232020" w14:textId="77777777" w:rsidR="00D45A4F" w:rsidRDefault="00D45A4F" w:rsidP="00E67049">
      <w:pPr>
        <w:pStyle w:val="Heading2"/>
        <w:jc w:val="both"/>
      </w:pPr>
    </w:p>
    <w:p w14:paraId="4FB82443" w14:textId="1BB2339D" w:rsidR="00E67049" w:rsidRDefault="00E67049" w:rsidP="00E67049">
      <w:pPr>
        <w:pStyle w:val="Heading2"/>
        <w:jc w:val="both"/>
      </w:pPr>
      <w:bookmarkStart w:id="27" w:name="_Toc84365908"/>
      <w:r w:rsidRPr="00FC19AA">
        <w:t>Removing Stop</w:t>
      </w:r>
      <w:r w:rsidR="00D45A4F">
        <w:t>-</w:t>
      </w:r>
      <w:r w:rsidRPr="00FC19AA">
        <w:t>words:</w:t>
      </w:r>
      <w:bookmarkEnd w:id="27"/>
    </w:p>
    <w:p w14:paraId="0341BB72" w14:textId="77777777" w:rsidR="00D45A4F" w:rsidRDefault="00D45A4F" w:rsidP="00D45A4F">
      <w:pPr>
        <w:pStyle w:val="ListParagraph"/>
        <w:jc w:val="both"/>
      </w:pPr>
    </w:p>
    <w:p w14:paraId="6653FC39" w14:textId="274EF8F9" w:rsidR="00E67049" w:rsidRPr="00FC19AA" w:rsidRDefault="00E67049" w:rsidP="00E67049">
      <w:pPr>
        <w:pStyle w:val="ListParagraph"/>
        <w:numPr>
          <w:ilvl w:val="0"/>
          <w:numId w:val="14"/>
        </w:numPr>
        <w:jc w:val="both"/>
      </w:pPr>
      <w:r w:rsidRPr="00FC19AA">
        <w:t xml:space="preserve">We used </w:t>
      </w:r>
      <w:r>
        <w:t xml:space="preserve">the </w:t>
      </w:r>
      <w:r w:rsidRPr="00FC19AA">
        <w:t>'</w:t>
      </w:r>
      <w:proofErr w:type="spellStart"/>
      <w:r w:rsidRPr="00FC19AA">
        <w:t>nltk</w:t>
      </w:r>
      <w:proofErr w:type="spellEnd"/>
      <w:r w:rsidRPr="00FC19AA">
        <w:t xml:space="preserve">' library to remove all the </w:t>
      </w:r>
      <w:r w:rsidR="00D45A4F" w:rsidRPr="00FC19AA">
        <w:t>stop</w:t>
      </w:r>
      <w:r w:rsidR="00D45A4F">
        <w:t>-</w:t>
      </w:r>
      <w:r w:rsidR="00D45A4F" w:rsidRPr="00FC19AA">
        <w:t>words</w:t>
      </w:r>
      <w:r w:rsidRPr="00FC19AA">
        <w:t xml:space="preserve"> from the data and stor</w:t>
      </w:r>
      <w:r>
        <w:t>ing</w:t>
      </w:r>
      <w:r w:rsidRPr="00FC19AA">
        <w:t xml:space="preserve"> the data in an empty list.</w:t>
      </w:r>
    </w:p>
    <w:p w14:paraId="57B7EF72" w14:textId="0BC0AC48" w:rsidR="00E67049" w:rsidRPr="00D45A4F" w:rsidRDefault="00E67049" w:rsidP="00D45A4F">
      <w:pPr>
        <w:pStyle w:val="Heading2"/>
        <w:jc w:val="both"/>
      </w:pPr>
      <w:bookmarkStart w:id="28" w:name="_Toc84365909"/>
      <w:r>
        <w:t xml:space="preserve">Used </w:t>
      </w:r>
      <w:r w:rsidRPr="00FC19AA">
        <w:t>Regular Expression:</w:t>
      </w:r>
      <w:bookmarkEnd w:id="28"/>
    </w:p>
    <w:p w14:paraId="3A623CD5" w14:textId="77777777" w:rsidR="00D45A4F" w:rsidRDefault="00D45A4F" w:rsidP="00D45A4F">
      <w:pPr>
        <w:pStyle w:val="ListParagraph"/>
        <w:jc w:val="both"/>
      </w:pPr>
    </w:p>
    <w:p w14:paraId="4669DC54" w14:textId="799DEB8B" w:rsidR="00E67049" w:rsidRPr="00FC19AA" w:rsidRDefault="00E67049" w:rsidP="00E67049">
      <w:pPr>
        <w:pStyle w:val="ListParagraph"/>
        <w:numPr>
          <w:ilvl w:val="0"/>
          <w:numId w:val="14"/>
        </w:numPr>
        <w:jc w:val="both"/>
      </w:pPr>
      <w:r w:rsidRPr="00FC19AA">
        <w:t xml:space="preserve">To get every single word from the data we used </w:t>
      </w:r>
      <w:r>
        <w:t xml:space="preserve">the </w:t>
      </w:r>
      <w:r w:rsidRPr="00FC19AA">
        <w:t xml:space="preserve">regular expressions </w:t>
      </w:r>
      <w:proofErr w:type="spellStart"/>
      <w:proofErr w:type="gramStart"/>
      <w:r w:rsidRPr="00FC19AA">
        <w:t>re.sub</w:t>
      </w:r>
      <w:proofErr w:type="spellEnd"/>
      <w:r w:rsidRPr="00FC19AA">
        <w:t>(</w:t>
      </w:r>
      <w:proofErr w:type="gramEnd"/>
      <w:r w:rsidRPr="00FC19AA">
        <w:t xml:space="preserve">) method and removed all the Symbols, URLS, Punctuations, </w:t>
      </w:r>
      <w:proofErr w:type="spellStart"/>
      <w:r w:rsidRPr="00FC19AA">
        <w:t>Next_line</w:t>
      </w:r>
      <w:proofErr w:type="spellEnd"/>
      <w:r w:rsidRPr="00FC19AA">
        <w:t xml:space="preserve"> character from the available string text and converted it to lower case so that we will have a similar kind of available data to do further processing. </w:t>
      </w:r>
    </w:p>
    <w:p w14:paraId="4E7F00DC" w14:textId="172EFEC5" w:rsidR="00E67049" w:rsidRPr="00E67049" w:rsidRDefault="00E67049" w:rsidP="00E67049">
      <w:pPr>
        <w:pStyle w:val="ListParagraph"/>
        <w:numPr>
          <w:ilvl w:val="0"/>
          <w:numId w:val="14"/>
        </w:numPr>
        <w:jc w:val="both"/>
      </w:pPr>
      <w:r w:rsidRPr="00FC19AA">
        <w:t xml:space="preserve">We split the available string into </w:t>
      </w:r>
      <w:r>
        <w:t>a</w:t>
      </w:r>
      <w:r w:rsidRPr="00FC19AA">
        <w:t xml:space="preserve"> list of words so that each word can be used further.</w:t>
      </w:r>
    </w:p>
    <w:p w14:paraId="45275A0F" w14:textId="57F17E14" w:rsidR="00E67049" w:rsidRDefault="00E67049" w:rsidP="00E67049">
      <w:pPr>
        <w:pStyle w:val="Heading2"/>
        <w:jc w:val="both"/>
      </w:pPr>
      <w:bookmarkStart w:id="29" w:name="_Toc84365910"/>
      <w:r w:rsidRPr="00FC19AA">
        <w:t>Lemmatization:</w:t>
      </w:r>
      <w:bookmarkEnd w:id="29"/>
    </w:p>
    <w:p w14:paraId="3E6EC0C3" w14:textId="77777777" w:rsidR="00D45A4F" w:rsidRDefault="00D45A4F" w:rsidP="00D45A4F">
      <w:pPr>
        <w:pStyle w:val="ListParagraph"/>
        <w:jc w:val="both"/>
      </w:pPr>
    </w:p>
    <w:p w14:paraId="01F8E638" w14:textId="65C47FFC" w:rsidR="00E67049" w:rsidRPr="00FC19AA" w:rsidRDefault="00E67049" w:rsidP="00E67049">
      <w:pPr>
        <w:pStyle w:val="ListParagraph"/>
        <w:numPr>
          <w:ilvl w:val="0"/>
          <w:numId w:val="15"/>
        </w:numPr>
        <w:jc w:val="both"/>
      </w:pPr>
      <w:r w:rsidRPr="00FC19AA">
        <w:t>Lemmatiz</w:t>
      </w:r>
      <w:r>
        <w:t>ation</w:t>
      </w:r>
      <w:r w:rsidRPr="00FC19AA">
        <w:t xml:space="preserve"> will convert all the available words to their root form.</w:t>
      </w:r>
    </w:p>
    <w:p w14:paraId="7BA27926" w14:textId="393BEB44" w:rsidR="00E67049" w:rsidRPr="00FC19AA" w:rsidRDefault="00D45A4F" w:rsidP="00E67049">
      <w:pPr>
        <w:pStyle w:val="ListParagraph"/>
        <w:numPr>
          <w:ilvl w:val="0"/>
          <w:numId w:val="15"/>
        </w:numPr>
        <w:jc w:val="both"/>
      </w:pPr>
      <w:r w:rsidRPr="00FC19AA">
        <w:t>E.g.</w:t>
      </w:r>
      <w:r w:rsidR="00E67049" w:rsidRPr="00FC19AA">
        <w:t>: Words like Happy, Happier, Happiest all will be converted to their root form Happy.</w:t>
      </w:r>
    </w:p>
    <w:p w14:paraId="20F45B24" w14:textId="384491E9" w:rsidR="00E67049" w:rsidRPr="00E67049" w:rsidRDefault="00E67049" w:rsidP="00E67049">
      <w:pPr>
        <w:pStyle w:val="ListParagraph"/>
        <w:numPr>
          <w:ilvl w:val="0"/>
          <w:numId w:val="15"/>
        </w:numPr>
        <w:jc w:val="both"/>
      </w:pPr>
      <w:r w:rsidRPr="00FC19AA">
        <w:t>We performed lemmatization on our list of words after getting the data from Regular Expressions and then we join the output to a string and our clean data was available for '</w:t>
      </w:r>
      <w:proofErr w:type="spellStart"/>
      <w:r w:rsidRPr="00FC19AA">
        <w:t>Review_Text_Clean</w:t>
      </w:r>
      <w:proofErr w:type="spellEnd"/>
      <w:r w:rsidRPr="00FC19AA">
        <w:t>' and '</w:t>
      </w:r>
      <w:proofErr w:type="spellStart"/>
      <w:r w:rsidRPr="00FC19AA">
        <w:t>Title_Clean</w:t>
      </w:r>
      <w:proofErr w:type="spellEnd"/>
      <w:r w:rsidRPr="00FC19AA">
        <w:t xml:space="preserve">'. </w:t>
      </w:r>
    </w:p>
    <w:p w14:paraId="5959429A" w14:textId="77777777" w:rsidR="00E67049" w:rsidRPr="00FC19AA" w:rsidRDefault="00E67049" w:rsidP="00F87871">
      <w:pPr>
        <w:ind w:left="720"/>
        <w:jc w:val="both"/>
        <w:rPr>
          <w:rFonts w:ascii="Calibri" w:hAnsi="Calibri" w:cs="Calibri"/>
          <w:u w:val="single"/>
        </w:rPr>
      </w:pPr>
      <w:r w:rsidRPr="00FC19AA">
        <w:rPr>
          <w:rFonts w:ascii="Calibri" w:hAnsi="Calibri" w:cs="Calibri"/>
          <w:noProof/>
          <w:u w:val="single"/>
        </w:rPr>
        <w:lastRenderedPageBreak/>
        <w:drawing>
          <wp:inline distT="19050" distB="19050" distL="19050" distR="19050" wp14:anchorId="49877208" wp14:editId="6C2E746C">
            <wp:extent cx="6100763" cy="1628775"/>
            <wp:effectExtent l="0" t="0" r="0" b="0"/>
            <wp:docPr id="21" name="image7.png" descr="A picture containing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7.png" descr="A picture containing application&#10;&#10;Description automatically generated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00763" cy="16287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5CF592" w14:textId="77777777" w:rsidR="00E67049" w:rsidRPr="00FC19AA" w:rsidRDefault="00E67049" w:rsidP="00E67049">
      <w:pPr>
        <w:ind w:left="720"/>
        <w:jc w:val="both"/>
        <w:rPr>
          <w:rFonts w:ascii="Calibri" w:hAnsi="Calibri" w:cs="Calibri"/>
          <w:b/>
        </w:rPr>
      </w:pPr>
    </w:p>
    <w:p w14:paraId="1945C3E6" w14:textId="77777777" w:rsidR="00E67049" w:rsidRPr="00FC19AA" w:rsidRDefault="00E67049" w:rsidP="00E67049">
      <w:pPr>
        <w:pStyle w:val="Heading2"/>
        <w:jc w:val="both"/>
      </w:pPr>
      <w:bookmarkStart w:id="30" w:name="_Toc84365911"/>
      <w:r w:rsidRPr="00FC19AA">
        <w:t>BOW / TF-IDF:</w:t>
      </w:r>
      <w:bookmarkEnd w:id="30"/>
    </w:p>
    <w:p w14:paraId="3F0FC30F" w14:textId="77777777" w:rsidR="00D45A4F" w:rsidRDefault="00D45A4F" w:rsidP="00D45A4F">
      <w:pPr>
        <w:pStyle w:val="ListParagraph"/>
        <w:jc w:val="both"/>
      </w:pPr>
    </w:p>
    <w:p w14:paraId="52976FD6" w14:textId="03253458" w:rsidR="00E67049" w:rsidRPr="00FC19AA" w:rsidRDefault="00E67049" w:rsidP="00E67049">
      <w:pPr>
        <w:pStyle w:val="ListParagraph"/>
        <w:numPr>
          <w:ilvl w:val="0"/>
          <w:numId w:val="16"/>
        </w:numPr>
        <w:jc w:val="both"/>
      </w:pPr>
      <w:r w:rsidRPr="00FC19AA">
        <w:t xml:space="preserve">Our data is still in the form of text after cleaning, we need to convert it to </w:t>
      </w:r>
      <w:r w:rsidR="0031205C">
        <w:t>a</w:t>
      </w:r>
      <w:r w:rsidRPr="00FC19AA">
        <w:t xml:space="preserve"> vector form so that our model can understand the data.</w:t>
      </w:r>
    </w:p>
    <w:p w14:paraId="1AB43CE0" w14:textId="69E26684" w:rsidR="00E67049" w:rsidRDefault="00E67049" w:rsidP="00E67049">
      <w:pPr>
        <w:pStyle w:val="ListParagraph"/>
        <w:numPr>
          <w:ilvl w:val="0"/>
          <w:numId w:val="16"/>
        </w:numPr>
        <w:jc w:val="both"/>
      </w:pPr>
      <w:r w:rsidRPr="00FC19AA">
        <w:t>To convert our text data into the vector form we used 2 techniques Bag of Words and TF-IDF</w:t>
      </w:r>
    </w:p>
    <w:p w14:paraId="2D83CC44" w14:textId="77777777" w:rsidR="00E67049" w:rsidRPr="00E67049" w:rsidRDefault="00E67049" w:rsidP="00E67049">
      <w:pPr>
        <w:ind w:left="360"/>
        <w:jc w:val="both"/>
      </w:pPr>
    </w:p>
    <w:p w14:paraId="0F90174C" w14:textId="77777777" w:rsidR="00E67049" w:rsidRPr="00FC19AA" w:rsidRDefault="00E67049" w:rsidP="00E67049">
      <w:pPr>
        <w:pStyle w:val="Heading3"/>
        <w:jc w:val="both"/>
      </w:pPr>
      <w:bookmarkStart w:id="31" w:name="_Toc84365912"/>
      <w:r w:rsidRPr="00FC19AA">
        <w:t xml:space="preserve">Bag </w:t>
      </w:r>
      <w:proofErr w:type="gramStart"/>
      <w:r w:rsidRPr="00FC19AA">
        <w:t>Of</w:t>
      </w:r>
      <w:proofErr w:type="gramEnd"/>
      <w:r w:rsidRPr="00FC19AA">
        <w:t xml:space="preserve"> Words:</w:t>
      </w:r>
      <w:bookmarkEnd w:id="31"/>
    </w:p>
    <w:p w14:paraId="3487A3FA" w14:textId="77777777" w:rsidR="00D45A4F" w:rsidRDefault="00D45A4F" w:rsidP="00D45A4F">
      <w:pPr>
        <w:pStyle w:val="ListParagraph"/>
        <w:jc w:val="both"/>
      </w:pPr>
    </w:p>
    <w:p w14:paraId="4AB04CA2" w14:textId="1E72C8A2" w:rsidR="00E67049" w:rsidRPr="00FC19AA" w:rsidRDefault="00E67049" w:rsidP="00E67049">
      <w:pPr>
        <w:pStyle w:val="ListParagraph"/>
        <w:numPr>
          <w:ilvl w:val="0"/>
          <w:numId w:val="17"/>
        </w:numPr>
        <w:jc w:val="both"/>
      </w:pPr>
      <w:r w:rsidRPr="00FC19AA">
        <w:t xml:space="preserve">Bag of words creates the vector form for each word available in the 'Review_text' and values it as 0, 1, </w:t>
      </w:r>
      <w:r w:rsidR="00D45A4F" w:rsidRPr="00FC19AA">
        <w:t>2...</w:t>
      </w:r>
      <w:r w:rsidRPr="00FC19AA">
        <w:t xml:space="preserve"> </w:t>
      </w:r>
      <w:r>
        <w:t>based on</w:t>
      </w:r>
      <w:r w:rsidRPr="00FC19AA">
        <w:t xml:space="preserve"> how many times that word is repeated in the Review_Text sentence.</w:t>
      </w:r>
    </w:p>
    <w:p w14:paraId="6878D14B" w14:textId="77777777" w:rsidR="00E67049" w:rsidRPr="00FC19AA" w:rsidRDefault="00E67049" w:rsidP="00E67049">
      <w:pPr>
        <w:jc w:val="both"/>
        <w:rPr>
          <w:rFonts w:ascii="Calibri" w:hAnsi="Calibri" w:cs="Calibri"/>
        </w:rPr>
      </w:pPr>
    </w:p>
    <w:p w14:paraId="7E022068" w14:textId="77777777" w:rsidR="00E67049" w:rsidRPr="00FC19AA" w:rsidRDefault="00E67049" w:rsidP="00E67049">
      <w:pPr>
        <w:jc w:val="both"/>
        <w:rPr>
          <w:rFonts w:ascii="Calibri" w:hAnsi="Calibri" w:cs="Calibri"/>
        </w:rPr>
      </w:pPr>
      <w:r w:rsidRPr="00FC19AA">
        <w:rPr>
          <w:rFonts w:ascii="Calibri" w:hAnsi="Calibri" w:cs="Calibri"/>
          <w:noProof/>
        </w:rPr>
        <w:drawing>
          <wp:inline distT="19050" distB="19050" distL="19050" distR="19050" wp14:anchorId="4D353311" wp14:editId="1DAA9E7B">
            <wp:extent cx="5731200" cy="2146300"/>
            <wp:effectExtent l="0" t="0" r="0" b="0"/>
            <wp:docPr id="22" name="image5.png" descr="Table&#10;&#10;Description automatically generated with low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5.png" descr="Table&#10;&#10;Description automatically generated with low confidence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146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A220C8" w14:textId="5B99BC41" w:rsidR="00E67049" w:rsidRPr="00FC19AA" w:rsidRDefault="00E67049" w:rsidP="00E67049">
      <w:pPr>
        <w:pStyle w:val="ListParagraph"/>
        <w:numPr>
          <w:ilvl w:val="0"/>
          <w:numId w:val="17"/>
        </w:numPr>
        <w:jc w:val="both"/>
      </w:pPr>
      <w:r w:rsidRPr="00FC19AA">
        <w:t xml:space="preserve">As you can see </w:t>
      </w:r>
      <w:r>
        <w:t xml:space="preserve">the </w:t>
      </w:r>
      <w:r w:rsidRPr="00FC19AA">
        <w:t xml:space="preserve">bag of words </w:t>
      </w:r>
      <w:r w:rsidR="00475B2D">
        <w:t>awards</w:t>
      </w:r>
      <w:r w:rsidRPr="00FC19AA">
        <w:t xml:space="preserve"> 1</w:t>
      </w:r>
      <w:r w:rsidR="00475B2D">
        <w:t xml:space="preserve"> mark</w:t>
      </w:r>
      <w:r w:rsidRPr="00FC19AA">
        <w:t xml:space="preserve"> </w:t>
      </w:r>
      <w:r w:rsidR="001E296C">
        <w:t>to a ‘word count’ each time it encounters a word</w:t>
      </w:r>
      <w:r w:rsidR="00475B2D">
        <w:t>.</w:t>
      </w:r>
      <w:r w:rsidRPr="00FC19AA">
        <w:t xml:space="preserve"> </w:t>
      </w:r>
      <w:r w:rsidR="00475B2D">
        <w:t>Thus,</w:t>
      </w:r>
      <w:r w:rsidRPr="00FC19AA">
        <w:t xml:space="preserve"> all the words with </w:t>
      </w:r>
      <w:r>
        <w:t xml:space="preserve">the </w:t>
      </w:r>
      <w:r w:rsidRPr="00FC19AA">
        <w:t xml:space="preserve">same </w:t>
      </w:r>
      <w:r w:rsidR="001E296C">
        <w:t>count</w:t>
      </w:r>
      <w:r w:rsidRPr="00FC19AA">
        <w:t xml:space="preserve"> are treated equally.</w:t>
      </w:r>
    </w:p>
    <w:p w14:paraId="10D05AD2" w14:textId="29107ED2" w:rsidR="00E67049" w:rsidRPr="00FC19AA" w:rsidRDefault="00E67049" w:rsidP="00E67049">
      <w:pPr>
        <w:pStyle w:val="ListParagraph"/>
        <w:numPr>
          <w:ilvl w:val="0"/>
          <w:numId w:val="17"/>
        </w:numPr>
        <w:jc w:val="both"/>
      </w:pPr>
      <w:r w:rsidRPr="00FC19AA">
        <w:t xml:space="preserve">We are not able to </w:t>
      </w:r>
      <w:r w:rsidR="001E296C">
        <w:t>assess</w:t>
      </w:r>
      <w:r w:rsidRPr="00FC19AA">
        <w:t xml:space="preserve"> </w:t>
      </w:r>
      <w:r w:rsidR="001E296C">
        <w:t xml:space="preserve">which </w:t>
      </w:r>
      <w:r w:rsidRPr="00FC19AA">
        <w:t xml:space="preserve">word is </w:t>
      </w:r>
      <w:r w:rsidR="00475B2D">
        <w:t>most</w:t>
      </w:r>
      <w:r w:rsidRPr="00FC19AA">
        <w:t xml:space="preserve"> impactful in the sentence</w:t>
      </w:r>
      <w:r w:rsidR="001E296C">
        <w:t xml:space="preserve">, as this approach is more </w:t>
      </w:r>
      <w:r w:rsidR="00472566">
        <w:t>indicative of word quantity than it is of word quality</w:t>
      </w:r>
      <w:r w:rsidRPr="00FC19AA">
        <w:t>.</w:t>
      </w:r>
    </w:p>
    <w:p w14:paraId="2438ECAD" w14:textId="2E2FB4F0" w:rsidR="00E67049" w:rsidRPr="00FC19AA" w:rsidRDefault="00E67049" w:rsidP="00E67049">
      <w:pPr>
        <w:pStyle w:val="ListParagraph"/>
        <w:numPr>
          <w:ilvl w:val="0"/>
          <w:numId w:val="17"/>
        </w:numPr>
        <w:jc w:val="both"/>
      </w:pPr>
      <w:r w:rsidRPr="00FC19AA">
        <w:t xml:space="preserve">We do not get </w:t>
      </w:r>
      <w:r w:rsidR="00475B2D">
        <w:t>a</w:t>
      </w:r>
      <w:r w:rsidRPr="00FC19AA">
        <w:t xml:space="preserve"> </w:t>
      </w:r>
      <w:r w:rsidR="001E296C">
        <w:t>proper/accurate</w:t>
      </w:r>
      <w:r w:rsidRPr="00FC19AA">
        <w:t xml:space="preserve"> outcome </w:t>
      </w:r>
      <w:r w:rsidR="00475B2D">
        <w:t>because of this and</w:t>
      </w:r>
      <w:r w:rsidRPr="00FC19AA">
        <w:t xml:space="preserve"> so </w:t>
      </w:r>
      <w:r w:rsidR="001E296C">
        <w:t xml:space="preserve">moving forward </w:t>
      </w:r>
      <w:r w:rsidRPr="00FC19AA">
        <w:t xml:space="preserve">we used TF-IDF </w:t>
      </w:r>
      <w:r w:rsidR="001E296C">
        <w:t>in our attempts to tackle this problem.</w:t>
      </w:r>
    </w:p>
    <w:p w14:paraId="36DC8024" w14:textId="36803721" w:rsidR="00E67049" w:rsidRDefault="00E67049" w:rsidP="00E67049">
      <w:pPr>
        <w:ind w:left="720"/>
        <w:jc w:val="both"/>
        <w:rPr>
          <w:rFonts w:ascii="Calibri" w:hAnsi="Calibri" w:cs="Calibri"/>
        </w:rPr>
      </w:pPr>
    </w:p>
    <w:p w14:paraId="442CB002" w14:textId="77777777" w:rsidR="00E67049" w:rsidRPr="00FC19AA" w:rsidRDefault="00E67049" w:rsidP="00E67049">
      <w:pPr>
        <w:pStyle w:val="Heading3"/>
        <w:jc w:val="both"/>
      </w:pPr>
      <w:bookmarkStart w:id="32" w:name="_Toc84365913"/>
      <w:r w:rsidRPr="00FC19AA">
        <w:lastRenderedPageBreak/>
        <w:t>TF-IDF</w:t>
      </w:r>
      <w:bookmarkEnd w:id="32"/>
    </w:p>
    <w:p w14:paraId="71E41E6B" w14:textId="77777777" w:rsidR="00D45A4F" w:rsidRDefault="00D45A4F" w:rsidP="00D45A4F">
      <w:pPr>
        <w:pStyle w:val="ListParagraph"/>
        <w:jc w:val="both"/>
      </w:pPr>
    </w:p>
    <w:p w14:paraId="3582A225" w14:textId="52AA7F57" w:rsidR="00E67049" w:rsidRPr="00FC19AA" w:rsidRDefault="00E67049" w:rsidP="00E67049">
      <w:pPr>
        <w:pStyle w:val="ListParagraph"/>
        <w:numPr>
          <w:ilvl w:val="0"/>
          <w:numId w:val="18"/>
        </w:numPr>
        <w:jc w:val="both"/>
      </w:pPr>
      <w:r w:rsidRPr="00FC19AA">
        <w:t>TF-IDF is the product of Term Frequency and Inverse Data Frequency.</w:t>
      </w:r>
    </w:p>
    <w:p w14:paraId="6F9335D7" w14:textId="5807AC42" w:rsidR="00E67049" w:rsidRPr="00FC19AA" w:rsidRDefault="00E67049" w:rsidP="00E67049">
      <w:pPr>
        <w:pStyle w:val="ListParagraph"/>
        <w:numPr>
          <w:ilvl w:val="0"/>
          <w:numId w:val="18"/>
        </w:numPr>
        <w:jc w:val="both"/>
      </w:pPr>
      <w:r w:rsidRPr="00FC19AA">
        <w:t xml:space="preserve">It gives </w:t>
      </w:r>
      <w:r w:rsidR="00475B2D">
        <w:t>a</w:t>
      </w:r>
      <w:r w:rsidRPr="00FC19AA">
        <w:t xml:space="preserve"> value to a particular word </w:t>
      </w:r>
      <w:r>
        <w:t>based on</w:t>
      </w:r>
      <w:r w:rsidRPr="00FC19AA">
        <w:t xml:space="preserve"> its term frequency in the sentence</w:t>
      </w:r>
      <w:r w:rsidR="00475B2D">
        <w:t>,</w:t>
      </w:r>
      <w:r w:rsidRPr="00FC19AA">
        <w:t xml:space="preserve"> so that we can prioritize any word and its impact </w:t>
      </w:r>
      <w:r>
        <w:t>o</w:t>
      </w:r>
      <w:r w:rsidRPr="00FC19AA">
        <w:t>n the rating properly.</w:t>
      </w:r>
    </w:p>
    <w:p w14:paraId="7D855A95" w14:textId="14F9A7A3" w:rsidR="00E67049" w:rsidRPr="00FC19AA" w:rsidRDefault="00E67049" w:rsidP="00E67049">
      <w:pPr>
        <w:pStyle w:val="ListParagraph"/>
        <w:numPr>
          <w:ilvl w:val="0"/>
          <w:numId w:val="18"/>
        </w:numPr>
        <w:jc w:val="both"/>
      </w:pPr>
      <w:r w:rsidRPr="00FC19AA">
        <w:t xml:space="preserve">Every word with </w:t>
      </w:r>
      <w:r>
        <w:t xml:space="preserve">a </w:t>
      </w:r>
      <w:r w:rsidRPr="00FC19AA">
        <w:t>different priority will have different values as per the word's TF and IDF so that more precise data can be seen th</w:t>
      </w:r>
      <w:r>
        <w:t>a</w:t>
      </w:r>
      <w:r w:rsidRPr="00FC19AA">
        <w:t xml:space="preserve">n Bag </w:t>
      </w:r>
      <w:r w:rsidR="00475B2D" w:rsidRPr="00FC19AA">
        <w:t>of</w:t>
      </w:r>
      <w:r w:rsidRPr="00FC19AA">
        <w:t xml:space="preserve"> Words.</w:t>
      </w:r>
    </w:p>
    <w:p w14:paraId="7FF11277" w14:textId="5C2673EF" w:rsidR="00E67049" w:rsidRPr="00FC19AA" w:rsidRDefault="00E67049" w:rsidP="00E67049">
      <w:pPr>
        <w:ind w:firstLine="48"/>
        <w:jc w:val="both"/>
      </w:pPr>
    </w:p>
    <w:p w14:paraId="5E5E67AC" w14:textId="77777777" w:rsidR="00E67049" w:rsidRPr="00FC19AA" w:rsidRDefault="00E67049" w:rsidP="00E67049">
      <w:pPr>
        <w:jc w:val="both"/>
        <w:rPr>
          <w:rFonts w:ascii="Calibri" w:hAnsi="Calibri" w:cs="Calibri"/>
        </w:rPr>
      </w:pPr>
      <w:r w:rsidRPr="00FC19AA">
        <w:rPr>
          <w:rFonts w:ascii="Calibri" w:hAnsi="Calibri" w:cs="Calibri"/>
          <w:noProof/>
        </w:rPr>
        <w:drawing>
          <wp:inline distT="19050" distB="19050" distL="19050" distR="19050" wp14:anchorId="2D0CEEEB" wp14:editId="64366F15">
            <wp:extent cx="5731200" cy="2057400"/>
            <wp:effectExtent l="0" t="0" r="0" b="0"/>
            <wp:docPr id="23" name="image6.png" descr="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6.png" descr="Table&#10;&#10;Description automatically generated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05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6BC28D8" w14:textId="77777777" w:rsidR="00E67049" w:rsidRPr="00FC19AA" w:rsidRDefault="00E67049" w:rsidP="00E67049">
      <w:pPr>
        <w:jc w:val="both"/>
        <w:rPr>
          <w:rFonts w:ascii="Calibri" w:hAnsi="Calibri" w:cs="Calibri"/>
        </w:rPr>
      </w:pPr>
    </w:p>
    <w:p w14:paraId="16A4C534" w14:textId="77777777" w:rsidR="00E67049" w:rsidRDefault="00E67049" w:rsidP="00E67049">
      <w:pPr>
        <w:pStyle w:val="ListParagraph"/>
        <w:numPr>
          <w:ilvl w:val="0"/>
          <w:numId w:val="19"/>
        </w:numPr>
        <w:jc w:val="both"/>
      </w:pPr>
      <w:r w:rsidRPr="00FC19AA">
        <w:t>As we can see here every word has different values according to its occurrence in the sentence.</w:t>
      </w:r>
    </w:p>
    <w:p w14:paraId="0D8EBC1D" w14:textId="4758E3FF" w:rsidR="00E67049" w:rsidRDefault="00E67049" w:rsidP="00E67049">
      <w:pPr>
        <w:pStyle w:val="ListParagraph"/>
        <w:numPr>
          <w:ilvl w:val="0"/>
          <w:numId w:val="19"/>
        </w:numPr>
        <w:jc w:val="both"/>
      </w:pPr>
      <w:r w:rsidRPr="00E67049">
        <w:t>After performing all th</w:t>
      </w:r>
      <w:r>
        <w:t>ese</w:t>
      </w:r>
      <w:r w:rsidRPr="00E67049">
        <w:t xml:space="preserve"> different methods on our data, we got 10,029 features in our dataset to work upon.</w:t>
      </w:r>
    </w:p>
    <w:p w14:paraId="3CC85AAC" w14:textId="77777777" w:rsidR="00E67049" w:rsidRPr="00E67049" w:rsidRDefault="00E67049" w:rsidP="00E67049">
      <w:pPr>
        <w:jc w:val="both"/>
      </w:pPr>
    </w:p>
    <w:p w14:paraId="44905DFB" w14:textId="77777777" w:rsidR="00E67049" w:rsidRPr="00E67049" w:rsidRDefault="00E67049" w:rsidP="00E67049">
      <w:pPr>
        <w:pStyle w:val="Heading1"/>
        <w:jc w:val="both"/>
        <w:rPr>
          <w:bCs/>
        </w:rPr>
      </w:pPr>
      <w:bookmarkStart w:id="33" w:name="_Toc84365914"/>
      <w:r w:rsidRPr="00E67049">
        <w:rPr>
          <w:bCs/>
        </w:rPr>
        <w:t>Splitting the Dataset:</w:t>
      </w:r>
      <w:bookmarkEnd w:id="33"/>
    </w:p>
    <w:p w14:paraId="7BB2238A" w14:textId="77777777" w:rsidR="00D45A4F" w:rsidRDefault="00D45A4F" w:rsidP="00D45A4F">
      <w:pPr>
        <w:pStyle w:val="ListParagraph"/>
        <w:jc w:val="both"/>
      </w:pPr>
    </w:p>
    <w:p w14:paraId="2FB0981F" w14:textId="576FEBB3" w:rsidR="00E67049" w:rsidRPr="00FC19AA" w:rsidRDefault="00E67049" w:rsidP="00E67049">
      <w:pPr>
        <w:pStyle w:val="ListParagraph"/>
        <w:numPr>
          <w:ilvl w:val="0"/>
          <w:numId w:val="20"/>
        </w:numPr>
        <w:jc w:val="both"/>
      </w:pPr>
      <w:r w:rsidRPr="00FC19AA">
        <w:t xml:space="preserve">We used </w:t>
      </w:r>
      <w:proofErr w:type="spellStart"/>
      <w:r w:rsidRPr="00FC19AA">
        <w:t>train_test_split</w:t>
      </w:r>
      <w:proofErr w:type="spellEnd"/>
      <w:r w:rsidRPr="00FC19AA">
        <w:t xml:space="preserve"> to split our dataset into Training and Test datasets.</w:t>
      </w:r>
    </w:p>
    <w:p w14:paraId="3E5F8915" w14:textId="59B43690" w:rsidR="00E67049" w:rsidRPr="00FC19AA" w:rsidRDefault="00E67049" w:rsidP="00E67049">
      <w:pPr>
        <w:pStyle w:val="ListParagraph"/>
        <w:numPr>
          <w:ilvl w:val="0"/>
          <w:numId w:val="20"/>
        </w:numPr>
        <w:jc w:val="both"/>
      </w:pPr>
      <w:r w:rsidRPr="00FC19AA">
        <w:t>We divided the data into 80-20 split between training and test data.</w:t>
      </w:r>
    </w:p>
    <w:p w14:paraId="44B031F1" w14:textId="15BE79F2" w:rsidR="00E67049" w:rsidRDefault="00E67049" w:rsidP="00E67049">
      <w:pPr>
        <w:pStyle w:val="ListParagraph"/>
        <w:numPr>
          <w:ilvl w:val="0"/>
          <w:numId w:val="20"/>
        </w:numPr>
        <w:jc w:val="both"/>
      </w:pPr>
      <w:r w:rsidRPr="00FC19AA">
        <w:t xml:space="preserve">We used </w:t>
      </w:r>
      <w:r w:rsidR="00475B2D">
        <w:t>‘</w:t>
      </w:r>
      <w:r w:rsidRPr="00FC19AA">
        <w:t>stratif</w:t>
      </w:r>
      <w:r w:rsidR="00475B2D">
        <w:t>ied</w:t>
      </w:r>
      <w:r w:rsidRPr="00FC19AA">
        <w:t xml:space="preserve"> split</w:t>
      </w:r>
      <w:r w:rsidR="00475B2D">
        <w:t>ting’</w:t>
      </w:r>
      <w:r w:rsidRPr="00FC19AA">
        <w:t xml:space="preserve"> to get accurate results as our data was highly imbalance</w:t>
      </w:r>
      <w:r>
        <w:t>d</w:t>
      </w:r>
      <w:r w:rsidRPr="00FC19AA">
        <w:t>.</w:t>
      </w:r>
    </w:p>
    <w:p w14:paraId="0E1877DC" w14:textId="30FF230A" w:rsidR="00E67049" w:rsidRDefault="00E67049" w:rsidP="00E67049">
      <w:pPr>
        <w:jc w:val="both"/>
      </w:pPr>
    </w:p>
    <w:p w14:paraId="46F009E1" w14:textId="77777777" w:rsidR="00E67049" w:rsidRDefault="00E67049" w:rsidP="00E67049">
      <w:pPr>
        <w:jc w:val="both"/>
      </w:pPr>
    </w:p>
    <w:p w14:paraId="046A9AC4" w14:textId="60051CC5" w:rsidR="00E67049" w:rsidRDefault="00D45A4F" w:rsidP="00B40952">
      <w:r>
        <w:br w:type="page"/>
      </w:r>
      <w:r w:rsidR="00E67049">
        <w:lastRenderedPageBreak/>
        <w:t>Feature Extraction</w:t>
      </w:r>
    </w:p>
    <w:p w14:paraId="2203435D" w14:textId="484C681B" w:rsidR="00E67049" w:rsidRDefault="00E67049" w:rsidP="00E67049">
      <w:pPr>
        <w:rPr>
          <w:shd w:val="clear" w:color="auto" w:fill="FFFFFF"/>
        </w:rPr>
      </w:pPr>
      <w:r>
        <w:rPr>
          <w:shd w:val="clear" w:color="auto" w:fill="FFFFFF"/>
        </w:rPr>
        <w:t>As there is the large number of features, PCA has been tried to reduce the number of features.</w:t>
      </w:r>
    </w:p>
    <w:p w14:paraId="1A53F897" w14:textId="5DC2C936" w:rsidR="00E67049" w:rsidRDefault="00E67049" w:rsidP="00E67049">
      <w:pPr>
        <w:rPr>
          <w:shd w:val="clear" w:color="auto" w:fill="FFFFFF"/>
        </w:rPr>
      </w:pPr>
      <w:r w:rsidRPr="00E67049">
        <w:rPr>
          <w:noProof/>
          <w:shd w:val="clear" w:color="auto" w:fill="FFFFFF"/>
        </w:rPr>
        <w:drawing>
          <wp:inline distT="0" distB="0" distL="0" distR="0" wp14:anchorId="1E83234A" wp14:editId="6E20073E">
            <wp:extent cx="5181600" cy="4737621"/>
            <wp:effectExtent l="0" t="0" r="0" b="6350"/>
            <wp:docPr id="37" name="Picture 3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85898" cy="47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D107D" w14:textId="25057033" w:rsidR="00E67049" w:rsidRPr="00E67049" w:rsidRDefault="00E67049" w:rsidP="00E67049">
      <w:pPr>
        <w:pStyle w:val="ListParagraph"/>
        <w:numPr>
          <w:ilvl w:val="0"/>
          <w:numId w:val="24"/>
        </w:numPr>
        <w:rPr>
          <w:shd w:val="clear" w:color="auto" w:fill="FFFFFF"/>
        </w:rPr>
      </w:pPr>
      <w:r>
        <w:rPr>
          <w:shd w:val="clear" w:color="auto" w:fill="FFFFFF"/>
        </w:rPr>
        <w:t>2000 principal components are selected as they are giving 90% variance.</w:t>
      </w:r>
    </w:p>
    <w:p w14:paraId="0E595E38" w14:textId="4676F80F" w:rsidR="00E67049" w:rsidRDefault="00E67049" w:rsidP="00E67049">
      <w:pPr>
        <w:rPr>
          <w:shd w:val="clear" w:color="auto" w:fill="FFFFFF"/>
        </w:rPr>
      </w:pPr>
      <w:r w:rsidRPr="00E67049">
        <w:rPr>
          <w:noProof/>
          <w:shd w:val="clear" w:color="auto" w:fill="FFFFFF"/>
        </w:rPr>
        <w:drawing>
          <wp:inline distT="0" distB="0" distL="0" distR="0" wp14:anchorId="5D1742E5" wp14:editId="1FF0CC70">
            <wp:extent cx="5046980" cy="2459182"/>
            <wp:effectExtent l="0" t="0" r="1270" b="0"/>
            <wp:docPr id="38" name="Picture 3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 with low confidence"/>
                    <pic:cNvPicPr/>
                  </pic:nvPicPr>
                  <pic:blipFill rotWithShape="1">
                    <a:blip r:embed="rId27"/>
                    <a:srcRect b="8657"/>
                    <a:stretch/>
                  </pic:blipFill>
                  <pic:spPr bwMode="auto">
                    <a:xfrm>
                      <a:off x="0" y="0"/>
                      <a:ext cx="5051284" cy="24612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25AFCF" w14:textId="7B05FB19" w:rsidR="00E67049" w:rsidRPr="00E67049" w:rsidRDefault="00B32CA4" w:rsidP="00E67049">
      <w:pPr>
        <w:pStyle w:val="ListParagraph"/>
        <w:numPr>
          <w:ilvl w:val="0"/>
          <w:numId w:val="24"/>
        </w:numPr>
        <w:rPr>
          <w:shd w:val="clear" w:color="auto" w:fill="FFFFFF"/>
        </w:rPr>
      </w:pPr>
      <w:proofErr w:type="gramStart"/>
      <w:r>
        <w:rPr>
          <w:shd w:val="clear" w:color="auto" w:fill="FFFFFF"/>
        </w:rPr>
        <w:t>Thus</w:t>
      </w:r>
      <w:proofErr w:type="gramEnd"/>
      <w:r w:rsidR="00E67049">
        <w:rPr>
          <w:shd w:val="clear" w:color="auto" w:fill="FFFFFF"/>
        </w:rPr>
        <w:t xml:space="preserve"> PCA is not so great (f1-score = 0.45)</w:t>
      </w:r>
      <w:r>
        <w:rPr>
          <w:shd w:val="clear" w:color="auto" w:fill="FFFFFF"/>
        </w:rPr>
        <w:t>. Hence,</w:t>
      </w:r>
      <w:r w:rsidR="00E67049">
        <w:rPr>
          <w:shd w:val="clear" w:color="auto" w:fill="FFFFFF"/>
        </w:rPr>
        <w:t xml:space="preserve"> we dropped the idea of feature extraction.</w:t>
      </w:r>
    </w:p>
    <w:p w14:paraId="241BF024" w14:textId="20A013FD" w:rsidR="00E67049" w:rsidRDefault="00E67049" w:rsidP="00E67049">
      <w:pPr>
        <w:pStyle w:val="Heading1"/>
        <w:jc w:val="both"/>
      </w:pPr>
      <w:bookmarkStart w:id="34" w:name="_Toc84365915"/>
      <w:r>
        <w:lastRenderedPageBreak/>
        <w:t>Modeling Approaches</w:t>
      </w:r>
      <w:bookmarkEnd w:id="34"/>
    </w:p>
    <w:p w14:paraId="0C4E1E34" w14:textId="549471E2" w:rsidR="00E67049" w:rsidRDefault="00E67049" w:rsidP="00E67049">
      <w:pPr>
        <w:pStyle w:val="Heading2"/>
        <w:jc w:val="both"/>
      </w:pPr>
      <w:bookmarkStart w:id="35" w:name="_Toc84365916"/>
      <w:r>
        <w:t>Machine Learning Models and hyperparameter tuning</w:t>
      </w:r>
      <w:bookmarkEnd w:id="35"/>
    </w:p>
    <w:p w14:paraId="2BE96232" w14:textId="047BCD73" w:rsidR="00E67049" w:rsidRDefault="00020EF3" w:rsidP="00E67049">
      <w:pPr>
        <w:jc w:val="both"/>
        <w:rPr>
          <w:rFonts w:cstheme="minorHAnsi"/>
        </w:rPr>
      </w:pPr>
      <w:r>
        <w:rPr>
          <w:rFonts w:cstheme="minorHAnsi"/>
        </w:rPr>
        <w:br/>
      </w:r>
      <w:r w:rsidR="00E67049">
        <w:rPr>
          <w:rFonts w:cstheme="minorHAnsi"/>
        </w:rPr>
        <w:t>In this study, we use several machine learning algorithms, such as Logistic Regression, Support Vector Machine with Gaussian Kernel, Support Vector Machine with Linear Kernel</w:t>
      </w:r>
      <w:r w:rsidR="00E67049">
        <w:rPr>
          <w:rFonts w:cstheme="minorHAnsi"/>
          <w:color w:val="000000"/>
          <w:sz w:val="21"/>
          <w:szCs w:val="21"/>
          <w:shd w:val="clear" w:color="auto" w:fill="FFFFFF"/>
        </w:rPr>
        <w:t>, and Random Forest,</w:t>
      </w:r>
      <w:r w:rsidR="00E67049">
        <w:rPr>
          <w:rFonts w:cstheme="minorHAnsi"/>
        </w:rPr>
        <w:t xml:space="preserve"> to predict the ratings. Moreover, we train each model for both BOW and TF-IDF.</w:t>
      </w:r>
    </w:p>
    <w:p w14:paraId="52B330AA" w14:textId="6C99E4DC" w:rsidR="00E67049" w:rsidRDefault="00E67049" w:rsidP="00E67049">
      <w:pPr>
        <w:pStyle w:val="Heading3"/>
        <w:jc w:val="both"/>
      </w:pPr>
    </w:p>
    <w:p w14:paraId="567DD153" w14:textId="0DCED44C" w:rsidR="00E67049" w:rsidRDefault="00E67049" w:rsidP="00E67049">
      <w:pPr>
        <w:pStyle w:val="Heading3"/>
        <w:jc w:val="both"/>
      </w:pPr>
      <w:bookmarkStart w:id="36" w:name="_Toc84365917"/>
      <w:r>
        <w:t>Logistic regression</w:t>
      </w:r>
      <w:bookmarkEnd w:id="36"/>
    </w:p>
    <w:p w14:paraId="33D449A6" w14:textId="2E2BC793" w:rsidR="00E67049" w:rsidRDefault="00020EF3" w:rsidP="00E67049">
      <w:pPr>
        <w:jc w:val="both"/>
        <w:rPr>
          <w:shd w:val="clear" w:color="auto" w:fill="FFFFFF"/>
        </w:rPr>
      </w:pPr>
      <w:r>
        <w:br/>
      </w:r>
      <w:r w:rsidR="00E67049">
        <w:t xml:space="preserve">Logistic regression is </w:t>
      </w:r>
      <w:r w:rsidR="00E67049">
        <w:rPr>
          <w:shd w:val="clear" w:color="auto" w:fill="FFFFFF"/>
        </w:rPr>
        <w:t>a linear classifier, and its output gives the probability of the prediction being equal to 1 (y=1).</w:t>
      </w:r>
    </w:p>
    <w:p w14:paraId="721A3FBE" w14:textId="572402C7" w:rsidR="00E67049" w:rsidRDefault="00E67049" w:rsidP="00E67049">
      <w:pPr>
        <w:jc w:val="both"/>
        <w:rPr>
          <w:shd w:val="clear" w:color="auto" w:fill="FFFFFF"/>
        </w:rPr>
      </w:pPr>
      <w:r>
        <w:rPr>
          <w:noProof/>
          <w:shd w:val="clear" w:color="auto" w:fill="FFFFFF"/>
        </w:rPr>
        <w:drawing>
          <wp:inline distT="0" distB="0" distL="0" distR="0" wp14:anchorId="4D65D3DE" wp14:editId="4E3EB7F5">
            <wp:extent cx="1911985" cy="554355"/>
            <wp:effectExtent l="0" t="0" r="0" b="0"/>
            <wp:docPr id="24" name="Picture 2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1985" cy="55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C3F13" w14:textId="2CA05DD9" w:rsidR="00E67049" w:rsidRDefault="00B32CA4" w:rsidP="00E67049">
      <w:pPr>
        <w:jc w:val="both"/>
        <w:rPr>
          <w:shd w:val="clear" w:color="auto" w:fill="FFFFFF"/>
        </w:rPr>
      </w:pPr>
      <w:r>
        <w:rPr>
          <w:shd w:val="clear" w:color="auto" w:fill="FFFFFF"/>
        </w:rPr>
        <w:t>I</w:t>
      </w:r>
      <w:r w:rsidR="00E67049">
        <w:rPr>
          <w:shd w:val="clear" w:color="auto" w:fill="FFFFFF"/>
        </w:rPr>
        <w:t>f the number of features is much larger than the number of examples, this model might become susceptible to overfitting. L2 regularization is used to reduce overfitting.</w:t>
      </w:r>
    </w:p>
    <w:p w14:paraId="34E856B5" w14:textId="5005242A" w:rsidR="00E67049" w:rsidRDefault="00E67049" w:rsidP="00E67049">
      <w:pPr>
        <w:jc w:val="both"/>
        <w:rPr>
          <w:shd w:val="clear" w:color="auto" w:fill="FFFFFF"/>
        </w:rPr>
      </w:pPr>
      <w:r w:rsidRPr="00E67049">
        <w:rPr>
          <w:noProof/>
          <w:shd w:val="clear" w:color="auto" w:fill="FFFFFF"/>
        </w:rPr>
        <w:drawing>
          <wp:inline distT="0" distB="0" distL="0" distR="0" wp14:anchorId="6EDC0ED3" wp14:editId="3B9D72D9">
            <wp:extent cx="5943600" cy="2760980"/>
            <wp:effectExtent l="0" t="0" r="0" b="127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60C83" w14:textId="1E063193" w:rsidR="00E67049" w:rsidRDefault="00E67049" w:rsidP="00E67049">
      <w:pPr>
        <w:pStyle w:val="Heading3"/>
        <w:jc w:val="both"/>
      </w:pPr>
      <w:bookmarkStart w:id="37" w:name="_Toc84365918"/>
      <w:r>
        <w:t>Support Vector Machine</w:t>
      </w:r>
      <w:r w:rsidR="00770C33">
        <w:t>s</w:t>
      </w:r>
      <w:bookmarkEnd w:id="37"/>
    </w:p>
    <w:p w14:paraId="6EA883AE" w14:textId="77777777" w:rsidR="00770C33" w:rsidRPr="00770C33" w:rsidRDefault="00770C33" w:rsidP="00770C33"/>
    <w:p w14:paraId="273AD99B" w14:textId="1228A796" w:rsidR="00E67049" w:rsidRDefault="00B32CA4" w:rsidP="00E67049">
      <w:pPr>
        <w:jc w:val="both"/>
      </w:pPr>
      <w:r>
        <w:t xml:space="preserve">With </w:t>
      </w:r>
      <w:r w:rsidR="00E67049">
        <w:t>SVM</w:t>
      </w:r>
      <w:r>
        <w:t>, we</w:t>
      </w:r>
      <w:r w:rsidR="00E67049">
        <w:t xml:space="preserve"> can use the strong mathematical foundation</w:t>
      </w:r>
      <w:r>
        <w:t>s</w:t>
      </w:r>
      <w:r w:rsidR="00E67049">
        <w:t xml:space="preserve"> behind it to explore the problem. It is a non-linear classifier and can use the kernel trick. In SVM, we do not require to tune a lot of parameters, so it is a turn-key model which can be used as a baseline model. SVM</w:t>
      </w:r>
      <w:r>
        <w:t>,</w:t>
      </w:r>
      <w:r w:rsidR="00E67049">
        <w:t xml:space="preserve"> using </w:t>
      </w:r>
      <w:r>
        <w:t xml:space="preserve">the </w:t>
      </w:r>
      <w:r w:rsidR="00E67049">
        <w:t xml:space="preserve">kernel trick can transform </w:t>
      </w:r>
      <w:r>
        <w:t xml:space="preserve">a </w:t>
      </w:r>
      <w:r w:rsidR="00E67049">
        <w:t xml:space="preserve">lower-dimensional feature set to a higher dimensional feature set, </w:t>
      </w:r>
      <w:r>
        <w:t>such that it</w:t>
      </w:r>
      <w:r w:rsidR="00E67049">
        <w:t xml:space="preserve"> classif</w:t>
      </w:r>
      <w:r>
        <w:t>ies</w:t>
      </w:r>
      <w:r w:rsidR="00E67049">
        <w:t xml:space="preserve"> linearly in higher dimensions which </w:t>
      </w:r>
      <w:r>
        <w:t xml:space="preserve">then </w:t>
      </w:r>
      <w:r w:rsidR="00E67049">
        <w:t>becomes non-linear in lower dimensions. SVM with a Gaussian kernel can even handle an infinite number of features.</w:t>
      </w:r>
    </w:p>
    <w:p w14:paraId="17BAC4E3" w14:textId="77777777" w:rsidR="00E67049" w:rsidRDefault="00E67049" w:rsidP="00E67049">
      <w:pPr>
        <w:jc w:val="both"/>
      </w:pPr>
    </w:p>
    <w:p w14:paraId="731FE711" w14:textId="7E55EE05" w:rsidR="00E67049" w:rsidRDefault="00E67049" w:rsidP="00E67049">
      <w:pPr>
        <w:jc w:val="both"/>
      </w:pPr>
      <w:r>
        <w:rPr>
          <w:noProof/>
        </w:rPr>
        <w:lastRenderedPageBreak/>
        <w:drawing>
          <wp:inline distT="0" distB="0" distL="0" distR="0" wp14:anchorId="1823DB70" wp14:editId="01B7CF04">
            <wp:extent cx="2632075" cy="59563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lum bright="-20000" contrast="4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436" r="17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075" cy="59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93C63" w14:textId="798D16D5" w:rsidR="00E67049" w:rsidRDefault="00E67049" w:rsidP="00E67049">
      <w:pPr>
        <w:jc w:val="both"/>
      </w:pPr>
      <w:r w:rsidRPr="00E67049">
        <w:rPr>
          <w:noProof/>
        </w:rPr>
        <w:drawing>
          <wp:inline distT="0" distB="0" distL="0" distR="0" wp14:anchorId="2024E0BA" wp14:editId="00C3FB52">
            <wp:extent cx="5943600" cy="1147445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E35D" w14:textId="05716005" w:rsidR="00E67049" w:rsidRDefault="00E67049" w:rsidP="00E67049">
      <w:pPr>
        <w:jc w:val="both"/>
      </w:pPr>
    </w:p>
    <w:p w14:paraId="01D2000F" w14:textId="77777777" w:rsidR="00020EF3" w:rsidRDefault="00E67049" w:rsidP="00E67049">
      <w:pPr>
        <w:pStyle w:val="Heading3"/>
        <w:jc w:val="both"/>
      </w:pPr>
      <w:bookmarkStart w:id="38" w:name="_Toc84365919"/>
      <w:r>
        <w:t>Random Forest</w:t>
      </w:r>
      <w:bookmarkEnd w:id="38"/>
    </w:p>
    <w:p w14:paraId="62B577A9" w14:textId="705901D5" w:rsidR="00E67049" w:rsidRDefault="00E67049" w:rsidP="00E67049">
      <w:pPr>
        <w:pStyle w:val="Heading3"/>
        <w:jc w:val="both"/>
      </w:pPr>
    </w:p>
    <w:p w14:paraId="60015757" w14:textId="3BCBE75F" w:rsidR="00E67049" w:rsidRDefault="00E67049" w:rsidP="00E67049">
      <w:pPr>
        <w:jc w:val="both"/>
      </w:pPr>
      <w:r>
        <w:t xml:space="preserve">It is based on the </w:t>
      </w:r>
      <w:r w:rsidR="0073291A">
        <w:t>‘</w:t>
      </w:r>
      <w:r w:rsidR="00020EF3">
        <w:t>ensembl</w:t>
      </w:r>
      <w:r w:rsidR="0073291A">
        <w:t>ing’</w:t>
      </w:r>
      <w:r>
        <w:t xml:space="preserve"> method, where we train a lot of trees (n_estimator) and output is taken by using the output of each tree.</w:t>
      </w:r>
    </w:p>
    <w:p w14:paraId="35E3190D" w14:textId="038D6A81" w:rsidR="00E67049" w:rsidRDefault="00E67049" w:rsidP="00E67049">
      <w:pPr>
        <w:jc w:val="both"/>
      </w:pPr>
      <w:r w:rsidRPr="00E67049">
        <w:rPr>
          <w:noProof/>
        </w:rPr>
        <w:drawing>
          <wp:inline distT="0" distB="0" distL="0" distR="0" wp14:anchorId="22B6952E" wp14:editId="5034A7F5">
            <wp:extent cx="5734685" cy="3893338"/>
            <wp:effectExtent l="0" t="0" r="0" b="0"/>
            <wp:docPr id="26" name="Picture 7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1C0198A-1730-4C72-B7B3-A282C8CF0B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7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A1C0198A-1730-4C72-B7B3-A282C8CF0B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2"/>
                    <a:srcRect l="414" t="200"/>
                    <a:stretch/>
                  </pic:blipFill>
                  <pic:spPr bwMode="auto">
                    <a:xfrm>
                      <a:off x="0" y="0"/>
                      <a:ext cx="5735094" cy="3893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25317E" w14:textId="77777777" w:rsidR="00E67049" w:rsidRDefault="00E67049" w:rsidP="00E67049">
      <w:pPr>
        <w:jc w:val="both"/>
      </w:pPr>
    </w:p>
    <w:p w14:paraId="40778579" w14:textId="05EF361F" w:rsidR="00E67049" w:rsidRPr="00E67049" w:rsidRDefault="00E67049" w:rsidP="00E67049">
      <w:pPr>
        <w:pStyle w:val="ListParagraph"/>
        <w:numPr>
          <w:ilvl w:val="0"/>
          <w:numId w:val="21"/>
        </w:numPr>
        <w:jc w:val="both"/>
        <w:rPr>
          <w:shd w:val="clear" w:color="auto" w:fill="FFFFFF"/>
        </w:rPr>
      </w:pPr>
      <w:r>
        <w:t xml:space="preserve">Random forest is very good at learning non-linear </w:t>
      </w:r>
      <w:r w:rsidR="003953FD">
        <w:t>boundaries but</w:t>
      </w:r>
      <w:r>
        <w:t xml:space="preserve"> </w:t>
      </w:r>
      <w:r w:rsidR="003953FD">
        <w:t>is</w:t>
      </w:r>
      <w:r>
        <w:t xml:space="preserve"> prone to overfitting</w:t>
      </w:r>
      <w:r w:rsidR="003953FD">
        <w:t>.</w:t>
      </w:r>
      <w:r>
        <w:t xml:space="preserve"> </w:t>
      </w:r>
      <w:r w:rsidR="003953FD">
        <w:t>However,</w:t>
      </w:r>
      <w:r>
        <w:t xml:space="preserve"> we can </w:t>
      </w:r>
      <w:r w:rsidR="003953FD">
        <w:t xml:space="preserve">employ </w:t>
      </w:r>
      <w:r>
        <w:t>various techniques to reduce overfitting, such as limiting the depth of the tree, minimum number of samples required to split a node, etc.</w:t>
      </w:r>
    </w:p>
    <w:p w14:paraId="224C621E" w14:textId="7075C139" w:rsidR="00E67049" w:rsidRDefault="00E67049" w:rsidP="00E67049">
      <w:pPr>
        <w:jc w:val="both"/>
        <w:rPr>
          <w:shd w:val="clear" w:color="auto" w:fill="FFFFFF"/>
        </w:rPr>
      </w:pPr>
    </w:p>
    <w:p w14:paraId="64CC6A8D" w14:textId="3198930D" w:rsidR="00E67049" w:rsidRDefault="00E67049" w:rsidP="00E67049">
      <w:pPr>
        <w:jc w:val="both"/>
        <w:rPr>
          <w:shd w:val="clear" w:color="auto" w:fill="FFFFFF"/>
        </w:rPr>
      </w:pPr>
      <w:r w:rsidRPr="00E67049">
        <w:rPr>
          <w:noProof/>
          <w:shd w:val="clear" w:color="auto" w:fill="FFFFFF"/>
        </w:rPr>
        <w:lastRenderedPageBreak/>
        <w:drawing>
          <wp:inline distT="0" distB="0" distL="0" distR="0" wp14:anchorId="7A348CB3" wp14:editId="18E5B3C1">
            <wp:extent cx="5353050" cy="3664527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/>
                  </pic:nvPicPr>
                  <pic:blipFill rotWithShape="1">
                    <a:blip r:embed="rId33"/>
                    <a:srcRect b="13271"/>
                    <a:stretch/>
                  </pic:blipFill>
                  <pic:spPr bwMode="auto">
                    <a:xfrm>
                      <a:off x="0" y="0"/>
                      <a:ext cx="5392684" cy="3691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283C3" w14:textId="1D3AE985" w:rsidR="00E67049" w:rsidRDefault="00E67049" w:rsidP="00E67049">
      <w:pPr>
        <w:pStyle w:val="ListParagraph"/>
        <w:numPr>
          <w:ilvl w:val="0"/>
          <w:numId w:val="21"/>
        </w:numPr>
        <w:jc w:val="both"/>
        <w:rPr>
          <w:shd w:val="clear" w:color="auto" w:fill="FFFFFF"/>
        </w:rPr>
      </w:pPr>
      <w:r>
        <w:rPr>
          <w:shd w:val="clear" w:color="auto" w:fill="FFFFFF"/>
        </w:rPr>
        <w:t>Grid search CV is used to find the best hyperparameters.</w:t>
      </w:r>
    </w:p>
    <w:p w14:paraId="6AAF8C8F" w14:textId="09FA1366" w:rsidR="00E67049" w:rsidRDefault="00E67049" w:rsidP="00E67049">
      <w:pPr>
        <w:pStyle w:val="ListParagraph"/>
        <w:numPr>
          <w:ilvl w:val="0"/>
          <w:numId w:val="21"/>
        </w:numPr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When the </w:t>
      </w:r>
      <w:proofErr w:type="spellStart"/>
      <w:r>
        <w:rPr>
          <w:shd w:val="clear" w:color="auto" w:fill="FFFFFF"/>
        </w:rPr>
        <w:t>n_estimators</w:t>
      </w:r>
      <w:proofErr w:type="spellEnd"/>
      <w:r>
        <w:rPr>
          <w:shd w:val="clear" w:color="auto" w:fill="FFFFFF"/>
        </w:rPr>
        <w:t xml:space="preserve"> are </w:t>
      </w:r>
      <w:r w:rsidR="00CE37BD">
        <w:rPr>
          <w:shd w:val="clear" w:color="auto" w:fill="FFFFFF"/>
        </w:rPr>
        <w:t xml:space="preserve">set to </w:t>
      </w:r>
      <w:r>
        <w:rPr>
          <w:shd w:val="clear" w:color="auto" w:fill="FFFFFF"/>
        </w:rPr>
        <w:t xml:space="preserve">50 the model is not doing </w:t>
      </w:r>
      <w:r w:rsidR="00CE37BD">
        <w:rPr>
          <w:shd w:val="clear" w:color="auto" w:fill="FFFFFF"/>
        </w:rPr>
        <w:t>well on</w:t>
      </w:r>
      <w:r>
        <w:rPr>
          <w:shd w:val="clear" w:color="auto" w:fill="FFFFFF"/>
        </w:rPr>
        <w:t xml:space="preserve"> both train and test data </w:t>
      </w:r>
      <w:r w:rsidR="00CE37BD">
        <w:rPr>
          <w:shd w:val="clear" w:color="auto" w:fill="FFFFFF"/>
        </w:rPr>
        <w:t>i.e.,</w:t>
      </w:r>
      <w:r>
        <w:rPr>
          <w:shd w:val="clear" w:color="auto" w:fill="FFFFFF"/>
        </w:rPr>
        <w:t xml:space="preserve"> model is underfitting.</w:t>
      </w:r>
    </w:p>
    <w:p w14:paraId="47B4DC3D" w14:textId="0A5BE0C8" w:rsidR="00E67049" w:rsidRDefault="00E67049" w:rsidP="00E67049">
      <w:pPr>
        <w:pStyle w:val="ListParagraph"/>
        <w:numPr>
          <w:ilvl w:val="0"/>
          <w:numId w:val="21"/>
        </w:numPr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When the </w:t>
      </w:r>
      <w:proofErr w:type="spellStart"/>
      <w:r>
        <w:rPr>
          <w:shd w:val="clear" w:color="auto" w:fill="FFFFFF"/>
        </w:rPr>
        <w:t>n_estimators</w:t>
      </w:r>
      <w:proofErr w:type="spellEnd"/>
      <w:r>
        <w:rPr>
          <w:shd w:val="clear" w:color="auto" w:fill="FFFFFF"/>
        </w:rPr>
        <w:t xml:space="preserve"> are more than 500</w:t>
      </w:r>
      <w:r w:rsidR="00CE37BD">
        <w:rPr>
          <w:shd w:val="clear" w:color="auto" w:fill="FFFFFF"/>
        </w:rPr>
        <w:t>,</w:t>
      </w:r>
      <w:r>
        <w:rPr>
          <w:shd w:val="clear" w:color="auto" w:fill="FFFFFF"/>
        </w:rPr>
        <w:t xml:space="preserve"> the model </w:t>
      </w:r>
      <w:r w:rsidR="00CE37BD">
        <w:rPr>
          <w:shd w:val="clear" w:color="auto" w:fill="FFFFFF"/>
        </w:rPr>
        <w:t>performs well on</w:t>
      </w:r>
      <w:r>
        <w:rPr>
          <w:shd w:val="clear" w:color="auto" w:fill="FFFFFF"/>
        </w:rPr>
        <w:t xml:space="preserve"> </w:t>
      </w:r>
      <w:r w:rsidR="00CE37BD">
        <w:rPr>
          <w:shd w:val="clear" w:color="auto" w:fill="FFFFFF"/>
        </w:rPr>
        <w:t xml:space="preserve">the </w:t>
      </w:r>
      <w:r>
        <w:rPr>
          <w:shd w:val="clear" w:color="auto" w:fill="FFFFFF"/>
        </w:rPr>
        <w:t>train</w:t>
      </w:r>
      <w:r w:rsidR="00CE37BD">
        <w:rPr>
          <w:shd w:val="clear" w:color="auto" w:fill="FFFFFF"/>
        </w:rPr>
        <w:t>ing data</w:t>
      </w:r>
      <w:r>
        <w:rPr>
          <w:shd w:val="clear" w:color="auto" w:fill="FFFFFF"/>
        </w:rPr>
        <w:t xml:space="preserve"> but </w:t>
      </w:r>
      <w:r w:rsidR="00CE37BD">
        <w:rPr>
          <w:shd w:val="clear" w:color="auto" w:fill="FFFFFF"/>
        </w:rPr>
        <w:t xml:space="preserve">does poorly </w:t>
      </w:r>
      <w:r>
        <w:rPr>
          <w:shd w:val="clear" w:color="auto" w:fill="FFFFFF"/>
        </w:rPr>
        <w:t xml:space="preserve">generalizing for test data </w:t>
      </w:r>
      <w:r w:rsidR="00D45A4F">
        <w:rPr>
          <w:shd w:val="clear" w:color="auto" w:fill="FFFFFF"/>
        </w:rPr>
        <w:t>i.e.,</w:t>
      </w:r>
      <w:r>
        <w:rPr>
          <w:shd w:val="clear" w:color="auto" w:fill="FFFFFF"/>
        </w:rPr>
        <w:t xml:space="preserve"> model is overfitting.</w:t>
      </w:r>
    </w:p>
    <w:p w14:paraId="19AF9C2A" w14:textId="2734C6B6" w:rsidR="00E67049" w:rsidRPr="006A2211" w:rsidRDefault="00E67049" w:rsidP="00E67049">
      <w:pPr>
        <w:pStyle w:val="ListParagraph"/>
        <w:numPr>
          <w:ilvl w:val="0"/>
          <w:numId w:val="21"/>
        </w:numPr>
        <w:jc w:val="both"/>
        <w:rPr>
          <w:shd w:val="clear" w:color="auto" w:fill="FFFFFF"/>
        </w:rPr>
      </w:pPr>
      <w:r>
        <w:rPr>
          <w:shd w:val="clear" w:color="auto" w:fill="FFFFFF"/>
        </w:rPr>
        <w:t xml:space="preserve">When the </w:t>
      </w:r>
      <w:proofErr w:type="spellStart"/>
      <w:r>
        <w:rPr>
          <w:shd w:val="clear" w:color="auto" w:fill="FFFFFF"/>
        </w:rPr>
        <w:t>n_estimators</w:t>
      </w:r>
      <w:proofErr w:type="spellEnd"/>
      <w:r>
        <w:rPr>
          <w:shd w:val="clear" w:color="auto" w:fill="FFFFFF"/>
        </w:rPr>
        <w:t xml:space="preserve"> are </w:t>
      </w:r>
      <w:r w:rsidR="00CE37BD">
        <w:rPr>
          <w:shd w:val="clear" w:color="auto" w:fill="FFFFFF"/>
        </w:rPr>
        <w:t xml:space="preserve">set to </w:t>
      </w:r>
      <w:r>
        <w:rPr>
          <w:shd w:val="clear" w:color="auto" w:fill="FFFFFF"/>
        </w:rPr>
        <w:t xml:space="preserve">250 the model </w:t>
      </w:r>
      <w:r w:rsidR="00CE37BD">
        <w:rPr>
          <w:shd w:val="clear" w:color="auto" w:fill="FFFFFF"/>
        </w:rPr>
        <w:t>performs well</w:t>
      </w:r>
      <w:r>
        <w:rPr>
          <w:shd w:val="clear" w:color="auto" w:fill="FFFFFF"/>
        </w:rPr>
        <w:t xml:space="preserve"> for both train and test data </w:t>
      </w:r>
      <w:r w:rsidR="00CE37BD">
        <w:rPr>
          <w:shd w:val="clear" w:color="auto" w:fill="FFFFFF"/>
        </w:rPr>
        <w:t>i.e.,</w:t>
      </w:r>
      <w:r>
        <w:rPr>
          <w:shd w:val="clear" w:color="auto" w:fill="FFFFFF"/>
        </w:rPr>
        <w:t xml:space="preserve"> it shows optimal fit.</w:t>
      </w:r>
    </w:p>
    <w:p w14:paraId="16C24874" w14:textId="2AE89C90" w:rsidR="00E67049" w:rsidRDefault="00E67049" w:rsidP="00E67049">
      <w:pPr>
        <w:pStyle w:val="Heading1"/>
        <w:jc w:val="both"/>
        <w:rPr>
          <w:shd w:val="clear" w:color="auto" w:fill="FFFFFF"/>
        </w:rPr>
      </w:pPr>
      <w:bookmarkStart w:id="39" w:name="_Toc84365920"/>
      <w:r>
        <w:rPr>
          <w:shd w:val="clear" w:color="auto" w:fill="FFFFFF"/>
        </w:rPr>
        <w:t>Model Evaluation</w:t>
      </w:r>
      <w:bookmarkEnd w:id="39"/>
    </w:p>
    <w:p w14:paraId="1A2ADCD2" w14:textId="7CD6DDDF" w:rsidR="006A2211" w:rsidRDefault="006A2211" w:rsidP="00E67049">
      <w:pPr>
        <w:pStyle w:val="Heading3"/>
        <w:jc w:val="both"/>
      </w:pPr>
      <w:bookmarkStart w:id="40" w:name="_Toc84365921"/>
      <w:r>
        <w:t>Evaluation Metrics</w:t>
      </w:r>
      <w:bookmarkEnd w:id="40"/>
    </w:p>
    <w:p w14:paraId="07B9FEAE" w14:textId="77777777" w:rsidR="006A2211" w:rsidRDefault="006A2211" w:rsidP="00E67049">
      <w:pPr>
        <w:jc w:val="both"/>
      </w:pPr>
    </w:p>
    <w:p w14:paraId="3D94ADC4" w14:textId="61FCEFB7" w:rsidR="00E67049" w:rsidRDefault="00E67049" w:rsidP="00E67049">
      <w:pPr>
        <w:jc w:val="both"/>
      </w:pPr>
      <w:r>
        <w:t>As the data is highly imbalanced, we have used multiple performance measures, such as accuracy, precision, recall, f</w:t>
      </w:r>
      <w:r w:rsidR="00CE37BD">
        <w:t>1</w:t>
      </w:r>
      <w:r>
        <w:t>-score, etc., to assess the performance of the models:</w:t>
      </w:r>
    </w:p>
    <w:p w14:paraId="09926507" w14:textId="325A8568" w:rsidR="00E67049" w:rsidRDefault="00E67049" w:rsidP="00E67049">
      <w:pPr>
        <w:jc w:val="both"/>
      </w:pPr>
      <w:r>
        <w:rPr>
          <w:noProof/>
        </w:rPr>
        <w:drawing>
          <wp:inline distT="0" distB="0" distL="0" distR="0" wp14:anchorId="051ECEF3" wp14:editId="16E4F6B6">
            <wp:extent cx="2051050" cy="1669460"/>
            <wp:effectExtent l="0" t="0" r="6350" b="698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263"/>
                    <a:stretch/>
                  </pic:blipFill>
                  <pic:spPr bwMode="auto">
                    <a:xfrm>
                      <a:off x="0" y="0"/>
                      <a:ext cx="2051107" cy="1669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BCA9EB" w14:textId="1CBA4C5C" w:rsidR="00E67049" w:rsidRDefault="00E67049" w:rsidP="00E67049">
      <w:pPr>
        <w:jc w:val="both"/>
      </w:pPr>
      <w:r w:rsidRPr="00E67049">
        <w:rPr>
          <w:noProof/>
        </w:rPr>
        <w:lastRenderedPageBreak/>
        <w:drawing>
          <wp:inline distT="0" distB="0" distL="0" distR="0" wp14:anchorId="0B7BA742" wp14:editId="22E02823">
            <wp:extent cx="4429914" cy="4122420"/>
            <wp:effectExtent l="0" t="0" r="8890" b="0"/>
            <wp:docPr id="31" name="Picture 3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&#10;&#10;Description automatically generated"/>
                    <pic:cNvPicPr/>
                  </pic:nvPicPr>
                  <pic:blipFill rotWithShape="1">
                    <a:blip r:embed="rId35"/>
                    <a:srcRect r="43205"/>
                    <a:stretch/>
                  </pic:blipFill>
                  <pic:spPr bwMode="auto">
                    <a:xfrm>
                      <a:off x="0" y="0"/>
                      <a:ext cx="4444964" cy="4136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10417" w14:textId="09C9D726" w:rsidR="00E67049" w:rsidRDefault="00020EF3" w:rsidP="00E67049">
      <w:pPr>
        <w:jc w:val="both"/>
      </w:pPr>
      <w:r>
        <w:br/>
      </w:r>
      <w:r w:rsidR="00E67049" w:rsidRPr="00E67049">
        <w:rPr>
          <w:noProof/>
        </w:rPr>
        <w:drawing>
          <wp:inline distT="0" distB="0" distL="0" distR="0" wp14:anchorId="3F68905A" wp14:editId="38DEBACE">
            <wp:extent cx="4099617" cy="3799161"/>
            <wp:effectExtent l="0" t="0" r="0" b="0"/>
            <wp:docPr id="32" name="Picture 3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 with medium confidence"/>
                    <pic:cNvPicPr/>
                  </pic:nvPicPr>
                  <pic:blipFill rotWithShape="1">
                    <a:blip r:embed="rId36"/>
                    <a:srcRect r="42564"/>
                    <a:stretch/>
                  </pic:blipFill>
                  <pic:spPr bwMode="auto">
                    <a:xfrm>
                      <a:off x="0" y="0"/>
                      <a:ext cx="4102786" cy="3802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75461A" w14:textId="6DDDE4AE" w:rsidR="00E67049" w:rsidRDefault="00E67049" w:rsidP="00E67049">
      <w:pPr>
        <w:pStyle w:val="Heading1"/>
        <w:jc w:val="both"/>
      </w:pPr>
      <w:bookmarkStart w:id="41" w:name="_Toc84365922"/>
      <w:r>
        <w:lastRenderedPageBreak/>
        <w:t>R</w:t>
      </w:r>
      <w:r w:rsidR="00020EF3">
        <w:t>esults</w:t>
      </w:r>
      <w:r>
        <w:t xml:space="preserve"> </w:t>
      </w:r>
      <w:r w:rsidR="00020EF3">
        <w:t>&amp;</w:t>
      </w:r>
      <w:r>
        <w:t xml:space="preserve"> D</w:t>
      </w:r>
      <w:r w:rsidR="00020EF3">
        <w:t>iscussion</w:t>
      </w:r>
      <w:bookmarkEnd w:id="41"/>
      <w:r>
        <w:t xml:space="preserve"> </w:t>
      </w:r>
    </w:p>
    <w:p w14:paraId="5CEDC051" w14:textId="4F1ECB95" w:rsidR="00E67049" w:rsidRDefault="00D45A4F" w:rsidP="00E67049">
      <w:pPr>
        <w:jc w:val="both"/>
      </w:pPr>
      <w:r>
        <w:br/>
      </w:r>
      <w:r w:rsidR="00E67049" w:rsidRPr="00E67049">
        <w:t xml:space="preserve">For better understanding and comparison, </w:t>
      </w:r>
      <w:r w:rsidR="00933F51">
        <w:t>we created a</w:t>
      </w:r>
      <w:r w:rsidR="00E67049" w:rsidRPr="00E67049">
        <w:t xml:space="preserve"> table with </w:t>
      </w:r>
      <w:r w:rsidR="00933F51">
        <w:t xml:space="preserve">the </w:t>
      </w:r>
      <w:r w:rsidR="00E67049" w:rsidRPr="00E67049">
        <w:t>index as model name and features as evaluation metrics.</w:t>
      </w:r>
    </w:p>
    <w:p w14:paraId="10F07C3C" w14:textId="77777777" w:rsidR="00FC2ACD" w:rsidRPr="00FC2ACD" w:rsidRDefault="00FC2ACD" w:rsidP="00E67049">
      <w:pPr>
        <w:jc w:val="both"/>
      </w:pPr>
    </w:p>
    <w:p w14:paraId="1E05452E" w14:textId="398CDA46" w:rsidR="00E67049" w:rsidRPr="00E67049" w:rsidRDefault="00E67049" w:rsidP="00E67049">
      <w:pPr>
        <w:jc w:val="both"/>
      </w:pPr>
      <w:r w:rsidRPr="00E67049">
        <w:rPr>
          <w:noProof/>
        </w:rPr>
        <w:drawing>
          <wp:inline distT="0" distB="0" distL="0" distR="0" wp14:anchorId="0373867B" wp14:editId="491B9AF4">
            <wp:extent cx="3829049" cy="1392382"/>
            <wp:effectExtent l="0" t="0" r="635" b="0"/>
            <wp:docPr id="33" name="Picture 3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 with medium confidence"/>
                    <pic:cNvPicPr/>
                  </pic:nvPicPr>
                  <pic:blipFill rotWithShape="1">
                    <a:blip r:embed="rId37">
                      <a:extLst>
                        <a:ext uri="{BEBA8EAE-BF5A-486C-A8C5-ECC9F3942E4B}">
                          <a14:imgProps xmlns:a14="http://schemas.microsoft.com/office/drawing/2010/main">
                            <a14:imgLayer r:embed="rId38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b="26542"/>
                    <a:stretch/>
                  </pic:blipFill>
                  <pic:spPr bwMode="auto">
                    <a:xfrm>
                      <a:off x="0" y="0"/>
                      <a:ext cx="3829584" cy="1392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54C3AF" w14:textId="63EEF0EA" w:rsidR="00E67049" w:rsidRPr="00E67049" w:rsidRDefault="00E67049" w:rsidP="00E67049">
      <w:pPr>
        <w:jc w:val="both"/>
        <w:rPr>
          <w:lang w:eastAsia="en-CA"/>
        </w:rPr>
      </w:pPr>
      <w:r w:rsidRPr="00E67049">
        <w:rPr>
          <w:lang w:eastAsia="en-CA"/>
        </w:rPr>
        <w:t xml:space="preserve">Note: Some abbreviations are used to </w:t>
      </w:r>
      <w:r w:rsidR="00B22744">
        <w:rPr>
          <w:lang w:eastAsia="en-CA"/>
        </w:rPr>
        <w:t>make the table more concise:</w:t>
      </w:r>
    </w:p>
    <w:p w14:paraId="49E3D210" w14:textId="77777777" w:rsidR="00E67049" w:rsidRPr="00E67049" w:rsidRDefault="00E67049" w:rsidP="00E67049">
      <w:pPr>
        <w:pStyle w:val="ListParagraph"/>
        <w:numPr>
          <w:ilvl w:val="0"/>
          <w:numId w:val="21"/>
        </w:numPr>
        <w:jc w:val="both"/>
        <w:rPr>
          <w:lang w:eastAsia="en-CA"/>
        </w:rPr>
      </w:pPr>
      <w:r w:rsidRPr="00E67049">
        <w:rPr>
          <w:lang w:eastAsia="en-CA"/>
        </w:rPr>
        <w:t>bow: Bag of Words</w:t>
      </w:r>
    </w:p>
    <w:p w14:paraId="43FE8036" w14:textId="77777777" w:rsidR="00E67049" w:rsidRPr="00E67049" w:rsidRDefault="00E67049" w:rsidP="00E67049">
      <w:pPr>
        <w:pStyle w:val="ListParagraph"/>
        <w:numPr>
          <w:ilvl w:val="0"/>
          <w:numId w:val="21"/>
        </w:numPr>
        <w:jc w:val="both"/>
        <w:rPr>
          <w:lang w:eastAsia="en-CA"/>
        </w:rPr>
      </w:pPr>
      <w:proofErr w:type="spellStart"/>
      <w:r w:rsidRPr="00E67049">
        <w:rPr>
          <w:lang w:eastAsia="en-CA"/>
        </w:rPr>
        <w:t>tfidf</w:t>
      </w:r>
      <w:proofErr w:type="spellEnd"/>
      <w:r w:rsidRPr="00E67049">
        <w:rPr>
          <w:lang w:eastAsia="en-CA"/>
        </w:rPr>
        <w:t>: TF-IDF</w:t>
      </w:r>
    </w:p>
    <w:p w14:paraId="15896DA3" w14:textId="77777777" w:rsidR="00E67049" w:rsidRPr="00E67049" w:rsidRDefault="00E67049" w:rsidP="00E67049">
      <w:pPr>
        <w:pStyle w:val="ListParagraph"/>
        <w:numPr>
          <w:ilvl w:val="0"/>
          <w:numId w:val="21"/>
        </w:numPr>
        <w:jc w:val="both"/>
        <w:rPr>
          <w:lang w:eastAsia="en-CA"/>
        </w:rPr>
      </w:pPr>
      <w:proofErr w:type="spellStart"/>
      <w:r w:rsidRPr="00E67049">
        <w:rPr>
          <w:lang w:eastAsia="en-CA"/>
        </w:rPr>
        <w:t>lr</w:t>
      </w:r>
      <w:proofErr w:type="spellEnd"/>
      <w:r w:rsidRPr="00E67049">
        <w:rPr>
          <w:lang w:eastAsia="en-CA"/>
        </w:rPr>
        <w:t>: Logistic regression</w:t>
      </w:r>
    </w:p>
    <w:p w14:paraId="2EC5EA51" w14:textId="5C315E92" w:rsidR="00E67049" w:rsidRDefault="00E67049" w:rsidP="00E67049">
      <w:pPr>
        <w:pStyle w:val="ListParagraph"/>
        <w:numPr>
          <w:ilvl w:val="0"/>
          <w:numId w:val="21"/>
        </w:numPr>
        <w:jc w:val="both"/>
        <w:rPr>
          <w:lang w:eastAsia="en-CA"/>
        </w:rPr>
      </w:pPr>
      <w:r w:rsidRPr="00E67049">
        <w:rPr>
          <w:lang w:eastAsia="en-CA"/>
        </w:rPr>
        <w:t>rf: Random Forest</w:t>
      </w:r>
    </w:p>
    <w:p w14:paraId="5B7325BB" w14:textId="0A95B0E8" w:rsidR="00E67049" w:rsidRDefault="00E67049" w:rsidP="00E67049">
      <w:pPr>
        <w:pStyle w:val="Heading1"/>
        <w:jc w:val="both"/>
        <w:rPr>
          <w:lang w:eastAsia="en-CA"/>
        </w:rPr>
      </w:pPr>
      <w:bookmarkStart w:id="42" w:name="_Toc84365923"/>
      <w:r>
        <w:rPr>
          <w:lang w:eastAsia="en-CA"/>
        </w:rPr>
        <w:t>Conclusion</w:t>
      </w:r>
      <w:bookmarkEnd w:id="42"/>
    </w:p>
    <w:p w14:paraId="7AD64960" w14:textId="77777777" w:rsidR="00020EF3" w:rsidRDefault="00020EF3" w:rsidP="00020EF3">
      <w:pPr>
        <w:pStyle w:val="ListParagraph"/>
        <w:jc w:val="both"/>
        <w:rPr>
          <w:lang w:eastAsia="en-CA"/>
        </w:rPr>
      </w:pPr>
    </w:p>
    <w:p w14:paraId="572E8E97" w14:textId="4530C3DA" w:rsidR="00E67049" w:rsidRPr="00E67049" w:rsidRDefault="00E67049" w:rsidP="00E67049">
      <w:pPr>
        <w:pStyle w:val="ListParagraph"/>
        <w:numPr>
          <w:ilvl w:val="0"/>
          <w:numId w:val="22"/>
        </w:numPr>
        <w:jc w:val="both"/>
        <w:rPr>
          <w:lang w:eastAsia="en-CA"/>
        </w:rPr>
      </w:pPr>
      <w:r w:rsidRPr="00E67049">
        <w:rPr>
          <w:lang w:eastAsia="en-CA"/>
        </w:rPr>
        <w:t>Random Forest classifier with TF-IDF vectorizer outperforms the other classifiers.</w:t>
      </w:r>
    </w:p>
    <w:p w14:paraId="5EC55024" w14:textId="7AC31FAC" w:rsidR="00E67049" w:rsidRDefault="00E67049" w:rsidP="00E67049">
      <w:pPr>
        <w:pStyle w:val="ListParagraph"/>
        <w:numPr>
          <w:ilvl w:val="0"/>
          <w:numId w:val="22"/>
        </w:numPr>
        <w:jc w:val="both"/>
        <w:rPr>
          <w:lang w:eastAsia="en-CA"/>
        </w:rPr>
      </w:pPr>
      <w:r w:rsidRPr="00E67049">
        <w:rPr>
          <w:lang w:eastAsia="en-CA"/>
        </w:rPr>
        <w:t>Stratif</w:t>
      </w:r>
      <w:r w:rsidR="00FC2ACD">
        <w:rPr>
          <w:lang w:eastAsia="en-CA"/>
        </w:rPr>
        <w:t>ied</w:t>
      </w:r>
      <w:r w:rsidRPr="00E67049">
        <w:rPr>
          <w:lang w:eastAsia="en-CA"/>
        </w:rPr>
        <w:t xml:space="preserve"> split provides better results than non-stratif</w:t>
      </w:r>
      <w:r w:rsidR="00FC2ACD">
        <w:rPr>
          <w:lang w:eastAsia="en-CA"/>
        </w:rPr>
        <w:t>ied</w:t>
      </w:r>
      <w:r w:rsidRPr="00E67049">
        <w:rPr>
          <w:lang w:eastAsia="en-CA"/>
        </w:rPr>
        <w:t>.</w:t>
      </w:r>
    </w:p>
    <w:p w14:paraId="551FEE49" w14:textId="252B12C8" w:rsidR="00E67049" w:rsidRDefault="00E67049" w:rsidP="00E67049">
      <w:pPr>
        <w:pStyle w:val="ListParagraph"/>
        <w:numPr>
          <w:ilvl w:val="0"/>
          <w:numId w:val="22"/>
        </w:numPr>
        <w:jc w:val="both"/>
        <w:rPr>
          <w:lang w:eastAsia="en-CA"/>
        </w:rPr>
      </w:pPr>
      <w:r>
        <w:rPr>
          <w:lang w:eastAsia="en-CA"/>
        </w:rPr>
        <w:t>Feature extraction with PCA didn’t provide good results.</w:t>
      </w:r>
    </w:p>
    <w:p w14:paraId="577933B7" w14:textId="1E2FDB27" w:rsidR="00E67049" w:rsidRDefault="00E67049" w:rsidP="00E67049">
      <w:pPr>
        <w:pStyle w:val="Heading1"/>
        <w:rPr>
          <w:lang w:eastAsia="en-CA"/>
        </w:rPr>
      </w:pPr>
      <w:bookmarkStart w:id="43" w:name="_Toc84365924"/>
      <w:r>
        <w:rPr>
          <w:lang w:eastAsia="en-CA"/>
        </w:rPr>
        <w:t>References</w:t>
      </w:r>
      <w:bookmarkEnd w:id="43"/>
    </w:p>
    <w:p w14:paraId="14BCB7BD" w14:textId="77777777" w:rsidR="00D45A4F" w:rsidRDefault="00D45A4F" w:rsidP="00D45A4F">
      <w:pPr>
        <w:pStyle w:val="ListParagraph"/>
      </w:pPr>
    </w:p>
    <w:p w14:paraId="2CF7188C" w14:textId="3FAAC10C" w:rsidR="00E67049" w:rsidRPr="00E67049" w:rsidRDefault="00E67049" w:rsidP="00E67049">
      <w:pPr>
        <w:pStyle w:val="ListParagraph"/>
        <w:numPr>
          <w:ilvl w:val="0"/>
          <w:numId w:val="23"/>
        </w:numPr>
      </w:pPr>
      <w:r>
        <w:t>The data is acquired from the following source: Kaggle: </w:t>
      </w:r>
      <w:hyperlink r:id="rId39" w:tgtFrame="_blank" w:history="1">
        <w:r w:rsidRPr="00E67049">
          <w:rPr>
            <w:rStyle w:val="Hyperlink"/>
            <w:rFonts w:ascii="Helvetica" w:hAnsi="Helvetica" w:cs="Helvetica"/>
            <w:color w:val="296EAA"/>
            <w:sz w:val="21"/>
            <w:szCs w:val="21"/>
          </w:rPr>
          <w:t>https://www.kaggle.com/nicapotato/womens-ecommerce-clothing-reviews</w:t>
        </w:r>
      </w:hyperlink>
    </w:p>
    <w:sectPr w:rsidR="00E67049" w:rsidRPr="00E67049" w:rsidSect="00E67049">
      <w:pgSz w:w="12240" w:h="15840"/>
      <w:pgMar w:top="156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D61FA"/>
    <w:multiLevelType w:val="hybridMultilevel"/>
    <w:tmpl w:val="DEB698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06E0"/>
    <w:multiLevelType w:val="hybridMultilevel"/>
    <w:tmpl w:val="E7BCC9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C1DC8"/>
    <w:multiLevelType w:val="hybridMultilevel"/>
    <w:tmpl w:val="872886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74245A"/>
    <w:multiLevelType w:val="hybridMultilevel"/>
    <w:tmpl w:val="6B9CC4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B0B33"/>
    <w:multiLevelType w:val="hybridMultilevel"/>
    <w:tmpl w:val="C1009B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E33B0F"/>
    <w:multiLevelType w:val="hybridMultilevel"/>
    <w:tmpl w:val="E9807E2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4224B"/>
    <w:multiLevelType w:val="hybridMultilevel"/>
    <w:tmpl w:val="A2D417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657311"/>
    <w:multiLevelType w:val="hybridMultilevel"/>
    <w:tmpl w:val="58CE38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54B58"/>
    <w:multiLevelType w:val="hybridMultilevel"/>
    <w:tmpl w:val="88F0CD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681090"/>
    <w:multiLevelType w:val="hybridMultilevel"/>
    <w:tmpl w:val="41FA9C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3E6D4B"/>
    <w:multiLevelType w:val="hybridMultilevel"/>
    <w:tmpl w:val="3B6643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961DF2"/>
    <w:multiLevelType w:val="hybridMultilevel"/>
    <w:tmpl w:val="BAF282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75D65"/>
    <w:multiLevelType w:val="hybridMultilevel"/>
    <w:tmpl w:val="A8D6946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B63BDE"/>
    <w:multiLevelType w:val="hybridMultilevel"/>
    <w:tmpl w:val="E078EB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455DA4"/>
    <w:multiLevelType w:val="hybridMultilevel"/>
    <w:tmpl w:val="6CD6B5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15D7D"/>
    <w:multiLevelType w:val="hybridMultilevel"/>
    <w:tmpl w:val="AD4CDD58"/>
    <w:lvl w:ilvl="0" w:tplc="1009000F">
      <w:start w:val="1"/>
      <w:numFmt w:val="decimal"/>
      <w:lvlText w:val="%1."/>
      <w:lvlJc w:val="left"/>
      <w:pPr>
        <w:ind w:left="6480" w:hanging="360"/>
      </w:pPr>
    </w:lvl>
    <w:lvl w:ilvl="1" w:tplc="10090019" w:tentative="1">
      <w:start w:val="1"/>
      <w:numFmt w:val="lowerLetter"/>
      <w:lvlText w:val="%2."/>
      <w:lvlJc w:val="left"/>
      <w:pPr>
        <w:ind w:left="7200" w:hanging="360"/>
      </w:pPr>
    </w:lvl>
    <w:lvl w:ilvl="2" w:tplc="1009001B" w:tentative="1">
      <w:start w:val="1"/>
      <w:numFmt w:val="lowerRoman"/>
      <w:lvlText w:val="%3."/>
      <w:lvlJc w:val="right"/>
      <w:pPr>
        <w:ind w:left="7920" w:hanging="180"/>
      </w:pPr>
    </w:lvl>
    <w:lvl w:ilvl="3" w:tplc="1009000F" w:tentative="1">
      <w:start w:val="1"/>
      <w:numFmt w:val="decimal"/>
      <w:lvlText w:val="%4."/>
      <w:lvlJc w:val="left"/>
      <w:pPr>
        <w:ind w:left="8640" w:hanging="360"/>
      </w:pPr>
    </w:lvl>
    <w:lvl w:ilvl="4" w:tplc="10090019" w:tentative="1">
      <w:start w:val="1"/>
      <w:numFmt w:val="lowerLetter"/>
      <w:lvlText w:val="%5."/>
      <w:lvlJc w:val="left"/>
      <w:pPr>
        <w:ind w:left="9360" w:hanging="360"/>
      </w:pPr>
    </w:lvl>
    <w:lvl w:ilvl="5" w:tplc="1009001B" w:tentative="1">
      <w:start w:val="1"/>
      <w:numFmt w:val="lowerRoman"/>
      <w:lvlText w:val="%6."/>
      <w:lvlJc w:val="right"/>
      <w:pPr>
        <w:ind w:left="10080" w:hanging="180"/>
      </w:pPr>
    </w:lvl>
    <w:lvl w:ilvl="6" w:tplc="1009000F" w:tentative="1">
      <w:start w:val="1"/>
      <w:numFmt w:val="decimal"/>
      <w:lvlText w:val="%7."/>
      <w:lvlJc w:val="left"/>
      <w:pPr>
        <w:ind w:left="10800" w:hanging="360"/>
      </w:pPr>
    </w:lvl>
    <w:lvl w:ilvl="7" w:tplc="10090019" w:tentative="1">
      <w:start w:val="1"/>
      <w:numFmt w:val="lowerLetter"/>
      <w:lvlText w:val="%8."/>
      <w:lvlJc w:val="left"/>
      <w:pPr>
        <w:ind w:left="11520" w:hanging="360"/>
      </w:pPr>
    </w:lvl>
    <w:lvl w:ilvl="8" w:tplc="10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16" w15:restartNumberingAfterBreak="0">
    <w:nsid w:val="4EAD1135"/>
    <w:multiLevelType w:val="hybridMultilevel"/>
    <w:tmpl w:val="D6E25A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3F24F4"/>
    <w:multiLevelType w:val="hybridMultilevel"/>
    <w:tmpl w:val="B7441B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22711E"/>
    <w:multiLevelType w:val="hybridMultilevel"/>
    <w:tmpl w:val="9808D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A720E4"/>
    <w:multiLevelType w:val="hybridMultilevel"/>
    <w:tmpl w:val="EFECD87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302B7D"/>
    <w:multiLevelType w:val="hybridMultilevel"/>
    <w:tmpl w:val="C37015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64FCC"/>
    <w:multiLevelType w:val="hybridMultilevel"/>
    <w:tmpl w:val="0FCC45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1F6AA8"/>
    <w:multiLevelType w:val="hybridMultilevel"/>
    <w:tmpl w:val="1FFC5A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BF6478"/>
    <w:multiLevelType w:val="hybridMultilevel"/>
    <w:tmpl w:val="2E0039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0A3442"/>
    <w:multiLevelType w:val="hybridMultilevel"/>
    <w:tmpl w:val="0A28E6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6"/>
  </w:num>
  <w:num w:numId="3">
    <w:abstractNumId w:val="23"/>
  </w:num>
  <w:num w:numId="4">
    <w:abstractNumId w:val="8"/>
  </w:num>
  <w:num w:numId="5">
    <w:abstractNumId w:val="11"/>
  </w:num>
  <w:num w:numId="6">
    <w:abstractNumId w:val="3"/>
  </w:num>
  <w:num w:numId="7">
    <w:abstractNumId w:val="24"/>
  </w:num>
  <w:num w:numId="8">
    <w:abstractNumId w:val="22"/>
  </w:num>
  <w:num w:numId="9">
    <w:abstractNumId w:val="9"/>
  </w:num>
  <w:num w:numId="10">
    <w:abstractNumId w:val="21"/>
  </w:num>
  <w:num w:numId="11">
    <w:abstractNumId w:val="6"/>
  </w:num>
  <w:num w:numId="12">
    <w:abstractNumId w:val="17"/>
  </w:num>
  <w:num w:numId="13">
    <w:abstractNumId w:val="13"/>
  </w:num>
  <w:num w:numId="14">
    <w:abstractNumId w:val="4"/>
  </w:num>
  <w:num w:numId="15">
    <w:abstractNumId w:val="2"/>
  </w:num>
  <w:num w:numId="16">
    <w:abstractNumId w:val="18"/>
  </w:num>
  <w:num w:numId="17">
    <w:abstractNumId w:val="12"/>
  </w:num>
  <w:num w:numId="18">
    <w:abstractNumId w:val="7"/>
  </w:num>
  <w:num w:numId="19">
    <w:abstractNumId w:val="0"/>
  </w:num>
  <w:num w:numId="20">
    <w:abstractNumId w:val="10"/>
  </w:num>
  <w:num w:numId="21">
    <w:abstractNumId w:val="20"/>
  </w:num>
  <w:num w:numId="22">
    <w:abstractNumId w:val="14"/>
  </w:num>
  <w:num w:numId="23">
    <w:abstractNumId w:val="19"/>
  </w:num>
  <w:num w:numId="24">
    <w:abstractNumId w:val="1"/>
  </w:num>
  <w:num w:numId="25">
    <w:abstractNumId w:val="15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bG0MLewNDAwMDdS0lEKTi0uzszPAykwrAUAaD18yCwAAAA="/>
  </w:docVars>
  <w:rsids>
    <w:rsidRoot w:val="009232E2"/>
    <w:rsid w:val="00020EF3"/>
    <w:rsid w:val="0012079B"/>
    <w:rsid w:val="001E296C"/>
    <w:rsid w:val="001E4341"/>
    <w:rsid w:val="0031205C"/>
    <w:rsid w:val="003953FD"/>
    <w:rsid w:val="00460AC3"/>
    <w:rsid w:val="00472566"/>
    <w:rsid w:val="00475B2D"/>
    <w:rsid w:val="00526D4D"/>
    <w:rsid w:val="00686324"/>
    <w:rsid w:val="006A2211"/>
    <w:rsid w:val="006D3E97"/>
    <w:rsid w:val="0073291A"/>
    <w:rsid w:val="00770C33"/>
    <w:rsid w:val="007716BE"/>
    <w:rsid w:val="00816659"/>
    <w:rsid w:val="009232E2"/>
    <w:rsid w:val="00933F51"/>
    <w:rsid w:val="00937A2C"/>
    <w:rsid w:val="009A6229"/>
    <w:rsid w:val="00B22744"/>
    <w:rsid w:val="00B32CA4"/>
    <w:rsid w:val="00B40952"/>
    <w:rsid w:val="00CE37BD"/>
    <w:rsid w:val="00D45A4F"/>
    <w:rsid w:val="00DF60CD"/>
    <w:rsid w:val="00E67049"/>
    <w:rsid w:val="00F06DD1"/>
    <w:rsid w:val="00F87871"/>
    <w:rsid w:val="00FC2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929E5"/>
  <w15:chartTrackingRefBased/>
  <w15:docId w15:val="{9CEA515B-985B-42F1-ABC5-0A92440B9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32E2"/>
  </w:style>
  <w:style w:type="paragraph" w:styleId="Heading1">
    <w:name w:val="heading 1"/>
    <w:basedOn w:val="Normal"/>
    <w:next w:val="Normal"/>
    <w:link w:val="Heading1Char"/>
    <w:uiPriority w:val="9"/>
    <w:qFormat/>
    <w:rsid w:val="009232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2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32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32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232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232E2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9232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9232E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9232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32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20EF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20EF3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20EF3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020EF3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uiPriority w:val="39"/>
    <w:rsid w:val="00F87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55794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41463">
          <w:marLeft w:val="288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1421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837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994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9078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01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47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86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8796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046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1327469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5636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908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149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99474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5977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6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6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3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hyperlink" Target="https://www.kaggle.com/nicapotato/womens-ecommerce-clothing-reviews" TargetMode="External"/><Relationship Id="rId21" Type="http://schemas.openxmlformats.org/officeDocument/2006/relationships/image" Target="media/image16.png"/><Relationship Id="rId34" Type="http://schemas.openxmlformats.org/officeDocument/2006/relationships/image" Target="media/image29.emf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fontTable" Target="fontTable.xml"/><Relationship Id="rId5" Type="http://schemas.openxmlformats.org/officeDocument/2006/relationships/hyperlink" Target="https://www.kaggle.com/nicapotato/womens-ecommerce-clothing-reviews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jpe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emf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3</Pages>
  <Words>2541</Words>
  <Characters>1448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MANCHANDA</dc:creator>
  <cp:keywords/>
  <dc:description/>
  <cp:lastModifiedBy>Bert Aguiar</cp:lastModifiedBy>
  <cp:revision>17</cp:revision>
  <dcterms:created xsi:type="dcterms:W3CDTF">2021-10-06T02:06:00Z</dcterms:created>
  <dcterms:modified xsi:type="dcterms:W3CDTF">2021-10-06T02:37:00Z</dcterms:modified>
</cp:coreProperties>
</file>